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460238" w14:paraId="34EEE3CA" w14:textId="77777777">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sidRPr="00AD64C0">
        <w:rPr>
          <w:rFonts w:ascii="Arial" w:hAnsi="Arial" w:eastAsia="Times New Roman" w:cs="Arial"/>
          <w:b/>
          <w:bCs/>
          <w:color w:val="000000"/>
          <w:sz w:val="28"/>
          <w:szCs w:val="28"/>
        </w:rPr>
        <w:t>Rural Health Care</w:t>
      </w:r>
    </w:p>
    <w:p w:rsidR="0024083D" w:rsidP="000F7598" w:rsidRDefault="003800FB" w14:paraId="0AF07006" w14:textId="09D6A1B9">
      <w:pPr>
        <w:tabs>
          <w:tab w:val="left" w:pos="3165"/>
          <w:tab w:val="center" w:pos="6480"/>
        </w:tabs>
        <w:autoSpaceDE w:val="0"/>
        <w:autoSpaceDN w:val="0"/>
        <w:adjustRightInd w:val="0"/>
        <w:spacing w:after="120" w:line="240" w:lineRule="auto"/>
        <w:rPr>
          <w:rFonts w:ascii="Arial" w:hAnsi="Arial" w:eastAsia="Times New Roman" w:cs="Arial"/>
          <w:b/>
          <w:bCs/>
          <w:color w:val="000000"/>
          <w:sz w:val="28"/>
          <w:szCs w:val="28"/>
        </w:rPr>
      </w:pPr>
      <w:r>
        <w:rPr>
          <w:rFonts w:ascii="Arial" w:hAnsi="Arial" w:eastAsia="Times New Roman" w:cs="Arial"/>
          <w:b/>
          <w:bCs/>
          <w:color w:val="000000"/>
          <w:sz w:val="28"/>
          <w:szCs w:val="28"/>
        </w:rPr>
        <w:tab/>
      </w:r>
      <w:r>
        <w:rPr>
          <w:rFonts w:ascii="Arial" w:hAnsi="Arial" w:eastAsia="Times New Roman" w:cs="Arial"/>
          <w:b/>
          <w:bCs/>
          <w:color w:val="000000"/>
          <w:sz w:val="28"/>
          <w:szCs w:val="28"/>
        </w:rPr>
        <w:tab/>
      </w:r>
      <w:r w:rsidR="0024083D">
        <w:rPr>
          <w:rFonts w:ascii="Arial" w:hAnsi="Arial" w:eastAsia="Times New Roman" w:cs="Arial"/>
          <w:b/>
          <w:bCs/>
          <w:color w:val="000000"/>
          <w:sz w:val="28"/>
          <w:szCs w:val="28"/>
        </w:rPr>
        <w:t xml:space="preserve">Healthcare Connect Fund </w:t>
      </w:r>
      <w:r w:rsidR="00700AE6">
        <w:rPr>
          <w:rFonts w:ascii="Arial" w:hAnsi="Arial" w:eastAsia="Times New Roman" w:cs="Arial"/>
          <w:b/>
          <w:bCs/>
          <w:color w:val="000000"/>
          <w:sz w:val="28"/>
          <w:szCs w:val="28"/>
        </w:rPr>
        <w:t>Program</w:t>
      </w:r>
    </w:p>
    <w:p w:rsidRPr="00AD64C0" w:rsidR="00E851F1" w:rsidP="000F7598" w:rsidRDefault="009034BD" w14:paraId="4BA593D3" w14:textId="2763476C">
      <w:pPr>
        <w:spacing w:after="120" w:line="240" w:lineRule="auto"/>
        <w:jc w:val="center"/>
        <w:rPr>
          <w:rFonts w:ascii="Arial" w:hAnsi="Arial" w:eastAsia="Times New Roman" w:cs="Arial"/>
          <w:sz w:val="24"/>
          <w:szCs w:val="24"/>
        </w:rPr>
      </w:pPr>
      <w:r w:rsidRPr="00AD64C0">
        <w:rPr>
          <w:rFonts w:ascii="Arial" w:hAnsi="Arial" w:eastAsia="Times New Roman" w:cs="Arial"/>
          <w:sz w:val="24"/>
          <w:szCs w:val="24"/>
        </w:rPr>
        <w:t xml:space="preserve">Description of </w:t>
      </w:r>
      <w:r w:rsidRPr="00AD64C0" w:rsidR="00920FAA">
        <w:rPr>
          <w:rFonts w:ascii="Arial" w:hAnsi="Arial" w:eastAsia="Times New Roman" w:cs="Arial"/>
          <w:sz w:val="24"/>
          <w:szCs w:val="24"/>
        </w:rPr>
        <w:t>Request for Funding</w:t>
      </w:r>
      <w:r w:rsidRPr="00AD64C0" w:rsidR="00460238">
        <w:rPr>
          <w:rFonts w:ascii="Arial" w:hAnsi="Arial" w:eastAsia="Times New Roman" w:cs="Arial"/>
          <w:sz w:val="24"/>
          <w:szCs w:val="24"/>
        </w:rPr>
        <w:t xml:space="preserve"> </w:t>
      </w:r>
      <w:r w:rsidR="006A3EDB">
        <w:rPr>
          <w:rFonts w:ascii="Arial" w:hAnsi="Arial" w:eastAsia="Times New Roman" w:cs="Arial"/>
          <w:sz w:val="24"/>
          <w:szCs w:val="24"/>
        </w:rPr>
        <w:t xml:space="preserve">Disbursement </w:t>
      </w:r>
      <w:r w:rsidR="00EF0E65">
        <w:rPr>
          <w:rFonts w:ascii="Arial" w:hAnsi="Arial" w:eastAsia="Times New Roman" w:cs="Arial"/>
          <w:sz w:val="24"/>
          <w:szCs w:val="24"/>
        </w:rPr>
        <w:t>(</w:t>
      </w:r>
      <w:r w:rsidR="0024083D">
        <w:rPr>
          <w:rFonts w:ascii="Arial" w:hAnsi="Arial" w:eastAsia="Times New Roman" w:cs="Arial"/>
          <w:sz w:val="24"/>
          <w:szCs w:val="24"/>
        </w:rPr>
        <w:t xml:space="preserve">FCC </w:t>
      </w:r>
      <w:r w:rsidRPr="00AD64C0" w:rsidR="00460238">
        <w:rPr>
          <w:rFonts w:ascii="Arial" w:hAnsi="Arial" w:eastAsia="Times New Roman" w:cs="Arial"/>
          <w:sz w:val="24"/>
          <w:szCs w:val="24"/>
        </w:rPr>
        <w:t>Form 46</w:t>
      </w:r>
      <w:r w:rsidR="006A3EDB">
        <w:rPr>
          <w:rFonts w:ascii="Arial" w:hAnsi="Arial" w:eastAsia="Times New Roman" w:cs="Arial"/>
          <w:sz w:val="24"/>
          <w:szCs w:val="24"/>
        </w:rPr>
        <w:t>3</w:t>
      </w:r>
      <w:r w:rsidR="00EF0E65">
        <w:rPr>
          <w:rFonts w:ascii="Arial" w:hAnsi="Arial" w:eastAsia="Times New Roman" w:cs="Arial"/>
          <w:sz w:val="24"/>
          <w:szCs w:val="24"/>
        </w:rPr>
        <w:t>)</w:t>
      </w:r>
    </w:p>
    <w:p w:rsidR="00F14971" w:rsidP="000F7598" w:rsidRDefault="00F14971" w14:paraId="2A24F586" w14:textId="469AFA04">
      <w:pPr>
        <w:spacing w:after="120" w:line="240" w:lineRule="auto"/>
        <w:rPr>
          <w:rFonts w:cstheme="minorHAnsi"/>
          <w:lang w:val="en-CA"/>
        </w:rPr>
      </w:pPr>
      <w:r w:rsidRPr="000F7598">
        <w:rPr>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ovided by applicants from previous filing years or that was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p w:rsidRPr="00AD64C0" w:rsidR="000F7598" w:rsidP="000F7598" w:rsidRDefault="000F7598" w14:paraId="427632EF" w14:textId="6FDEA8EA">
      <w:pPr>
        <w:spacing w:after="120" w:line="240" w:lineRule="auto"/>
        <w:rPr>
          <w:rFonts w:eastAsia="Times New Roman" w:cs="Arial"/>
          <w:szCs w:val="24"/>
        </w:rPr>
      </w:pPr>
      <w:r>
        <w:rPr>
          <w:rFonts w:cs="Arial"/>
        </w:rPr>
        <w:t xml:space="preserve">This form is effective for funding year 2021 and beyond. </w:t>
      </w:r>
    </w:p>
    <w:tbl>
      <w:tblPr>
        <w:tblStyle w:val="TableGrid"/>
        <w:tblW w:w="13135" w:type="dxa"/>
        <w:tblLook w:val="04A0" w:firstRow="1" w:lastRow="0" w:firstColumn="1" w:lastColumn="0" w:noHBand="0" w:noVBand="1"/>
      </w:tblPr>
      <w:tblGrid>
        <w:gridCol w:w="805"/>
        <w:gridCol w:w="4770"/>
        <w:gridCol w:w="7560"/>
      </w:tblGrid>
      <w:tr w:rsidRPr="00B771D2" w:rsidR="000F7598" w:rsidTr="00B43458" w14:paraId="69ED00BC" w14:textId="77777777">
        <w:trPr>
          <w:cantSplit/>
          <w:trHeight w:val="269"/>
          <w:tblHeader/>
        </w:trPr>
        <w:tc>
          <w:tcPr>
            <w:tcW w:w="805" w:type="dxa"/>
            <w:shd w:val="clear" w:color="auto" w:fill="D9D9D9" w:themeFill="background1" w:themeFillShade="D9"/>
          </w:tcPr>
          <w:p w:rsidRPr="00B771D2" w:rsidR="000F7598" w:rsidP="00311697" w:rsidRDefault="000F7598" w14:paraId="0ED04595" w14:textId="77777777">
            <w:pPr>
              <w:rPr>
                <w:b/>
              </w:rPr>
            </w:pPr>
            <w:r w:rsidRPr="00B771D2">
              <w:rPr>
                <w:b/>
              </w:rPr>
              <w:t>Item #</w:t>
            </w:r>
          </w:p>
        </w:tc>
        <w:tc>
          <w:tcPr>
            <w:tcW w:w="4770" w:type="dxa"/>
            <w:shd w:val="clear" w:color="auto" w:fill="D9D9D9" w:themeFill="background1" w:themeFillShade="D9"/>
          </w:tcPr>
          <w:p w:rsidRPr="00B771D2" w:rsidR="000F7598" w:rsidP="004810CE" w:rsidRDefault="000F7598" w14:paraId="670A2424" w14:textId="77777777">
            <w:pPr>
              <w:rPr>
                <w:b/>
              </w:rPr>
            </w:pPr>
            <w:r w:rsidRPr="00B771D2">
              <w:rPr>
                <w:b/>
              </w:rPr>
              <w:t>Field Description</w:t>
            </w:r>
          </w:p>
        </w:tc>
        <w:tc>
          <w:tcPr>
            <w:tcW w:w="7560" w:type="dxa"/>
            <w:shd w:val="clear" w:color="auto" w:fill="D9D9D9" w:themeFill="background1" w:themeFillShade="D9"/>
          </w:tcPr>
          <w:p w:rsidRPr="00B771D2" w:rsidR="000F7598" w:rsidRDefault="000F7598" w14:paraId="0B197011" w14:textId="77777777">
            <w:pPr>
              <w:rPr>
                <w:b/>
              </w:rPr>
            </w:pPr>
            <w:r w:rsidRPr="00B771D2">
              <w:rPr>
                <w:b/>
              </w:rPr>
              <w:t>Purpose/Instructions</w:t>
            </w:r>
          </w:p>
        </w:tc>
      </w:tr>
      <w:tr w:rsidRPr="00B771D2" w:rsidR="000F7598" w:rsidTr="00CF3349" w14:paraId="51D01B6D" w14:textId="77777777">
        <w:trPr>
          <w:cantSplit/>
          <w:trHeight w:val="269"/>
        </w:trPr>
        <w:tc>
          <w:tcPr>
            <w:tcW w:w="805" w:type="dxa"/>
          </w:tcPr>
          <w:p w:rsidRPr="00B771D2" w:rsidR="000F7598" w:rsidP="00561815" w:rsidRDefault="000F7598" w14:paraId="76FBD7D2" w14:textId="77777777">
            <w:pPr>
              <w:jc w:val="center"/>
              <w:rPr>
                <w:rFonts w:ascii="Calibri" w:hAnsi="Calibri"/>
              </w:rPr>
            </w:pPr>
            <w:r>
              <w:rPr>
                <w:rFonts w:ascii="Calibri" w:hAnsi="Calibri"/>
              </w:rPr>
              <w:t>1</w:t>
            </w:r>
          </w:p>
        </w:tc>
        <w:tc>
          <w:tcPr>
            <w:tcW w:w="4770" w:type="dxa"/>
          </w:tcPr>
          <w:p w:rsidRPr="00B771D2" w:rsidR="000F7598" w:rsidRDefault="000F7598" w14:paraId="36939717" w14:textId="77777777">
            <w:r w:rsidRPr="00B771D2">
              <w:t>Rural Health Care Invoice Number</w:t>
            </w:r>
          </w:p>
        </w:tc>
        <w:tc>
          <w:tcPr>
            <w:tcW w:w="7560" w:type="dxa"/>
          </w:tcPr>
          <w:p w:rsidRPr="00B771D2" w:rsidR="000F7598" w:rsidP="00736D2E" w:rsidRDefault="000F7598" w14:paraId="57181450" w14:textId="37B900AF">
            <w:r w:rsidRPr="00B771D2">
              <w:t>Auto-generated by the system:</w:t>
            </w:r>
            <w:r>
              <w:t xml:space="preserve"> This is the unique identifier for the Request for Funding Disbursement (FCC Form 463).</w:t>
            </w:r>
          </w:p>
        </w:tc>
      </w:tr>
      <w:tr w:rsidRPr="00B771D2" w:rsidR="000F7598" w:rsidTr="00932A95" w14:paraId="6BCD9F25" w14:textId="77777777">
        <w:trPr>
          <w:cantSplit/>
          <w:trHeight w:val="269"/>
        </w:trPr>
        <w:tc>
          <w:tcPr>
            <w:tcW w:w="805" w:type="dxa"/>
          </w:tcPr>
          <w:p w:rsidRPr="00B771D2" w:rsidR="000F7598" w:rsidP="00561815" w:rsidRDefault="000F7598" w14:paraId="12533AD2" w14:textId="77777777">
            <w:pPr>
              <w:jc w:val="center"/>
              <w:rPr>
                <w:rFonts w:ascii="Calibri" w:hAnsi="Calibri"/>
              </w:rPr>
            </w:pPr>
            <w:r>
              <w:rPr>
                <w:rFonts w:ascii="Calibri" w:hAnsi="Calibri"/>
              </w:rPr>
              <w:t>2</w:t>
            </w:r>
          </w:p>
        </w:tc>
        <w:tc>
          <w:tcPr>
            <w:tcW w:w="4770" w:type="dxa"/>
          </w:tcPr>
          <w:p w:rsidRPr="00B771D2" w:rsidR="000F7598" w:rsidRDefault="000F7598" w14:paraId="1E044928" w14:textId="77777777">
            <w:r w:rsidRPr="00B771D2">
              <w:t>Funding Request Number (FRN)</w:t>
            </w:r>
          </w:p>
        </w:tc>
        <w:tc>
          <w:tcPr>
            <w:tcW w:w="7560" w:type="dxa"/>
          </w:tcPr>
          <w:p w:rsidRPr="00B771D2" w:rsidR="000F7598" w:rsidP="00736D2E" w:rsidRDefault="000F7598" w14:paraId="25774638" w14:textId="77777777">
            <w:pPr>
              <w:rPr>
                <w:b/>
              </w:rPr>
            </w:pPr>
            <w:r w:rsidRPr="00B771D2">
              <w:t>Auto-</w:t>
            </w:r>
            <w:r>
              <w:t xml:space="preserve">generated </w:t>
            </w:r>
            <w:r w:rsidRPr="00B771D2">
              <w:t>by the system:</w:t>
            </w:r>
            <w:r w:rsidRPr="00B771D2" w:rsidDel="0012277C">
              <w:t xml:space="preserve"> </w:t>
            </w:r>
            <w:r>
              <w:t>This is a u</w:t>
            </w:r>
            <w:r w:rsidRPr="00B771D2">
              <w:t>nique identifier</w:t>
            </w:r>
            <w:r>
              <w:t xml:space="preserve"> auto-generated by the system on the FCC Form 462 and provided in the funding commitment letter to the applicant.</w:t>
            </w:r>
          </w:p>
        </w:tc>
      </w:tr>
      <w:tr w:rsidRPr="00B771D2" w:rsidR="000F7598" w:rsidTr="009176A6" w14:paraId="15F29F8F" w14:textId="77777777">
        <w:trPr>
          <w:cantSplit/>
          <w:trHeight w:val="269"/>
        </w:trPr>
        <w:tc>
          <w:tcPr>
            <w:tcW w:w="805" w:type="dxa"/>
          </w:tcPr>
          <w:p w:rsidRPr="00B771D2" w:rsidR="000F7598" w:rsidP="00561815" w:rsidRDefault="000F7598" w14:paraId="166C7AA1" w14:textId="77777777">
            <w:pPr>
              <w:jc w:val="center"/>
              <w:rPr>
                <w:rFonts w:ascii="Calibri" w:hAnsi="Calibri"/>
              </w:rPr>
            </w:pPr>
            <w:r>
              <w:rPr>
                <w:rFonts w:ascii="Calibri" w:hAnsi="Calibri"/>
              </w:rPr>
              <w:t>3</w:t>
            </w:r>
          </w:p>
        </w:tc>
        <w:tc>
          <w:tcPr>
            <w:tcW w:w="4770" w:type="dxa"/>
          </w:tcPr>
          <w:p w:rsidRPr="00B771D2" w:rsidR="000F7598" w:rsidRDefault="000F7598" w14:paraId="5AA91FF8" w14:textId="77777777">
            <w:r w:rsidRPr="00B771D2">
              <w:t>Funding Year: Funding Start Date</w:t>
            </w:r>
          </w:p>
        </w:tc>
        <w:tc>
          <w:tcPr>
            <w:tcW w:w="7560" w:type="dxa"/>
          </w:tcPr>
          <w:p w:rsidRPr="00B771D2" w:rsidR="000F7598" w:rsidP="00736D2E" w:rsidRDefault="000F7598" w14:paraId="253C50C0" w14:textId="17DFE135">
            <w:r w:rsidRPr="00B771D2">
              <w:t>Auto-generated by the system:</w:t>
            </w:r>
            <w:r w:rsidRPr="00B771D2" w:rsidDel="0012277C">
              <w:t xml:space="preserve"> </w:t>
            </w:r>
            <w:r w:rsidRPr="00B771D2">
              <w:t>This displays the date funding b</w:t>
            </w:r>
            <w:r>
              <w:t xml:space="preserve">egan for this Funding Request Number (FRN). Taken from information provided on the Request for Funding (FCC Form 462). Funding years start on July 1 of each year and end on June 30 of the following year.  </w:t>
            </w:r>
          </w:p>
        </w:tc>
      </w:tr>
      <w:tr w:rsidRPr="00B771D2" w:rsidR="000F7598" w:rsidTr="00212CBD" w14:paraId="0F14A756" w14:textId="77777777">
        <w:trPr>
          <w:cantSplit/>
          <w:trHeight w:val="269"/>
        </w:trPr>
        <w:tc>
          <w:tcPr>
            <w:tcW w:w="805" w:type="dxa"/>
          </w:tcPr>
          <w:p w:rsidRPr="00B771D2" w:rsidR="000F7598" w:rsidP="009B790C" w:rsidRDefault="000F7598" w14:paraId="2D297EE6" w14:textId="77777777">
            <w:pPr>
              <w:jc w:val="center"/>
              <w:rPr>
                <w:rFonts w:ascii="Calibri" w:hAnsi="Calibri"/>
              </w:rPr>
            </w:pPr>
            <w:r>
              <w:rPr>
                <w:rFonts w:ascii="Calibri" w:hAnsi="Calibri"/>
              </w:rPr>
              <w:t>4</w:t>
            </w:r>
          </w:p>
        </w:tc>
        <w:tc>
          <w:tcPr>
            <w:tcW w:w="4770" w:type="dxa"/>
          </w:tcPr>
          <w:p w:rsidRPr="00B771D2" w:rsidR="000F7598" w:rsidP="009B790C" w:rsidRDefault="000F7598" w14:paraId="2BF5F873" w14:textId="77777777">
            <w:r w:rsidRPr="00B771D2">
              <w:t>Funding Year: Funding End Date</w:t>
            </w:r>
          </w:p>
        </w:tc>
        <w:tc>
          <w:tcPr>
            <w:tcW w:w="7560" w:type="dxa"/>
          </w:tcPr>
          <w:p w:rsidRPr="00B771D2" w:rsidR="000F7598" w:rsidP="009B790C" w:rsidRDefault="000F7598" w14:paraId="164924C7" w14:textId="77777777">
            <w:r w:rsidRPr="00B771D2">
              <w:t>Auto-generated by the system:</w:t>
            </w:r>
            <w:r w:rsidRPr="00B771D2" w:rsidDel="0012277C">
              <w:t xml:space="preserve"> </w:t>
            </w:r>
            <w:r w:rsidRPr="00B771D2">
              <w:t xml:space="preserve">This displays the date funding </w:t>
            </w:r>
            <w:r>
              <w:t>will end/ended for this FRN. Taken from information provided on the FCC Form 462.</w:t>
            </w:r>
          </w:p>
        </w:tc>
      </w:tr>
      <w:tr w:rsidRPr="00B771D2" w:rsidR="000F7598" w:rsidTr="00DB2D90" w14:paraId="5669B485" w14:textId="77777777">
        <w:trPr>
          <w:cantSplit/>
          <w:trHeight w:val="269"/>
        </w:trPr>
        <w:tc>
          <w:tcPr>
            <w:tcW w:w="805" w:type="dxa"/>
          </w:tcPr>
          <w:p w:rsidRPr="00B771D2" w:rsidR="000F7598" w:rsidP="00B57F19" w:rsidRDefault="000F7598" w14:paraId="363A3110" w14:textId="77777777">
            <w:pPr>
              <w:jc w:val="center"/>
              <w:rPr>
                <w:rFonts w:ascii="Calibri" w:hAnsi="Calibri"/>
              </w:rPr>
            </w:pPr>
            <w:r>
              <w:rPr>
                <w:rFonts w:ascii="Calibri" w:hAnsi="Calibri"/>
              </w:rPr>
              <w:t>5</w:t>
            </w:r>
          </w:p>
        </w:tc>
        <w:tc>
          <w:tcPr>
            <w:tcW w:w="4770" w:type="dxa"/>
          </w:tcPr>
          <w:p w:rsidRPr="00B771D2" w:rsidR="000F7598" w:rsidP="00E058BD" w:rsidRDefault="000F7598" w14:paraId="71790E72" w14:textId="77777777">
            <w:r w:rsidRPr="00B771D2">
              <w:t>Site Number</w:t>
            </w:r>
          </w:p>
        </w:tc>
        <w:tc>
          <w:tcPr>
            <w:tcW w:w="7560" w:type="dxa"/>
          </w:tcPr>
          <w:p w:rsidRPr="00B771D2" w:rsidR="000F7598" w:rsidP="00736D2E" w:rsidRDefault="000F7598" w14:paraId="4C2C313C" w14:textId="206835C6">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Pr="00B771D2">
              <w:t xml:space="preserve">the site listed in Site Name. The </w:t>
            </w:r>
            <w:r>
              <w:t xml:space="preserve">Site </w:t>
            </w:r>
            <w:r w:rsidRPr="00B771D2">
              <w:t xml:space="preserve">Number was issued by USAC when the </w:t>
            </w:r>
            <w:r>
              <w:t xml:space="preserve">Description of Eligibility (FCC </w:t>
            </w:r>
            <w:r w:rsidRPr="00B771D2">
              <w:t>Form 460</w:t>
            </w:r>
            <w:r>
              <w:t>)</w:t>
            </w:r>
            <w:r w:rsidRPr="00B771D2">
              <w:t xml:space="preserve"> was completed.</w:t>
            </w:r>
          </w:p>
        </w:tc>
      </w:tr>
      <w:tr w:rsidRPr="00B771D2" w:rsidR="000F7598" w:rsidTr="00E30FFE" w14:paraId="458F854D" w14:textId="77777777">
        <w:trPr>
          <w:cantSplit/>
          <w:trHeight w:val="269"/>
        </w:trPr>
        <w:tc>
          <w:tcPr>
            <w:tcW w:w="805" w:type="dxa"/>
          </w:tcPr>
          <w:p w:rsidRPr="00B771D2" w:rsidR="000F7598" w:rsidP="00B57F19" w:rsidRDefault="000F7598" w14:paraId="72A96608" w14:textId="77777777">
            <w:pPr>
              <w:jc w:val="center"/>
              <w:rPr>
                <w:rFonts w:ascii="Calibri" w:hAnsi="Calibri"/>
              </w:rPr>
            </w:pPr>
            <w:r>
              <w:rPr>
                <w:rFonts w:ascii="Calibri" w:hAnsi="Calibri"/>
              </w:rPr>
              <w:t>6</w:t>
            </w:r>
          </w:p>
        </w:tc>
        <w:tc>
          <w:tcPr>
            <w:tcW w:w="4770" w:type="dxa"/>
          </w:tcPr>
          <w:p w:rsidRPr="00B771D2" w:rsidR="000F7598" w:rsidP="00E058BD" w:rsidRDefault="000F7598" w14:paraId="67BC2E4D" w14:textId="77777777">
            <w:r w:rsidRPr="00B771D2">
              <w:t>Site Name</w:t>
            </w:r>
          </w:p>
        </w:tc>
        <w:tc>
          <w:tcPr>
            <w:tcW w:w="7560" w:type="dxa"/>
          </w:tcPr>
          <w:p w:rsidRPr="00B771D2" w:rsidR="000F7598" w:rsidP="00B57F19" w:rsidRDefault="000F7598" w14:paraId="3949214E" w14:textId="77777777">
            <w:r w:rsidRPr="00B771D2">
              <w:t>Auto-generated by the system:</w:t>
            </w:r>
            <w:r w:rsidRPr="00B771D2" w:rsidDel="0012277C">
              <w:t xml:space="preserve"> </w:t>
            </w:r>
            <w:r w:rsidRPr="00B771D2">
              <w:t xml:space="preserve">This is the name </w:t>
            </w:r>
            <w:r>
              <w:t xml:space="preserve">of </w:t>
            </w:r>
            <w:r w:rsidRPr="00B771D2">
              <w:t xml:space="preserve">the site submitted on </w:t>
            </w:r>
            <w:r>
              <w:t xml:space="preserve">the FCC </w:t>
            </w:r>
            <w:r w:rsidRPr="00B771D2">
              <w:t xml:space="preserve">Form 460. </w:t>
            </w:r>
          </w:p>
        </w:tc>
      </w:tr>
      <w:tr w:rsidRPr="00B771D2" w:rsidR="000F7598" w:rsidTr="004F6619" w14:paraId="1FC95FF9" w14:textId="77777777">
        <w:trPr>
          <w:cantSplit/>
          <w:trHeight w:val="269"/>
        </w:trPr>
        <w:tc>
          <w:tcPr>
            <w:tcW w:w="805" w:type="dxa"/>
          </w:tcPr>
          <w:p w:rsidRPr="00B771D2" w:rsidR="000F7598" w:rsidP="00B57F19" w:rsidRDefault="000F7598" w14:paraId="1575B2ED" w14:textId="77777777">
            <w:pPr>
              <w:jc w:val="center"/>
              <w:rPr>
                <w:rFonts w:ascii="Calibri" w:hAnsi="Calibri"/>
              </w:rPr>
            </w:pPr>
            <w:r>
              <w:rPr>
                <w:rFonts w:ascii="Calibri" w:hAnsi="Calibri"/>
              </w:rPr>
              <w:t>7</w:t>
            </w:r>
          </w:p>
        </w:tc>
        <w:tc>
          <w:tcPr>
            <w:tcW w:w="4770" w:type="dxa"/>
          </w:tcPr>
          <w:p w:rsidRPr="00B771D2" w:rsidR="000F7598" w:rsidP="00B57F19" w:rsidRDefault="000F7598" w14:paraId="5F5DEB63" w14:textId="77777777">
            <w:r w:rsidRPr="00B771D2">
              <w:t>Consortium Number</w:t>
            </w:r>
          </w:p>
        </w:tc>
        <w:tc>
          <w:tcPr>
            <w:tcW w:w="7560" w:type="dxa"/>
          </w:tcPr>
          <w:p w:rsidRPr="00B771D2" w:rsidR="000F7598" w:rsidP="00B57F19" w:rsidRDefault="000F7598" w14:paraId="311C2522" w14:textId="0B73860A">
            <w:r w:rsidRPr="00B771D2">
              <w:t xml:space="preserve">Auto-generated by the system: This is the </w:t>
            </w:r>
            <w:r>
              <w:t>u</w:t>
            </w:r>
            <w:r w:rsidRPr="00B771D2">
              <w:t xml:space="preserve">nique  USAC </w:t>
            </w:r>
            <w:r>
              <w:t xml:space="preserve">assigned identifier for </w:t>
            </w:r>
            <w:r w:rsidRPr="00B771D2">
              <w:t xml:space="preserve">the consortium listed in Site Name. The </w:t>
            </w:r>
            <w:r>
              <w:t xml:space="preserve">Consortium </w:t>
            </w:r>
            <w:r w:rsidRPr="00B771D2">
              <w:t xml:space="preserve">Number was issued by USAC when the </w:t>
            </w:r>
            <w:r>
              <w:t xml:space="preserve">FCC </w:t>
            </w:r>
            <w:r w:rsidRPr="00B771D2">
              <w:t>Form 460 was completed.</w:t>
            </w:r>
          </w:p>
        </w:tc>
      </w:tr>
      <w:tr w:rsidRPr="00B771D2" w:rsidR="000F7598" w:rsidTr="000D70EE" w14:paraId="0AA58EBE" w14:textId="77777777">
        <w:trPr>
          <w:cantSplit/>
          <w:trHeight w:val="269"/>
        </w:trPr>
        <w:tc>
          <w:tcPr>
            <w:tcW w:w="805" w:type="dxa"/>
          </w:tcPr>
          <w:p w:rsidRPr="00B771D2" w:rsidR="000F7598" w:rsidP="00B57F19" w:rsidRDefault="000F7598" w14:paraId="4F6C97A0" w14:textId="77777777">
            <w:pPr>
              <w:jc w:val="center"/>
              <w:rPr>
                <w:rFonts w:ascii="Calibri" w:hAnsi="Calibri"/>
              </w:rPr>
            </w:pPr>
            <w:r>
              <w:rPr>
                <w:rFonts w:ascii="Calibri" w:hAnsi="Calibri"/>
              </w:rPr>
              <w:t>8</w:t>
            </w:r>
          </w:p>
        </w:tc>
        <w:tc>
          <w:tcPr>
            <w:tcW w:w="4770" w:type="dxa"/>
          </w:tcPr>
          <w:p w:rsidRPr="00B771D2" w:rsidR="000F7598" w:rsidP="00B57F19" w:rsidRDefault="000F7598" w14:paraId="1401BEC7" w14:textId="77777777">
            <w:r w:rsidRPr="00B771D2">
              <w:t>Consortium Name</w:t>
            </w:r>
          </w:p>
        </w:tc>
        <w:tc>
          <w:tcPr>
            <w:tcW w:w="7560" w:type="dxa"/>
          </w:tcPr>
          <w:p w:rsidRPr="00B771D2" w:rsidR="000F7598" w:rsidP="00B57F19" w:rsidRDefault="000F7598" w14:paraId="2200901E" w14:textId="77777777">
            <w:r w:rsidRPr="00B771D2">
              <w:t>Auto-generated by the system:</w:t>
            </w:r>
            <w:r w:rsidRPr="00B771D2" w:rsidDel="0012277C">
              <w:t xml:space="preserve"> </w:t>
            </w:r>
            <w:r w:rsidRPr="00B771D2">
              <w:t xml:space="preserve">This is the name the consortium submitted on </w:t>
            </w:r>
            <w:r>
              <w:t xml:space="preserve">the FCC </w:t>
            </w:r>
            <w:r w:rsidRPr="00B771D2">
              <w:t xml:space="preserve">Form 460. </w:t>
            </w:r>
          </w:p>
        </w:tc>
      </w:tr>
      <w:tr w:rsidRPr="00B771D2" w:rsidR="000F7598" w:rsidTr="00926B7C" w14:paraId="0D40C12B" w14:textId="77777777">
        <w:trPr>
          <w:cantSplit/>
          <w:trHeight w:val="269"/>
        </w:trPr>
        <w:tc>
          <w:tcPr>
            <w:tcW w:w="805" w:type="dxa"/>
          </w:tcPr>
          <w:p w:rsidRPr="00B771D2" w:rsidR="000F7598" w:rsidP="00B57F19" w:rsidRDefault="000F7598" w14:paraId="48C1032F" w14:textId="77777777">
            <w:pPr>
              <w:jc w:val="center"/>
              <w:rPr>
                <w:rFonts w:ascii="Calibri" w:hAnsi="Calibri"/>
              </w:rPr>
            </w:pPr>
            <w:r>
              <w:rPr>
                <w:rFonts w:ascii="Calibri" w:hAnsi="Calibri"/>
              </w:rPr>
              <w:lastRenderedPageBreak/>
              <w:t>9</w:t>
            </w:r>
          </w:p>
        </w:tc>
        <w:tc>
          <w:tcPr>
            <w:tcW w:w="4770" w:type="dxa"/>
          </w:tcPr>
          <w:p w:rsidRPr="00B771D2" w:rsidR="000F7598" w:rsidP="00334EDF" w:rsidRDefault="000F7598" w14:paraId="2FA3FC37" w14:textId="77777777">
            <w:r w:rsidRPr="00B771D2">
              <w:t>Site Contact Information</w:t>
            </w:r>
          </w:p>
        </w:tc>
        <w:tc>
          <w:tcPr>
            <w:tcW w:w="7560" w:type="dxa"/>
          </w:tcPr>
          <w:p w:rsidRPr="00B771D2" w:rsidR="000F7598" w:rsidP="00AD6FCF" w:rsidRDefault="000F7598" w14:paraId="410F912A" w14:textId="083F37FC">
            <w:r w:rsidRPr="00B771D2">
              <w:t>Auto-generated by the system: This is the site’s physical address, county, city, state, zip code, telephone, website, and geolocation</w:t>
            </w:r>
            <w:r>
              <w:t xml:space="preserve"> provided on the FCC Form 460</w:t>
            </w:r>
            <w:r w:rsidRPr="00B771D2">
              <w:t>. Geolocation only applies to a site that does not have a street address.</w:t>
            </w:r>
          </w:p>
        </w:tc>
      </w:tr>
      <w:tr w:rsidRPr="00B771D2" w:rsidR="000F7598" w:rsidTr="00646913" w14:paraId="3DDA8FFB" w14:textId="77777777">
        <w:trPr>
          <w:cantSplit/>
          <w:trHeight w:val="269"/>
        </w:trPr>
        <w:tc>
          <w:tcPr>
            <w:tcW w:w="805" w:type="dxa"/>
          </w:tcPr>
          <w:p w:rsidRPr="00B771D2" w:rsidR="000F7598" w:rsidP="00B57F19" w:rsidRDefault="000F7598" w14:paraId="5A1018A2" w14:textId="77777777">
            <w:pPr>
              <w:jc w:val="center"/>
              <w:rPr>
                <w:rFonts w:ascii="Calibri" w:hAnsi="Calibri"/>
              </w:rPr>
            </w:pPr>
            <w:r>
              <w:rPr>
                <w:rFonts w:ascii="Calibri" w:hAnsi="Calibri"/>
              </w:rPr>
              <w:t>10</w:t>
            </w:r>
          </w:p>
        </w:tc>
        <w:tc>
          <w:tcPr>
            <w:tcW w:w="4770" w:type="dxa"/>
          </w:tcPr>
          <w:p w:rsidRPr="00B771D2" w:rsidR="000F7598" w:rsidP="00334EDF" w:rsidRDefault="000F7598" w14:paraId="368DEC79" w14:textId="77777777">
            <w:r w:rsidRPr="00B771D2">
              <w:t>Consortium Contact Information</w:t>
            </w:r>
          </w:p>
        </w:tc>
        <w:tc>
          <w:tcPr>
            <w:tcW w:w="7560" w:type="dxa"/>
          </w:tcPr>
          <w:p w:rsidRPr="00B771D2" w:rsidR="000F7598" w:rsidP="00B57F19" w:rsidRDefault="000F7598" w14:paraId="7DB5ADD4" w14:textId="04D274AB">
            <w:r w:rsidRPr="00B771D2">
              <w:t>Auto-generated by the system: This is the consortium’s address, county, city, state, zip code, telephone, website, contact name, contact employer and geolocation</w:t>
            </w:r>
            <w:r>
              <w:t xml:space="preserve"> provided on the FCC Form 460</w:t>
            </w:r>
            <w:r w:rsidRPr="00B771D2">
              <w:t>. Geolocation only applies to a site that does not have a street address.</w:t>
            </w:r>
          </w:p>
        </w:tc>
      </w:tr>
      <w:tr w:rsidRPr="00B771D2" w:rsidR="000F7598" w:rsidTr="00BC18D1" w14:paraId="521157B0" w14:textId="77777777">
        <w:trPr>
          <w:cantSplit/>
          <w:trHeight w:val="269"/>
        </w:trPr>
        <w:tc>
          <w:tcPr>
            <w:tcW w:w="805" w:type="dxa"/>
          </w:tcPr>
          <w:p w:rsidRPr="00B771D2" w:rsidR="000F7598" w:rsidP="00B57F19" w:rsidRDefault="000F7598" w14:paraId="4834D345" w14:textId="77777777">
            <w:pPr>
              <w:jc w:val="center"/>
              <w:rPr>
                <w:rFonts w:ascii="Calibri" w:hAnsi="Calibri"/>
              </w:rPr>
            </w:pPr>
            <w:r>
              <w:rPr>
                <w:rFonts w:ascii="Calibri" w:hAnsi="Calibri"/>
              </w:rPr>
              <w:t>11</w:t>
            </w:r>
          </w:p>
        </w:tc>
        <w:tc>
          <w:tcPr>
            <w:tcW w:w="4770" w:type="dxa"/>
          </w:tcPr>
          <w:p w:rsidRPr="00B771D2" w:rsidR="000F7598" w:rsidP="009D61B4" w:rsidRDefault="000F7598" w14:paraId="2D99DC41" w14:textId="77777777">
            <w:r w:rsidRPr="00B771D2">
              <w:t>498 ID of Service Provider</w:t>
            </w:r>
          </w:p>
        </w:tc>
        <w:tc>
          <w:tcPr>
            <w:tcW w:w="7560" w:type="dxa"/>
          </w:tcPr>
          <w:p w:rsidRPr="00B771D2" w:rsidR="000F7598" w:rsidP="0024083D" w:rsidRDefault="000F7598" w14:paraId="02A36975" w14:textId="77777777">
            <w:r w:rsidRPr="00B771D2">
              <w:t>Auto-generated by the system: The selected service provider’s 498 ID (formerly S</w:t>
            </w:r>
            <w:r>
              <w:t>ervice Provider Identification Number (S</w:t>
            </w:r>
            <w:r w:rsidRPr="00B771D2">
              <w:t>PIN</w:t>
            </w:r>
            <w:r>
              <w:t>)</w:t>
            </w:r>
            <w:r w:rsidRPr="00B771D2">
              <w:t xml:space="preserve"> ID).</w:t>
            </w:r>
            <w:r>
              <w:t xml:space="preserve"> The 498 ID is pulled from the FCC Form 462 for an FRN.</w:t>
            </w:r>
          </w:p>
        </w:tc>
      </w:tr>
      <w:tr w:rsidRPr="00B771D2" w:rsidR="000F7598" w:rsidTr="00F12343" w14:paraId="6E84D06C" w14:textId="77777777">
        <w:trPr>
          <w:cantSplit/>
          <w:trHeight w:val="890"/>
        </w:trPr>
        <w:tc>
          <w:tcPr>
            <w:tcW w:w="805" w:type="dxa"/>
          </w:tcPr>
          <w:p w:rsidRPr="00B771D2" w:rsidR="000F7598" w:rsidP="00B57F19" w:rsidRDefault="000F7598" w14:paraId="50FA4829" w14:textId="77777777">
            <w:pPr>
              <w:jc w:val="center"/>
              <w:rPr>
                <w:rFonts w:ascii="Calibri" w:hAnsi="Calibri"/>
              </w:rPr>
            </w:pPr>
            <w:r>
              <w:rPr>
                <w:rFonts w:ascii="Calibri" w:hAnsi="Calibri"/>
              </w:rPr>
              <w:t>12</w:t>
            </w:r>
          </w:p>
        </w:tc>
        <w:tc>
          <w:tcPr>
            <w:tcW w:w="4770" w:type="dxa"/>
          </w:tcPr>
          <w:p w:rsidRPr="00B771D2" w:rsidR="000F7598" w:rsidP="00B57F19" w:rsidRDefault="000F7598" w14:paraId="2CAF2DA1" w14:textId="77777777">
            <w:r w:rsidRPr="00B771D2">
              <w:t>Service Provider Name</w:t>
            </w:r>
          </w:p>
        </w:tc>
        <w:tc>
          <w:tcPr>
            <w:tcW w:w="7560" w:type="dxa"/>
          </w:tcPr>
          <w:p w:rsidRPr="00B771D2" w:rsidR="000F7598" w:rsidP="0024083D" w:rsidRDefault="000F7598" w14:paraId="57764012" w14:textId="783CAFEC">
            <w:r w:rsidRPr="00B771D2">
              <w:t xml:space="preserve">Auto-generated by the system: Based on </w:t>
            </w:r>
            <w:r>
              <w:t>the 498 ID entered on the FCC Form 462 for the FRN.</w:t>
            </w:r>
          </w:p>
        </w:tc>
      </w:tr>
      <w:tr w:rsidRPr="00B771D2" w:rsidR="000F7598" w:rsidTr="002A50F0" w14:paraId="565B465C" w14:textId="77777777">
        <w:trPr>
          <w:cantSplit/>
          <w:trHeight w:val="269"/>
        </w:trPr>
        <w:tc>
          <w:tcPr>
            <w:tcW w:w="805" w:type="dxa"/>
          </w:tcPr>
          <w:p w:rsidRPr="00B771D2" w:rsidR="000F7598" w:rsidP="009029AD" w:rsidRDefault="000F7598" w14:paraId="05FFFA01" w14:textId="77777777">
            <w:pPr>
              <w:jc w:val="center"/>
              <w:rPr>
                <w:rFonts w:ascii="Calibri" w:hAnsi="Calibri"/>
              </w:rPr>
            </w:pPr>
            <w:r>
              <w:rPr>
                <w:rFonts w:ascii="Calibri" w:hAnsi="Calibri"/>
              </w:rPr>
              <w:t>13</w:t>
            </w:r>
          </w:p>
        </w:tc>
        <w:tc>
          <w:tcPr>
            <w:tcW w:w="4770" w:type="dxa"/>
          </w:tcPr>
          <w:p w:rsidRPr="00B771D2" w:rsidR="000F7598" w:rsidP="009B790C" w:rsidRDefault="000F7598" w14:paraId="4826998E" w14:textId="77777777">
            <w:r w:rsidRPr="00B771D2">
              <w:t>Service Provider/Applicant Invoice Number</w:t>
            </w:r>
          </w:p>
        </w:tc>
        <w:tc>
          <w:tcPr>
            <w:tcW w:w="7560" w:type="dxa"/>
          </w:tcPr>
          <w:p w:rsidRPr="00B771D2" w:rsidR="000F7598" w:rsidP="009B790C" w:rsidRDefault="000F7598" w14:paraId="0BDDC856" w14:textId="541CD430">
            <w:r>
              <w:t>Optional. Allows the service provider and/or applicant to track the FCC Form 462 within their billing system.</w:t>
            </w:r>
          </w:p>
        </w:tc>
      </w:tr>
      <w:tr w:rsidRPr="00B771D2" w:rsidR="000F7598" w:rsidTr="0090424E" w14:paraId="55E880F1" w14:textId="77777777">
        <w:trPr>
          <w:cantSplit/>
          <w:trHeight w:val="269"/>
        </w:trPr>
        <w:tc>
          <w:tcPr>
            <w:tcW w:w="805" w:type="dxa"/>
          </w:tcPr>
          <w:p w:rsidRPr="00B771D2" w:rsidR="000F7598" w:rsidP="00736D2E" w:rsidRDefault="000F7598" w14:paraId="1E989444" w14:textId="77777777">
            <w:pPr>
              <w:jc w:val="center"/>
              <w:rPr>
                <w:rFonts w:ascii="Calibri" w:hAnsi="Calibri"/>
              </w:rPr>
            </w:pPr>
            <w:r>
              <w:rPr>
                <w:rFonts w:ascii="Calibri" w:hAnsi="Calibri"/>
              </w:rPr>
              <w:t>14</w:t>
            </w:r>
          </w:p>
        </w:tc>
        <w:tc>
          <w:tcPr>
            <w:tcW w:w="4770" w:type="dxa"/>
          </w:tcPr>
          <w:p w:rsidRPr="00B771D2" w:rsidR="000F7598" w:rsidP="009B790C" w:rsidRDefault="000F7598" w14:paraId="5E7CC241" w14:textId="77777777">
            <w:r w:rsidRPr="00B771D2">
              <w:t>Funding Request Number Identification Number (FRN ID)</w:t>
            </w:r>
          </w:p>
        </w:tc>
        <w:tc>
          <w:tcPr>
            <w:tcW w:w="7560" w:type="dxa"/>
          </w:tcPr>
          <w:p w:rsidRPr="00B771D2" w:rsidR="000F7598" w:rsidP="009B790C" w:rsidRDefault="000F7598" w14:paraId="73351160" w14:textId="77777777">
            <w:r w:rsidRPr="00B771D2">
              <w:t>Auto-generated by the system: Building upon the FRN, the system auto-generates an FRN ID to correspond to an individual line item.</w:t>
            </w:r>
          </w:p>
        </w:tc>
      </w:tr>
      <w:tr w:rsidRPr="00B771D2" w:rsidR="000F7598" w:rsidTr="000C16FF" w14:paraId="6A70E2DD" w14:textId="77777777">
        <w:trPr>
          <w:cantSplit/>
          <w:trHeight w:val="269"/>
        </w:trPr>
        <w:tc>
          <w:tcPr>
            <w:tcW w:w="805" w:type="dxa"/>
          </w:tcPr>
          <w:p w:rsidRPr="00B771D2" w:rsidR="000F7598" w:rsidP="009029AD" w:rsidRDefault="000F7598" w14:paraId="2D5AE15D" w14:textId="77777777">
            <w:pPr>
              <w:jc w:val="center"/>
              <w:rPr>
                <w:rFonts w:ascii="Calibri" w:hAnsi="Calibri"/>
              </w:rPr>
            </w:pPr>
            <w:r>
              <w:rPr>
                <w:rFonts w:ascii="Calibri" w:hAnsi="Calibri"/>
              </w:rPr>
              <w:t>15</w:t>
            </w:r>
          </w:p>
        </w:tc>
        <w:tc>
          <w:tcPr>
            <w:tcW w:w="4770" w:type="dxa"/>
          </w:tcPr>
          <w:p w:rsidRPr="00B771D2" w:rsidR="000F7598" w:rsidP="0016165C" w:rsidRDefault="000F7598" w14:paraId="12847A0A" w14:textId="77777777">
            <w:r w:rsidRPr="00B771D2">
              <w:t>Site Number</w:t>
            </w:r>
            <w:r>
              <w:t>: Line Item Details</w:t>
            </w:r>
          </w:p>
        </w:tc>
        <w:tc>
          <w:tcPr>
            <w:tcW w:w="7560" w:type="dxa"/>
          </w:tcPr>
          <w:p w:rsidRPr="00B771D2" w:rsidR="000F7598" w:rsidP="00223416" w:rsidRDefault="000F7598" w14:paraId="7F4A8F85" w14:textId="77777777">
            <w:r>
              <w:t xml:space="preserve">Auto-generated by the system: Based on the line item’s FRN ID. </w:t>
            </w:r>
          </w:p>
        </w:tc>
      </w:tr>
      <w:tr w:rsidRPr="00B771D2" w:rsidR="000F7598" w:rsidTr="00F378B1" w14:paraId="6A45464E" w14:textId="77777777">
        <w:trPr>
          <w:cantSplit/>
          <w:trHeight w:val="269"/>
        </w:trPr>
        <w:tc>
          <w:tcPr>
            <w:tcW w:w="805" w:type="dxa"/>
          </w:tcPr>
          <w:p w:rsidRPr="00B771D2" w:rsidR="000F7598" w:rsidP="009029AD" w:rsidRDefault="000F7598" w14:paraId="2FB18B4B" w14:textId="77777777">
            <w:pPr>
              <w:jc w:val="center"/>
              <w:rPr>
                <w:rFonts w:ascii="Calibri" w:hAnsi="Calibri"/>
              </w:rPr>
            </w:pPr>
            <w:r>
              <w:rPr>
                <w:rFonts w:ascii="Calibri" w:hAnsi="Calibri"/>
              </w:rPr>
              <w:t>16</w:t>
            </w:r>
          </w:p>
        </w:tc>
        <w:tc>
          <w:tcPr>
            <w:tcW w:w="4770" w:type="dxa"/>
          </w:tcPr>
          <w:p w:rsidRPr="00B771D2" w:rsidR="000F7598" w:rsidP="0016165C" w:rsidRDefault="000F7598" w14:paraId="49397BEF" w14:textId="77777777">
            <w:r w:rsidRPr="00B771D2">
              <w:t>Site Name</w:t>
            </w:r>
            <w:r>
              <w:t>: Line Item Details</w:t>
            </w:r>
            <w:r w:rsidRPr="00B771D2">
              <w:t xml:space="preserve"> </w:t>
            </w:r>
          </w:p>
        </w:tc>
        <w:tc>
          <w:tcPr>
            <w:tcW w:w="7560" w:type="dxa"/>
          </w:tcPr>
          <w:p w:rsidRPr="00B771D2" w:rsidR="000F7598" w:rsidP="00B57F19" w:rsidRDefault="000F7598" w14:paraId="3D5468CD" w14:textId="77777777">
            <w:r>
              <w:t>Auto-generated by the system: Based on the line item’s FRN ID.</w:t>
            </w:r>
          </w:p>
        </w:tc>
      </w:tr>
      <w:tr w:rsidRPr="00B771D2" w:rsidR="000F7598" w:rsidTr="0027397D" w14:paraId="5DBF8E05" w14:textId="77777777">
        <w:trPr>
          <w:cantSplit/>
          <w:trHeight w:val="269"/>
        </w:trPr>
        <w:tc>
          <w:tcPr>
            <w:tcW w:w="805" w:type="dxa"/>
          </w:tcPr>
          <w:p w:rsidRPr="00B771D2" w:rsidR="000F7598" w:rsidP="009029AD" w:rsidRDefault="000F7598" w14:paraId="379ED4C3" w14:textId="77777777">
            <w:pPr>
              <w:jc w:val="center"/>
              <w:rPr>
                <w:rFonts w:ascii="Calibri" w:hAnsi="Calibri"/>
              </w:rPr>
            </w:pPr>
            <w:r>
              <w:rPr>
                <w:rFonts w:ascii="Calibri" w:hAnsi="Calibri"/>
              </w:rPr>
              <w:t>17</w:t>
            </w:r>
          </w:p>
        </w:tc>
        <w:tc>
          <w:tcPr>
            <w:tcW w:w="4770" w:type="dxa"/>
          </w:tcPr>
          <w:p w:rsidRPr="00B771D2" w:rsidR="000F7598" w:rsidP="00B57F19" w:rsidRDefault="000F7598" w14:paraId="635510D5" w14:textId="77777777">
            <w:r w:rsidRPr="00B771D2">
              <w:t>Expense Category</w:t>
            </w:r>
          </w:p>
        </w:tc>
        <w:tc>
          <w:tcPr>
            <w:tcW w:w="7560" w:type="dxa"/>
          </w:tcPr>
          <w:p w:rsidR="000F7598" w:rsidRDefault="000F7598" w14:paraId="5173ACF8" w14:textId="77777777">
            <w:r w:rsidRPr="006C2B1E">
              <w:t>Auto-generated by the system</w:t>
            </w:r>
            <w:r>
              <w:t>:</w:t>
            </w:r>
            <w:r w:rsidRPr="006C2B1E">
              <w:t xml:space="preserve"> </w:t>
            </w:r>
            <w:r>
              <w:t>B</w:t>
            </w:r>
            <w:r w:rsidRPr="006C2B1E">
              <w:t xml:space="preserve">ased on the line item’s FRN ID. </w:t>
            </w:r>
          </w:p>
        </w:tc>
      </w:tr>
      <w:tr w:rsidRPr="00B771D2" w:rsidR="000F7598" w:rsidTr="00A21823" w14:paraId="2BEA484D" w14:textId="77777777">
        <w:trPr>
          <w:cantSplit/>
          <w:trHeight w:val="269"/>
        </w:trPr>
        <w:tc>
          <w:tcPr>
            <w:tcW w:w="805" w:type="dxa"/>
          </w:tcPr>
          <w:p w:rsidRPr="00B771D2" w:rsidR="000F7598" w:rsidP="00B57F19" w:rsidRDefault="000F7598" w14:paraId="3E129780" w14:textId="77777777">
            <w:pPr>
              <w:jc w:val="center"/>
              <w:rPr>
                <w:rFonts w:ascii="Calibri" w:hAnsi="Calibri"/>
              </w:rPr>
            </w:pPr>
            <w:r>
              <w:rPr>
                <w:rFonts w:ascii="Calibri" w:hAnsi="Calibri"/>
              </w:rPr>
              <w:t>18</w:t>
            </w:r>
          </w:p>
        </w:tc>
        <w:tc>
          <w:tcPr>
            <w:tcW w:w="4770" w:type="dxa"/>
          </w:tcPr>
          <w:p w:rsidRPr="00B771D2" w:rsidR="000F7598" w:rsidP="00B57F19" w:rsidRDefault="000F7598" w14:paraId="6A4AF1A6" w14:textId="77777777">
            <w:r w:rsidRPr="00B771D2">
              <w:t>Expense Type</w:t>
            </w:r>
          </w:p>
        </w:tc>
        <w:tc>
          <w:tcPr>
            <w:tcW w:w="7560" w:type="dxa"/>
          </w:tcPr>
          <w:p w:rsidR="000F7598" w:rsidRDefault="000F7598" w14:paraId="58255993" w14:textId="77777777">
            <w:r w:rsidRPr="006C2B1E">
              <w:t>Auto-generated by the system</w:t>
            </w:r>
            <w:r>
              <w:t>:</w:t>
            </w:r>
            <w:r w:rsidRPr="006C2B1E">
              <w:t xml:space="preserve"> </w:t>
            </w:r>
            <w:r>
              <w:t>B</w:t>
            </w:r>
            <w:r w:rsidRPr="006C2B1E">
              <w:t xml:space="preserve">ased on the line item’s FRN ID. </w:t>
            </w:r>
          </w:p>
        </w:tc>
      </w:tr>
      <w:tr w:rsidRPr="00B771D2" w:rsidR="000F7598" w:rsidTr="0087496E" w14:paraId="47F4D5DE" w14:textId="77777777">
        <w:trPr>
          <w:cantSplit/>
          <w:trHeight w:val="269"/>
        </w:trPr>
        <w:tc>
          <w:tcPr>
            <w:tcW w:w="805" w:type="dxa"/>
          </w:tcPr>
          <w:p w:rsidRPr="00B771D2" w:rsidR="000F7598" w:rsidP="00B57F19" w:rsidRDefault="000F7598" w14:paraId="6EAC11A4" w14:textId="77777777">
            <w:pPr>
              <w:jc w:val="center"/>
              <w:rPr>
                <w:rFonts w:ascii="Calibri" w:hAnsi="Calibri"/>
              </w:rPr>
            </w:pPr>
            <w:r>
              <w:rPr>
                <w:rFonts w:ascii="Calibri" w:hAnsi="Calibri"/>
              </w:rPr>
              <w:t>19</w:t>
            </w:r>
          </w:p>
        </w:tc>
        <w:tc>
          <w:tcPr>
            <w:tcW w:w="4770" w:type="dxa"/>
          </w:tcPr>
          <w:p w:rsidRPr="00B771D2" w:rsidR="000F7598" w:rsidP="00B57F19" w:rsidRDefault="000F7598" w14:paraId="5A2DBB3C" w14:textId="77777777">
            <w:r w:rsidRPr="00B771D2">
              <w:t>Bandwidth</w:t>
            </w:r>
          </w:p>
        </w:tc>
        <w:tc>
          <w:tcPr>
            <w:tcW w:w="7560" w:type="dxa"/>
          </w:tcPr>
          <w:p w:rsidR="000F7598" w:rsidRDefault="000F7598" w14:paraId="2774D3FA" w14:textId="77777777">
            <w:r w:rsidRPr="006C2B1E">
              <w:t>Auto-generated by the system</w:t>
            </w:r>
            <w:r>
              <w:t>:</w:t>
            </w:r>
            <w:r w:rsidRPr="006C2B1E">
              <w:t xml:space="preserve"> </w:t>
            </w:r>
            <w:r>
              <w:t>B</w:t>
            </w:r>
            <w:r w:rsidRPr="006C2B1E">
              <w:t xml:space="preserve">ased on the line item’s FRN ID. </w:t>
            </w:r>
          </w:p>
        </w:tc>
      </w:tr>
      <w:tr w:rsidRPr="00B771D2" w:rsidR="000F7598" w:rsidTr="003B12BE" w14:paraId="70FF0DC4" w14:textId="77777777">
        <w:trPr>
          <w:cantSplit/>
          <w:trHeight w:val="269"/>
        </w:trPr>
        <w:tc>
          <w:tcPr>
            <w:tcW w:w="805" w:type="dxa"/>
          </w:tcPr>
          <w:p w:rsidRPr="00B771D2" w:rsidR="000F7598" w:rsidP="009B790C" w:rsidRDefault="000F7598" w14:paraId="7F04449C" w14:textId="77777777">
            <w:pPr>
              <w:jc w:val="center"/>
              <w:rPr>
                <w:rFonts w:ascii="Calibri" w:hAnsi="Calibri"/>
              </w:rPr>
            </w:pPr>
            <w:r>
              <w:rPr>
                <w:rFonts w:ascii="Calibri" w:hAnsi="Calibri"/>
              </w:rPr>
              <w:t>20</w:t>
            </w:r>
          </w:p>
        </w:tc>
        <w:tc>
          <w:tcPr>
            <w:tcW w:w="4770" w:type="dxa"/>
          </w:tcPr>
          <w:p w:rsidRPr="00B771D2" w:rsidR="000F7598" w:rsidP="009B790C" w:rsidRDefault="000F7598" w14:paraId="61C903A4" w14:textId="77777777">
            <w:r w:rsidRPr="00B771D2">
              <w:t>Service Start Date</w:t>
            </w:r>
          </w:p>
        </w:tc>
        <w:tc>
          <w:tcPr>
            <w:tcW w:w="7560" w:type="dxa"/>
          </w:tcPr>
          <w:p w:rsidRPr="00B771D2" w:rsidR="000F7598" w:rsidP="009B790C" w:rsidRDefault="000F7598" w14:paraId="779D84DD" w14:textId="77777777">
            <w:r w:rsidRPr="00B771D2">
              <w:t>The date service is expected to start</w:t>
            </w:r>
            <w:r>
              <w:t xml:space="preserve"> for the line item.</w:t>
            </w:r>
          </w:p>
        </w:tc>
      </w:tr>
      <w:tr w:rsidRPr="00B771D2" w:rsidR="000F7598" w:rsidTr="00D34B30" w14:paraId="502F59F8" w14:textId="77777777">
        <w:trPr>
          <w:cantSplit/>
          <w:trHeight w:val="269"/>
        </w:trPr>
        <w:tc>
          <w:tcPr>
            <w:tcW w:w="805" w:type="dxa"/>
          </w:tcPr>
          <w:p w:rsidRPr="00B771D2" w:rsidR="000F7598" w:rsidP="009029AD" w:rsidRDefault="000F7598" w14:paraId="4834C3A4" w14:textId="77777777">
            <w:pPr>
              <w:jc w:val="center"/>
              <w:rPr>
                <w:rFonts w:ascii="Calibri" w:hAnsi="Calibri"/>
              </w:rPr>
            </w:pPr>
            <w:r>
              <w:rPr>
                <w:rFonts w:ascii="Calibri" w:hAnsi="Calibri"/>
              </w:rPr>
              <w:t>21</w:t>
            </w:r>
          </w:p>
        </w:tc>
        <w:tc>
          <w:tcPr>
            <w:tcW w:w="4770" w:type="dxa"/>
          </w:tcPr>
          <w:p w:rsidRPr="00B771D2" w:rsidR="000F7598" w:rsidP="009B790C" w:rsidRDefault="000F7598" w14:paraId="2B424C96" w14:textId="77777777">
            <w:r w:rsidRPr="00B771D2">
              <w:t>Quantity of Items</w:t>
            </w:r>
          </w:p>
        </w:tc>
        <w:tc>
          <w:tcPr>
            <w:tcW w:w="7560" w:type="dxa"/>
          </w:tcPr>
          <w:p w:rsidRPr="00B771D2" w:rsidR="000F7598" w:rsidP="00E058BD" w:rsidRDefault="000F7598" w14:paraId="2980E073" w14:textId="77777777">
            <w:r w:rsidRPr="00B771D2">
              <w:t>The number of items the applicant is seeking under th</w:t>
            </w:r>
            <w:r>
              <w:t>e</w:t>
            </w:r>
            <w:r w:rsidRPr="00B771D2">
              <w:t xml:space="preserve"> line item.</w:t>
            </w:r>
          </w:p>
        </w:tc>
      </w:tr>
      <w:tr w:rsidRPr="00B771D2" w:rsidR="000F7598" w:rsidTr="004E27A9" w14:paraId="49F3F142" w14:textId="77777777">
        <w:trPr>
          <w:cantSplit/>
          <w:trHeight w:val="269"/>
        </w:trPr>
        <w:tc>
          <w:tcPr>
            <w:tcW w:w="805" w:type="dxa"/>
          </w:tcPr>
          <w:p w:rsidRPr="00B771D2" w:rsidR="000F7598" w:rsidP="009B790C" w:rsidRDefault="000F7598" w14:paraId="3BE1E3EA" w14:textId="77777777">
            <w:pPr>
              <w:jc w:val="center"/>
              <w:rPr>
                <w:rFonts w:ascii="Calibri" w:hAnsi="Calibri"/>
              </w:rPr>
            </w:pPr>
            <w:r>
              <w:rPr>
                <w:rFonts w:ascii="Calibri" w:hAnsi="Calibri"/>
              </w:rPr>
              <w:t>22</w:t>
            </w:r>
          </w:p>
        </w:tc>
        <w:tc>
          <w:tcPr>
            <w:tcW w:w="4770" w:type="dxa"/>
          </w:tcPr>
          <w:p w:rsidRPr="00B771D2" w:rsidR="000F7598" w:rsidP="009B790C" w:rsidRDefault="000F7598" w14:paraId="63F14A8B" w14:textId="77777777">
            <w:r w:rsidRPr="00B771D2">
              <w:t>Billing Account Number</w:t>
            </w:r>
            <w:r>
              <w:t xml:space="preserve"> (BAN)</w:t>
            </w:r>
          </w:p>
        </w:tc>
        <w:tc>
          <w:tcPr>
            <w:tcW w:w="7560" w:type="dxa"/>
          </w:tcPr>
          <w:p w:rsidRPr="00B771D2" w:rsidR="000F7598" w:rsidP="00736D2E" w:rsidRDefault="000F7598" w14:paraId="3AC59BBA" w14:textId="77777777">
            <w:r>
              <w:t xml:space="preserve">The line item BAN is </w:t>
            </w:r>
            <w:r w:rsidRPr="00B771D2">
              <w:t>listed on the service provider’s bill.</w:t>
            </w:r>
          </w:p>
        </w:tc>
      </w:tr>
      <w:tr w:rsidRPr="00B771D2" w:rsidR="000F7598" w:rsidTr="006C0764" w14:paraId="493B57DF" w14:textId="77777777">
        <w:trPr>
          <w:cantSplit/>
          <w:trHeight w:val="269"/>
        </w:trPr>
        <w:tc>
          <w:tcPr>
            <w:tcW w:w="805" w:type="dxa"/>
          </w:tcPr>
          <w:p w:rsidRPr="00B771D2" w:rsidR="000F7598" w:rsidP="009029AD" w:rsidRDefault="000F7598" w14:paraId="236ADE7E" w14:textId="77777777">
            <w:pPr>
              <w:jc w:val="center"/>
              <w:rPr>
                <w:rFonts w:ascii="Calibri" w:hAnsi="Calibri"/>
              </w:rPr>
            </w:pPr>
            <w:r>
              <w:rPr>
                <w:rFonts w:ascii="Calibri" w:hAnsi="Calibri"/>
              </w:rPr>
              <w:t>23</w:t>
            </w:r>
          </w:p>
        </w:tc>
        <w:tc>
          <w:tcPr>
            <w:tcW w:w="4770" w:type="dxa"/>
          </w:tcPr>
          <w:p w:rsidRPr="00B771D2" w:rsidR="000F7598" w:rsidP="000901BD" w:rsidRDefault="000F7598" w14:paraId="55E6515A" w14:textId="77777777">
            <w:r w:rsidRPr="00B771D2">
              <w:t>Billing Period Start Date</w:t>
            </w:r>
          </w:p>
        </w:tc>
        <w:tc>
          <w:tcPr>
            <w:tcW w:w="7560" w:type="dxa"/>
          </w:tcPr>
          <w:p w:rsidRPr="00B771D2" w:rsidR="000F7598" w:rsidP="00736D2E" w:rsidRDefault="000F7598" w14:paraId="7FCBD1C4" w14:textId="77777777">
            <w:r>
              <w:t>The f</w:t>
            </w:r>
            <w:r w:rsidRPr="00B771D2">
              <w:t>irst date of the billing period for th</w:t>
            </w:r>
            <w:r>
              <w:t>e</w:t>
            </w:r>
            <w:r w:rsidRPr="00B771D2">
              <w:t xml:space="preserve"> invoice</w:t>
            </w:r>
            <w:r>
              <w:t>.</w:t>
            </w:r>
          </w:p>
        </w:tc>
      </w:tr>
      <w:tr w:rsidRPr="00B771D2" w:rsidR="000F7598" w:rsidTr="009B512B" w14:paraId="05B2F502" w14:textId="77777777">
        <w:trPr>
          <w:cantSplit/>
          <w:trHeight w:val="269"/>
        </w:trPr>
        <w:tc>
          <w:tcPr>
            <w:tcW w:w="805" w:type="dxa"/>
          </w:tcPr>
          <w:p w:rsidRPr="00B771D2" w:rsidR="000F7598" w:rsidP="00B57F19" w:rsidRDefault="000F7598" w14:paraId="57ADEFEC" w14:textId="77777777">
            <w:pPr>
              <w:jc w:val="center"/>
              <w:rPr>
                <w:rFonts w:ascii="Calibri" w:hAnsi="Calibri"/>
              </w:rPr>
            </w:pPr>
            <w:r>
              <w:rPr>
                <w:rFonts w:ascii="Calibri" w:hAnsi="Calibri"/>
              </w:rPr>
              <w:t>24</w:t>
            </w:r>
          </w:p>
        </w:tc>
        <w:tc>
          <w:tcPr>
            <w:tcW w:w="4770" w:type="dxa"/>
          </w:tcPr>
          <w:p w:rsidRPr="00B771D2" w:rsidR="000F7598" w:rsidP="000901BD" w:rsidRDefault="000F7598" w14:paraId="46DA1F54" w14:textId="77777777">
            <w:r w:rsidRPr="00B771D2">
              <w:t>Billing Period End Date</w:t>
            </w:r>
          </w:p>
        </w:tc>
        <w:tc>
          <w:tcPr>
            <w:tcW w:w="7560" w:type="dxa"/>
          </w:tcPr>
          <w:p w:rsidRPr="00B771D2" w:rsidR="000F7598" w:rsidP="00736D2E" w:rsidRDefault="000F7598" w14:paraId="38F0B740" w14:textId="77777777">
            <w:r>
              <w:t>The l</w:t>
            </w:r>
            <w:r w:rsidRPr="00B771D2">
              <w:t>ast date of the billing period for th</w:t>
            </w:r>
            <w:r>
              <w:t>e</w:t>
            </w:r>
            <w:r w:rsidRPr="00B771D2">
              <w:t xml:space="preserve"> invoice</w:t>
            </w:r>
            <w:r>
              <w:t>.</w:t>
            </w:r>
          </w:p>
        </w:tc>
      </w:tr>
      <w:tr w:rsidRPr="00B771D2" w:rsidR="000F7598" w:rsidTr="00887F8B" w14:paraId="6E19304F" w14:textId="77777777">
        <w:trPr>
          <w:cantSplit/>
          <w:trHeight w:val="269"/>
        </w:trPr>
        <w:tc>
          <w:tcPr>
            <w:tcW w:w="805" w:type="dxa"/>
          </w:tcPr>
          <w:p w:rsidRPr="00B771D2" w:rsidR="000F7598" w:rsidP="00B57F19" w:rsidRDefault="000F7598" w14:paraId="6B82F379" w14:textId="77777777">
            <w:pPr>
              <w:jc w:val="center"/>
              <w:rPr>
                <w:rFonts w:ascii="Calibri" w:hAnsi="Calibri"/>
              </w:rPr>
            </w:pPr>
            <w:r>
              <w:rPr>
                <w:rFonts w:ascii="Calibri" w:hAnsi="Calibri"/>
              </w:rPr>
              <w:t>25</w:t>
            </w:r>
          </w:p>
        </w:tc>
        <w:tc>
          <w:tcPr>
            <w:tcW w:w="4770" w:type="dxa"/>
          </w:tcPr>
          <w:p w:rsidRPr="00B771D2" w:rsidR="000F7598" w:rsidP="00223416" w:rsidRDefault="000F7598" w14:paraId="19C36AF6" w14:textId="77777777">
            <w:r>
              <w:t xml:space="preserve">Billing Period Eligible Amount </w:t>
            </w:r>
          </w:p>
        </w:tc>
        <w:tc>
          <w:tcPr>
            <w:tcW w:w="7560" w:type="dxa"/>
          </w:tcPr>
          <w:p w:rsidRPr="00B771D2" w:rsidR="000F7598" w:rsidP="00E058BD" w:rsidRDefault="000F7598" w14:paraId="78EB1889" w14:textId="575F404F">
            <w:r w:rsidRPr="00B771D2">
              <w:t>Auto-</w:t>
            </w:r>
            <w:r>
              <w:t>generated</w:t>
            </w:r>
            <w:r w:rsidRPr="00B771D2">
              <w:t xml:space="preserve"> by the system: The </w:t>
            </w:r>
            <w:r>
              <w:t>amount an applicant is eligible to receive for the billing period. This is derived from information provided on the FCC Form 462.</w:t>
            </w:r>
          </w:p>
        </w:tc>
      </w:tr>
      <w:tr w:rsidRPr="00B771D2" w:rsidR="000F7598" w:rsidTr="000B10AA" w14:paraId="3720F080" w14:textId="77777777">
        <w:trPr>
          <w:cantSplit/>
          <w:trHeight w:val="269"/>
        </w:trPr>
        <w:tc>
          <w:tcPr>
            <w:tcW w:w="805" w:type="dxa"/>
          </w:tcPr>
          <w:p w:rsidRPr="00B771D2" w:rsidR="000F7598" w:rsidP="00B57F19" w:rsidRDefault="000F7598" w14:paraId="48DC3B53" w14:textId="77777777">
            <w:pPr>
              <w:jc w:val="center"/>
              <w:rPr>
                <w:rFonts w:ascii="Calibri" w:hAnsi="Calibri"/>
              </w:rPr>
            </w:pPr>
            <w:r>
              <w:rPr>
                <w:rFonts w:ascii="Calibri" w:hAnsi="Calibri"/>
              </w:rPr>
              <w:t>26</w:t>
            </w:r>
          </w:p>
        </w:tc>
        <w:tc>
          <w:tcPr>
            <w:tcW w:w="4770" w:type="dxa"/>
          </w:tcPr>
          <w:p w:rsidRPr="00B771D2" w:rsidR="000F7598" w:rsidP="00035565" w:rsidRDefault="000F7598" w14:paraId="43DCCAAD" w14:textId="77777777">
            <w:r w:rsidRPr="00B771D2">
              <w:t xml:space="preserve">Total Actual Undiscounted Cost </w:t>
            </w:r>
          </w:p>
        </w:tc>
        <w:tc>
          <w:tcPr>
            <w:tcW w:w="7560" w:type="dxa"/>
          </w:tcPr>
          <w:p w:rsidRPr="00B771D2" w:rsidR="000F7598" w:rsidP="00B57F19" w:rsidRDefault="000F7598" w14:paraId="08581B6E" w14:textId="77777777">
            <w:r w:rsidRPr="00B771D2">
              <w:t>The actual total undiscounted cost (including taxes and fees) for the billing period</w:t>
            </w:r>
            <w:r>
              <w:t>.</w:t>
            </w:r>
            <w:r w:rsidRPr="00B771D2">
              <w:t xml:space="preserve"> </w:t>
            </w:r>
          </w:p>
        </w:tc>
      </w:tr>
      <w:tr w:rsidRPr="00B771D2" w:rsidR="000F7598" w:rsidTr="00C66794" w14:paraId="0C946780" w14:textId="77777777">
        <w:trPr>
          <w:cantSplit/>
          <w:trHeight w:val="269"/>
        </w:trPr>
        <w:tc>
          <w:tcPr>
            <w:tcW w:w="805" w:type="dxa"/>
          </w:tcPr>
          <w:p w:rsidRPr="00B771D2" w:rsidR="000F7598" w:rsidP="00B57F19" w:rsidRDefault="000F7598" w14:paraId="6B1F5486" w14:textId="77777777">
            <w:pPr>
              <w:jc w:val="center"/>
              <w:rPr>
                <w:rFonts w:ascii="Calibri" w:hAnsi="Calibri"/>
              </w:rPr>
            </w:pPr>
            <w:r>
              <w:rPr>
                <w:rFonts w:ascii="Calibri" w:hAnsi="Calibri"/>
              </w:rPr>
              <w:t>27</w:t>
            </w:r>
          </w:p>
        </w:tc>
        <w:tc>
          <w:tcPr>
            <w:tcW w:w="4770" w:type="dxa"/>
          </w:tcPr>
          <w:p w:rsidRPr="00B771D2" w:rsidR="000F7598" w:rsidP="00F70F9D" w:rsidRDefault="000F7598" w14:paraId="2BFA8E65" w14:textId="77777777">
            <w:r w:rsidRPr="00B771D2">
              <w:t>Percentage of Expense Eligible</w:t>
            </w:r>
          </w:p>
        </w:tc>
        <w:tc>
          <w:tcPr>
            <w:tcW w:w="7560" w:type="dxa"/>
          </w:tcPr>
          <w:p w:rsidRPr="00B771D2" w:rsidR="000F7598" w:rsidP="00B57F19" w:rsidRDefault="000F7598" w14:paraId="463579F4" w14:textId="77777777">
            <w:r w:rsidRPr="00B771D2">
              <w:t xml:space="preserve">Auto-generated by the system: The percentage of the line item expense that is eligible for support. </w:t>
            </w:r>
            <w:r>
              <w:t>Taken from information provided on the FCC Form 462.</w:t>
            </w:r>
          </w:p>
        </w:tc>
      </w:tr>
      <w:tr w:rsidRPr="00B771D2" w:rsidR="000F7598" w:rsidTr="00FA5C30" w14:paraId="06061C36" w14:textId="77777777">
        <w:trPr>
          <w:cantSplit/>
          <w:trHeight w:val="269"/>
        </w:trPr>
        <w:tc>
          <w:tcPr>
            <w:tcW w:w="805" w:type="dxa"/>
          </w:tcPr>
          <w:p w:rsidRPr="00B771D2" w:rsidR="000F7598" w:rsidP="00B57F19" w:rsidRDefault="000F7598" w14:paraId="7D82E4E3" w14:textId="77777777">
            <w:pPr>
              <w:jc w:val="center"/>
              <w:rPr>
                <w:rFonts w:ascii="Calibri" w:hAnsi="Calibri"/>
              </w:rPr>
            </w:pPr>
            <w:r>
              <w:rPr>
                <w:rFonts w:ascii="Calibri" w:hAnsi="Calibri"/>
              </w:rPr>
              <w:lastRenderedPageBreak/>
              <w:t>28</w:t>
            </w:r>
          </w:p>
        </w:tc>
        <w:tc>
          <w:tcPr>
            <w:tcW w:w="4770" w:type="dxa"/>
          </w:tcPr>
          <w:p w:rsidRPr="00B771D2" w:rsidR="000F7598" w:rsidP="00F70F9D" w:rsidRDefault="000F7598" w14:paraId="2193CDA8" w14:textId="77777777">
            <w:r w:rsidRPr="00B771D2">
              <w:t>Percentage of Usage Eligible</w:t>
            </w:r>
          </w:p>
        </w:tc>
        <w:tc>
          <w:tcPr>
            <w:tcW w:w="7560" w:type="dxa"/>
          </w:tcPr>
          <w:p w:rsidRPr="00B771D2" w:rsidR="000F7598" w:rsidP="00B57F19" w:rsidRDefault="000F7598" w14:paraId="3E455CCE" w14:textId="77777777">
            <w:r w:rsidRPr="00B771D2">
              <w:t>Auto-generated by the system: The percentage of the line item expense that is used by an eligible site.</w:t>
            </w:r>
            <w:r>
              <w:t xml:space="preserve"> Taken from information provided on the FCC Form 462.</w:t>
            </w:r>
          </w:p>
        </w:tc>
      </w:tr>
      <w:tr w:rsidRPr="00B771D2" w:rsidR="000F7598" w:rsidTr="003A596C" w14:paraId="397BFD7F" w14:textId="77777777">
        <w:trPr>
          <w:cantSplit/>
          <w:trHeight w:val="269"/>
        </w:trPr>
        <w:tc>
          <w:tcPr>
            <w:tcW w:w="805" w:type="dxa"/>
          </w:tcPr>
          <w:p w:rsidRPr="00B771D2" w:rsidR="000F7598" w:rsidP="00B57F19" w:rsidRDefault="000F7598" w14:paraId="61490280" w14:textId="77777777">
            <w:pPr>
              <w:jc w:val="center"/>
              <w:rPr>
                <w:rFonts w:ascii="Calibri" w:hAnsi="Calibri"/>
              </w:rPr>
            </w:pPr>
            <w:r>
              <w:rPr>
                <w:rFonts w:ascii="Calibri" w:hAnsi="Calibri"/>
              </w:rPr>
              <w:t>29</w:t>
            </w:r>
          </w:p>
        </w:tc>
        <w:tc>
          <w:tcPr>
            <w:tcW w:w="4770" w:type="dxa"/>
            <w:shd w:val="clear" w:color="auto" w:fill="auto"/>
          </w:tcPr>
          <w:p w:rsidRPr="00B771D2" w:rsidR="000F7598" w:rsidP="00035565" w:rsidRDefault="000F7598" w14:paraId="48F1E255" w14:textId="77777777">
            <w:r w:rsidRPr="00B771D2">
              <w:t>Total Eligible Actual Cost</w:t>
            </w:r>
          </w:p>
        </w:tc>
        <w:tc>
          <w:tcPr>
            <w:tcW w:w="7560" w:type="dxa"/>
            <w:shd w:val="clear" w:color="auto" w:fill="auto"/>
          </w:tcPr>
          <w:p w:rsidRPr="00B771D2" w:rsidR="000F7598" w:rsidP="00E57814" w:rsidRDefault="000F7598" w14:paraId="0284BE0F" w14:textId="77777777">
            <w:r w:rsidRPr="00B771D2">
              <w:t xml:space="preserve">Auto-generated by the system: </w:t>
            </w:r>
            <w:r w:rsidRPr="00B771D2">
              <w:rPr>
                <w:rFonts w:cstheme="minorHAnsi"/>
              </w:rPr>
              <w:t xml:space="preserve">The system will calculate and display </w:t>
            </w:r>
            <w:r w:rsidRPr="00B771D2">
              <w:t xml:space="preserve">the total amount of the line item expense that is eligible for </w:t>
            </w:r>
            <w:r>
              <w:t>universal service fund (</w:t>
            </w:r>
            <w:r w:rsidRPr="00B771D2">
              <w:t>USF</w:t>
            </w:r>
            <w:r>
              <w:t>)</w:t>
            </w:r>
            <w:r w:rsidRPr="00B771D2">
              <w:t xml:space="preserve"> support</w:t>
            </w:r>
            <w:r>
              <w:t>.</w:t>
            </w:r>
            <w:r w:rsidRPr="00B771D2">
              <w:t xml:space="preserve"> </w:t>
            </w:r>
            <w:r>
              <w:t xml:space="preserve"> Taken from information provided on the FCC Form 462.</w:t>
            </w:r>
          </w:p>
        </w:tc>
      </w:tr>
      <w:tr w:rsidRPr="00B771D2" w:rsidR="0003248D" w:rsidTr="0003248D" w14:paraId="0DF75288" w14:textId="77777777">
        <w:trPr>
          <w:cantSplit/>
          <w:trHeight w:val="269"/>
        </w:trPr>
        <w:tc>
          <w:tcPr>
            <w:tcW w:w="805" w:type="dxa"/>
          </w:tcPr>
          <w:p w:rsidR="0003248D" w:rsidP="00B57F19" w:rsidRDefault="0003248D" w14:paraId="5177F7CB" w14:textId="7E628399">
            <w:pPr>
              <w:jc w:val="center"/>
              <w:rPr>
                <w:rFonts w:ascii="Calibri" w:hAnsi="Calibri"/>
              </w:rPr>
            </w:pPr>
            <w:r>
              <w:rPr>
                <w:rFonts w:ascii="Calibri" w:hAnsi="Calibri"/>
              </w:rPr>
              <w:t>30</w:t>
            </w:r>
          </w:p>
        </w:tc>
        <w:tc>
          <w:tcPr>
            <w:tcW w:w="4770" w:type="dxa"/>
            <w:shd w:val="clear" w:color="auto" w:fill="auto"/>
          </w:tcPr>
          <w:p w:rsidRPr="00B771D2" w:rsidR="0003248D" w:rsidP="00B57F19" w:rsidRDefault="0003248D" w14:paraId="026A0B4E" w14:textId="1E55C317">
            <w:r>
              <w:t>Consultant Disclosure</w:t>
            </w:r>
          </w:p>
        </w:tc>
        <w:tc>
          <w:tcPr>
            <w:tcW w:w="7560" w:type="dxa"/>
            <w:shd w:val="clear" w:color="auto" w:fill="auto"/>
          </w:tcPr>
          <w:p w:rsidRPr="00B771D2" w:rsidR="0003248D" w:rsidP="00E058BD" w:rsidRDefault="0003248D" w14:paraId="74BCE703" w14:textId="37B01A5A">
            <w:pPr>
              <w:rPr>
                <w:rFonts w:cstheme="minorHAnsi"/>
              </w:rPr>
            </w:pPr>
            <w:r w:rsidRPr="006665E0">
              <w:rPr>
                <w:rFonts w:cstheme="minorHAnsi"/>
              </w:rPr>
              <w:t>If applicable.</w:t>
            </w:r>
            <w:r w:rsidR="004851C4">
              <w:rPr>
                <w:rFonts w:cstheme="minorHAnsi"/>
              </w:rPr>
              <w:t xml:space="preserve">  </w:t>
            </w:r>
            <w:r w:rsidRPr="006665E0">
              <w:rPr>
                <w:rFonts w:cstheme="minorHAnsi"/>
              </w:rPr>
              <w:t xml:space="preserve">Provide the name of any consultants or third parties who helped identify the applicant’s </w:t>
            </w:r>
            <w:r>
              <w:rPr>
                <w:rFonts w:cstheme="minorHAnsi"/>
              </w:rPr>
              <w:t>Request for Proposals (</w:t>
            </w:r>
            <w:r w:rsidRPr="006665E0">
              <w:rPr>
                <w:rFonts w:cstheme="minorHAnsi"/>
              </w:rPr>
              <w:t>RFP</w:t>
            </w:r>
            <w:r>
              <w:rPr>
                <w:rFonts w:cstheme="minorHAnsi"/>
              </w:rPr>
              <w:t>) or FCC Form 461,</w:t>
            </w:r>
            <w:r w:rsidRPr="006665E0">
              <w:rPr>
                <w:rFonts w:cstheme="minorHAnsi"/>
              </w:rPr>
              <w:t xml:space="preserve"> helped to connect you with the health care provider participating in the program</w:t>
            </w:r>
            <w:r>
              <w:rPr>
                <w:rFonts w:cstheme="minorHAnsi"/>
              </w:rPr>
              <w:t>, and/or is authorized to act on your behalf in the RHC Program</w:t>
            </w:r>
            <w:r w:rsidRPr="006665E0">
              <w:rPr>
                <w:rFonts w:cstheme="minorHAnsi"/>
              </w:rPr>
              <w:t xml:space="preserve">.  </w:t>
            </w:r>
          </w:p>
        </w:tc>
      </w:tr>
      <w:tr w:rsidRPr="00B771D2" w:rsidR="000F7598" w:rsidTr="00E77923" w14:paraId="649D5CB1" w14:textId="77777777">
        <w:trPr>
          <w:cantSplit/>
          <w:trHeight w:val="269"/>
        </w:trPr>
        <w:tc>
          <w:tcPr>
            <w:tcW w:w="805" w:type="dxa"/>
          </w:tcPr>
          <w:p w:rsidRPr="00B771D2" w:rsidR="000F7598" w:rsidP="00D13C7D" w:rsidRDefault="000F7598" w14:paraId="516A8AFF" w14:textId="77777777">
            <w:pPr>
              <w:jc w:val="center"/>
              <w:rPr>
                <w:rFonts w:ascii="Calibri" w:hAnsi="Calibri"/>
              </w:rPr>
            </w:pPr>
            <w:r>
              <w:rPr>
                <w:rFonts w:ascii="Calibri" w:hAnsi="Calibri"/>
              </w:rPr>
              <w:t>31</w:t>
            </w:r>
          </w:p>
        </w:tc>
        <w:tc>
          <w:tcPr>
            <w:tcW w:w="4770" w:type="dxa"/>
            <w:shd w:val="clear" w:color="auto" w:fill="auto"/>
          </w:tcPr>
          <w:p w:rsidRPr="00B771D2" w:rsidR="000F7598" w:rsidP="00D13C7D" w:rsidRDefault="000F7598" w14:paraId="7F634042" w14:textId="77777777">
            <w:r w:rsidRPr="00B771D2">
              <w:t xml:space="preserve">USF Support </w:t>
            </w:r>
            <w:proofErr w:type="gramStart"/>
            <w:r w:rsidRPr="00B771D2">
              <w:t>To</w:t>
            </w:r>
            <w:proofErr w:type="gramEnd"/>
            <w:r w:rsidRPr="00B771D2">
              <w:t xml:space="preserve"> Be Paid</w:t>
            </w:r>
          </w:p>
        </w:tc>
        <w:tc>
          <w:tcPr>
            <w:tcW w:w="7560" w:type="dxa"/>
            <w:shd w:val="clear" w:color="auto" w:fill="auto"/>
          </w:tcPr>
          <w:p w:rsidRPr="00B771D2" w:rsidR="000F7598" w:rsidP="00D13C7D" w:rsidRDefault="000F7598" w14:paraId="1DA52C33" w14:textId="77777777">
            <w:r w:rsidRPr="00B771D2">
              <w:rPr>
                <w:rFonts w:cstheme="minorHAnsi"/>
              </w:rPr>
              <w:t xml:space="preserve">The system will calculate and display </w:t>
            </w:r>
            <w:r w:rsidRPr="00B771D2">
              <w:t>the total amount of the line item expense that USAC will pay the service provider for t</w:t>
            </w:r>
            <w:r>
              <w:t>he</w:t>
            </w:r>
            <w:r w:rsidRPr="00B771D2">
              <w:t xml:space="preserve"> line item.</w:t>
            </w:r>
            <w:r>
              <w:t xml:space="preserve"> </w:t>
            </w:r>
          </w:p>
        </w:tc>
      </w:tr>
      <w:tr w:rsidRPr="00B771D2" w:rsidR="000F7598" w:rsidTr="00B7095F" w14:paraId="6CAD09EE" w14:textId="77777777">
        <w:trPr>
          <w:cantSplit/>
          <w:trHeight w:val="269"/>
        </w:trPr>
        <w:tc>
          <w:tcPr>
            <w:tcW w:w="805" w:type="dxa"/>
          </w:tcPr>
          <w:p w:rsidRPr="00B771D2" w:rsidR="000F7598" w:rsidP="00D13C7D" w:rsidRDefault="000F7598" w14:paraId="54059FC2" w14:textId="77777777">
            <w:pPr>
              <w:jc w:val="center"/>
              <w:rPr>
                <w:rFonts w:ascii="Calibri" w:hAnsi="Calibri"/>
              </w:rPr>
            </w:pPr>
            <w:r>
              <w:rPr>
                <w:rFonts w:ascii="Calibri" w:hAnsi="Calibri"/>
              </w:rPr>
              <w:t>32</w:t>
            </w:r>
          </w:p>
        </w:tc>
        <w:tc>
          <w:tcPr>
            <w:tcW w:w="4770" w:type="dxa"/>
            <w:shd w:val="clear" w:color="auto" w:fill="auto"/>
          </w:tcPr>
          <w:p w:rsidRPr="00B771D2" w:rsidR="000F7598" w:rsidP="00D13C7D" w:rsidRDefault="000F7598" w14:paraId="76CEAE6A" w14:textId="77777777">
            <w:r w:rsidRPr="00B771D2">
              <w:t>Supporting Documentation</w:t>
            </w:r>
          </w:p>
        </w:tc>
        <w:tc>
          <w:tcPr>
            <w:tcW w:w="7560" w:type="dxa"/>
            <w:shd w:val="clear" w:color="auto" w:fill="auto"/>
          </w:tcPr>
          <w:p w:rsidRPr="00B771D2" w:rsidR="000F7598" w:rsidP="00D13C7D" w:rsidRDefault="000F7598" w14:paraId="720609A6" w14:textId="77777777">
            <w:r w:rsidRPr="00B771D2">
              <w:t>Optional. Provide</w:t>
            </w:r>
            <w:r>
              <w:t>s</w:t>
            </w:r>
            <w:r w:rsidRPr="00B771D2">
              <w:t xml:space="preserve"> </w:t>
            </w:r>
            <w:r>
              <w:t xml:space="preserve">the </w:t>
            </w:r>
            <w:r w:rsidRPr="00B771D2">
              <w:t>option for</w:t>
            </w:r>
            <w:r>
              <w:t xml:space="preserve"> the</w:t>
            </w:r>
            <w:r w:rsidRPr="00B771D2">
              <w:t xml:space="preserve"> user to upload and submit documents to </w:t>
            </w:r>
            <w:r>
              <w:t xml:space="preserve">support </w:t>
            </w:r>
            <w:r w:rsidRPr="00B771D2">
              <w:t>their request.</w:t>
            </w:r>
          </w:p>
        </w:tc>
      </w:tr>
      <w:tr w:rsidRPr="00B771D2" w:rsidR="000F7598" w:rsidTr="00814981" w14:paraId="5F12A7E9" w14:textId="77777777">
        <w:trPr>
          <w:cantSplit/>
          <w:trHeight w:val="269"/>
        </w:trPr>
        <w:tc>
          <w:tcPr>
            <w:tcW w:w="805" w:type="dxa"/>
          </w:tcPr>
          <w:p w:rsidRPr="00B771D2" w:rsidR="000F7598" w:rsidP="00D13C7D" w:rsidRDefault="000F7598" w14:paraId="78D1CB73" w14:textId="77777777">
            <w:pPr>
              <w:jc w:val="center"/>
              <w:rPr>
                <w:rFonts w:ascii="Calibri" w:hAnsi="Calibri"/>
              </w:rPr>
            </w:pPr>
            <w:r>
              <w:rPr>
                <w:rFonts w:ascii="Calibri" w:hAnsi="Calibri"/>
              </w:rPr>
              <w:t>33</w:t>
            </w:r>
          </w:p>
        </w:tc>
        <w:tc>
          <w:tcPr>
            <w:tcW w:w="4770" w:type="dxa"/>
          </w:tcPr>
          <w:p w:rsidRPr="00B771D2" w:rsidR="000F7598" w:rsidP="00D13C7D" w:rsidRDefault="000F7598" w14:paraId="2376FA3C" w14:textId="77777777">
            <w:r w:rsidRPr="00B771D2">
              <w:t>I certify under penalty of perjury that I am authorized to submit this request on behalf of the service provider.</w:t>
            </w:r>
          </w:p>
        </w:tc>
        <w:tc>
          <w:tcPr>
            <w:tcW w:w="7560" w:type="dxa"/>
          </w:tcPr>
          <w:p w:rsidRPr="00B771D2" w:rsidR="000F7598" w:rsidP="00D13C7D" w:rsidRDefault="000F7598" w14:paraId="266A823A" w14:textId="77777777">
            <w:r>
              <w:t xml:space="preserve">The service provider’s representative must make this certification to participate in the RHC Program. </w:t>
            </w:r>
            <w:r w:rsidRPr="00C877A5">
              <w:t xml:space="preserve">The Authorized Person is required to </w:t>
            </w:r>
            <w:r>
              <w:t>provide all</w:t>
            </w:r>
            <w:r w:rsidRPr="00C877A5">
              <w:t xml:space="preserve"> required certifications and signatures.</w:t>
            </w:r>
          </w:p>
        </w:tc>
      </w:tr>
      <w:tr w:rsidRPr="00B771D2" w:rsidR="000F7598" w:rsidTr="008E0FAF" w14:paraId="42240FE7" w14:textId="77777777">
        <w:trPr>
          <w:cantSplit/>
          <w:trHeight w:val="269"/>
        </w:trPr>
        <w:tc>
          <w:tcPr>
            <w:tcW w:w="805" w:type="dxa"/>
          </w:tcPr>
          <w:p w:rsidRPr="00B771D2" w:rsidR="000F7598" w:rsidP="00D13C7D" w:rsidRDefault="000F7598" w14:paraId="3370C4EE" w14:textId="77777777">
            <w:pPr>
              <w:jc w:val="center"/>
              <w:rPr>
                <w:rFonts w:ascii="Calibri" w:hAnsi="Calibri"/>
              </w:rPr>
            </w:pPr>
            <w:r>
              <w:rPr>
                <w:rFonts w:ascii="Calibri" w:hAnsi="Calibri"/>
              </w:rPr>
              <w:t>34</w:t>
            </w:r>
          </w:p>
        </w:tc>
        <w:tc>
          <w:tcPr>
            <w:tcW w:w="4770" w:type="dxa"/>
          </w:tcPr>
          <w:p w:rsidRPr="00B771D2" w:rsidR="000F7598" w:rsidP="00D13C7D" w:rsidRDefault="000F7598" w14:paraId="083FAAE4" w14:textId="77777777">
            <w:r w:rsidRPr="00B771D2">
              <w:t xml:space="preserve">I understand that the service provider must apply the amount submitted, approved, and paid by USAC to the billing account of the </w:t>
            </w:r>
            <w:r>
              <w:t>applicant</w:t>
            </w:r>
            <w:r w:rsidRPr="00B771D2">
              <w:t>(s) and FRN/FRN ID listed on this invoice.</w:t>
            </w:r>
          </w:p>
        </w:tc>
        <w:tc>
          <w:tcPr>
            <w:tcW w:w="7560" w:type="dxa"/>
          </w:tcPr>
          <w:p w:rsidRPr="00F72FFB" w:rsidR="000F7598" w:rsidP="00D13C7D" w:rsidRDefault="000F7598" w14:paraId="0D8BAACC" w14:textId="77777777">
            <w:r w:rsidRPr="00F72FFB">
              <w:t>The service provider must make this certification in order to participate in the RHC Program.</w:t>
            </w:r>
          </w:p>
        </w:tc>
      </w:tr>
      <w:tr w:rsidRPr="00B771D2" w:rsidR="000F7598" w:rsidTr="00741E94" w14:paraId="7BC000D7" w14:textId="77777777">
        <w:trPr>
          <w:cantSplit/>
          <w:trHeight w:val="269"/>
        </w:trPr>
        <w:tc>
          <w:tcPr>
            <w:tcW w:w="805" w:type="dxa"/>
          </w:tcPr>
          <w:p w:rsidRPr="00B771D2" w:rsidR="000F7598" w:rsidP="00D13C7D" w:rsidRDefault="000F7598" w14:paraId="4747FCBB" w14:textId="77777777">
            <w:pPr>
              <w:jc w:val="center"/>
              <w:rPr>
                <w:rFonts w:ascii="Calibri" w:hAnsi="Calibri"/>
              </w:rPr>
            </w:pPr>
            <w:r>
              <w:rPr>
                <w:rFonts w:ascii="Calibri" w:hAnsi="Calibri"/>
              </w:rPr>
              <w:t>35</w:t>
            </w:r>
          </w:p>
        </w:tc>
        <w:tc>
          <w:tcPr>
            <w:tcW w:w="4770" w:type="dxa"/>
          </w:tcPr>
          <w:p w:rsidRPr="00B771D2" w:rsidR="000F7598" w:rsidP="00D13C7D" w:rsidRDefault="000F7598" w14:paraId="2FB77C8F" w14:textId="77777777">
            <w:r w:rsidRPr="00B771D2">
              <w:t xml:space="preserve">I </w:t>
            </w:r>
            <w:r>
              <w:t>certify</w:t>
            </w:r>
            <w:r w:rsidRPr="00B771D2">
              <w:t xml:space="preserve"> under penalty of perjury that I have examined this form and attachments </w:t>
            </w:r>
            <w:r>
              <w:t xml:space="preserve">and that, </w:t>
            </w:r>
            <w:r w:rsidRPr="00B771D2">
              <w:t>to the best of my knowledge, information, and belief, the date, quantities, and costs provided are true and correct.</w:t>
            </w:r>
          </w:p>
        </w:tc>
        <w:tc>
          <w:tcPr>
            <w:tcW w:w="7560" w:type="dxa"/>
          </w:tcPr>
          <w:p w:rsidRPr="00F72FFB" w:rsidR="000F7598" w:rsidP="00D13C7D" w:rsidRDefault="000F7598" w14:paraId="2D323FA2" w14:textId="19EC6801">
            <w:r w:rsidRPr="00AF66BA">
              <w:rPr>
                <w:i/>
              </w:rPr>
              <w:t>See</w:t>
            </w:r>
            <w:r>
              <w:t xml:space="preserve"> Item #33 Purpose/Instructions above. </w:t>
            </w:r>
          </w:p>
        </w:tc>
      </w:tr>
      <w:tr w:rsidRPr="00B771D2" w:rsidR="0003248D" w:rsidTr="0003248D" w14:paraId="377C6617" w14:textId="77777777">
        <w:trPr>
          <w:cantSplit/>
          <w:trHeight w:val="269"/>
        </w:trPr>
        <w:tc>
          <w:tcPr>
            <w:tcW w:w="805" w:type="dxa"/>
          </w:tcPr>
          <w:p w:rsidR="0003248D" w:rsidP="00D13C7D" w:rsidRDefault="0003248D" w14:paraId="02A569A2" w14:textId="19A3D25B">
            <w:pPr>
              <w:jc w:val="center"/>
              <w:rPr>
                <w:rFonts w:ascii="Calibri" w:hAnsi="Calibri"/>
              </w:rPr>
            </w:pPr>
            <w:r>
              <w:rPr>
                <w:rFonts w:ascii="Calibri" w:hAnsi="Calibri"/>
              </w:rPr>
              <w:t>36</w:t>
            </w:r>
          </w:p>
        </w:tc>
        <w:tc>
          <w:tcPr>
            <w:tcW w:w="4770" w:type="dxa"/>
          </w:tcPr>
          <w:p w:rsidRPr="00B771D2" w:rsidR="0003248D" w:rsidP="00D13C7D" w:rsidRDefault="0003248D" w14:paraId="1ED2215A" w14:textId="47594CBD">
            <w:r w:rsidRPr="000E0F48">
              <w:t xml:space="preserve">I </w:t>
            </w:r>
            <w:r>
              <w:t>certify</w:t>
            </w:r>
            <w:r w:rsidRPr="000E0F48">
              <w:t xml:space="preserve"> under penalty of perjury that I have abided by all RHC Program requirements and procedures, including all applicable Commission rules.</w:t>
            </w:r>
          </w:p>
        </w:tc>
        <w:tc>
          <w:tcPr>
            <w:tcW w:w="7560" w:type="dxa"/>
          </w:tcPr>
          <w:p w:rsidRPr="000E0F48" w:rsidR="0003248D" w:rsidP="00D13C7D" w:rsidRDefault="0003248D" w14:paraId="4F096BE1" w14:textId="47E1CC2C">
            <w:r w:rsidRPr="00D50C8A">
              <w:rPr>
                <w:i/>
              </w:rPr>
              <w:t>See</w:t>
            </w:r>
            <w:r>
              <w:t xml:space="preserve"> Item #33 Purpose/Instructions above. </w:t>
            </w:r>
          </w:p>
        </w:tc>
      </w:tr>
      <w:tr w:rsidRPr="00B771D2" w:rsidR="0003248D" w:rsidTr="0003248D" w14:paraId="45E15A62" w14:textId="77777777">
        <w:trPr>
          <w:cantSplit/>
          <w:trHeight w:val="269"/>
        </w:trPr>
        <w:tc>
          <w:tcPr>
            <w:tcW w:w="805" w:type="dxa"/>
          </w:tcPr>
          <w:p w:rsidR="0003248D" w:rsidP="00D13C7D" w:rsidRDefault="0003248D" w14:paraId="1EE8471F" w14:textId="1E79956F">
            <w:pPr>
              <w:jc w:val="center"/>
              <w:rPr>
                <w:rFonts w:ascii="Calibri" w:hAnsi="Calibri"/>
              </w:rPr>
            </w:pPr>
            <w:r>
              <w:rPr>
                <w:rFonts w:ascii="Calibri" w:hAnsi="Calibri"/>
              </w:rPr>
              <w:t>37</w:t>
            </w:r>
          </w:p>
        </w:tc>
        <w:tc>
          <w:tcPr>
            <w:tcW w:w="4770" w:type="dxa"/>
          </w:tcPr>
          <w:p w:rsidRPr="00B771D2" w:rsidR="0003248D" w:rsidP="00D13C7D" w:rsidRDefault="0003248D" w14:paraId="4FFD3113" w14:textId="027DD906">
            <w:r w:rsidRPr="000E0F48">
              <w:t xml:space="preserve">I certify under penalty of perjury that I charged only </w:t>
            </w:r>
            <w:r>
              <w:t xml:space="preserve">for </w:t>
            </w:r>
            <w:r w:rsidRPr="000E0F48">
              <w:t xml:space="preserve">eligible services </w:t>
            </w:r>
            <w:r>
              <w:t xml:space="preserve">delivered or provided to the applicant </w:t>
            </w:r>
            <w:r w:rsidRPr="000E0F48">
              <w:t>prior to submitting the form</w:t>
            </w:r>
            <w:r>
              <w:t xml:space="preserve"> and accompanying documentation</w:t>
            </w:r>
            <w:r w:rsidRPr="000E0F48">
              <w:t>.</w:t>
            </w:r>
          </w:p>
        </w:tc>
        <w:tc>
          <w:tcPr>
            <w:tcW w:w="7560" w:type="dxa"/>
          </w:tcPr>
          <w:p w:rsidRPr="000E0F48" w:rsidR="0003248D" w:rsidP="00D13C7D" w:rsidRDefault="0003248D" w14:paraId="0EF0C5CF" w14:textId="30FB5E79">
            <w:r w:rsidRPr="00D50C8A">
              <w:rPr>
                <w:i/>
              </w:rPr>
              <w:t>See</w:t>
            </w:r>
            <w:r>
              <w:t xml:space="preserve"> Item #33 Purpose/Instructions above. </w:t>
            </w:r>
          </w:p>
        </w:tc>
      </w:tr>
      <w:tr w:rsidRPr="00B771D2" w:rsidR="0003248D" w:rsidTr="0003248D" w14:paraId="3C9CF6A9" w14:textId="77777777">
        <w:trPr>
          <w:cantSplit/>
          <w:trHeight w:val="269"/>
        </w:trPr>
        <w:tc>
          <w:tcPr>
            <w:tcW w:w="805" w:type="dxa"/>
          </w:tcPr>
          <w:p w:rsidR="0003248D" w:rsidP="00D13C7D" w:rsidRDefault="0003248D" w14:paraId="1D2A9C2E" w14:textId="2EB11C90">
            <w:pPr>
              <w:jc w:val="center"/>
              <w:rPr>
                <w:rFonts w:ascii="Calibri" w:hAnsi="Calibri"/>
              </w:rPr>
            </w:pPr>
            <w:r>
              <w:rPr>
                <w:rFonts w:ascii="Calibri" w:hAnsi="Calibri"/>
              </w:rPr>
              <w:lastRenderedPageBreak/>
              <w:t>38</w:t>
            </w:r>
          </w:p>
        </w:tc>
        <w:tc>
          <w:tcPr>
            <w:tcW w:w="4770" w:type="dxa"/>
          </w:tcPr>
          <w:p w:rsidRPr="000E0F48" w:rsidR="0003248D" w:rsidP="00D13C7D" w:rsidRDefault="0003248D" w14:paraId="06B65247" w14:textId="2CEB89DF">
            <w:r w:rsidRPr="00B02F5F">
              <w:t>I certify under penalty of perjury that I have not offered or provided a gift or any other thing of value to the applicant (or to the applicant’s personnel, including its consultant)</w:t>
            </w:r>
            <w:r>
              <w:t>.</w:t>
            </w:r>
          </w:p>
        </w:tc>
        <w:tc>
          <w:tcPr>
            <w:tcW w:w="7560" w:type="dxa"/>
          </w:tcPr>
          <w:p w:rsidRPr="000E0F48" w:rsidR="0003248D" w:rsidP="00D13C7D" w:rsidRDefault="0003248D" w14:paraId="76CD4A01" w14:textId="37DF3567">
            <w:r w:rsidRPr="00D50C8A">
              <w:rPr>
                <w:i/>
              </w:rPr>
              <w:t>See</w:t>
            </w:r>
            <w:r>
              <w:t xml:space="preserve"> Item #33 Purpose/Instructions above. </w:t>
            </w:r>
          </w:p>
        </w:tc>
      </w:tr>
      <w:tr w:rsidRPr="00B771D2" w:rsidR="0003248D" w:rsidTr="0003248D" w14:paraId="07767A8E" w14:textId="77777777">
        <w:trPr>
          <w:cantSplit/>
          <w:trHeight w:val="269"/>
        </w:trPr>
        <w:tc>
          <w:tcPr>
            <w:tcW w:w="805" w:type="dxa"/>
          </w:tcPr>
          <w:p w:rsidR="0003248D" w:rsidP="00D13C7D" w:rsidRDefault="0003248D" w14:paraId="435ED161" w14:textId="606A49EF">
            <w:pPr>
              <w:jc w:val="center"/>
              <w:rPr>
                <w:rFonts w:ascii="Calibri" w:hAnsi="Calibri"/>
              </w:rPr>
            </w:pPr>
            <w:r>
              <w:rPr>
                <w:rFonts w:ascii="Calibri" w:hAnsi="Calibri"/>
              </w:rPr>
              <w:t>39</w:t>
            </w:r>
          </w:p>
        </w:tc>
        <w:tc>
          <w:tcPr>
            <w:tcW w:w="4770" w:type="dxa"/>
          </w:tcPr>
          <w:p w:rsidRPr="00EF0E65" w:rsidR="0003248D" w:rsidP="00D13C7D" w:rsidRDefault="0003248D" w14:paraId="279349A3" w14:textId="56DA8295">
            <w:pPr>
              <w:rPr>
                <w:rFonts w:cstheme="minorHAnsi"/>
              </w:rPr>
            </w:pPr>
            <w:r w:rsidRPr="006665E0">
              <w:rPr>
                <w:rFonts w:cstheme="minorHAnsi"/>
              </w:rPr>
              <w:t xml:space="preserve">I certify under penalty of perjury that the consultants or third parties </w:t>
            </w:r>
            <w:r>
              <w:t>associated with this funding request or application</w:t>
            </w:r>
            <w:r w:rsidRPr="00FB2862">
              <w:t xml:space="preserve"> </w:t>
            </w:r>
            <w:r w:rsidRPr="006665E0">
              <w:rPr>
                <w:rFonts w:cstheme="minorHAnsi"/>
              </w:rPr>
              <w:t xml:space="preserve">do not have an ownership interest, sales commission arrangement, or other financial stake in the </w:t>
            </w:r>
            <w:r>
              <w:rPr>
                <w:rFonts w:cstheme="minorHAnsi"/>
              </w:rPr>
              <w:t>service provider</w:t>
            </w:r>
            <w:r w:rsidRPr="006665E0">
              <w:rPr>
                <w:rFonts w:cstheme="minorHAnsi"/>
              </w:rPr>
              <w:t xml:space="preserve"> chosen to </w:t>
            </w:r>
            <w:r w:rsidRPr="009D2535">
              <w:rPr>
                <w:rFonts w:cstheme="minorHAnsi"/>
              </w:rPr>
              <w:t>provide the requested services, and that they have otherwise complied with RHC Program rules, including the Commission’s rules requiring fair and open competitive bidding.</w:t>
            </w:r>
          </w:p>
        </w:tc>
        <w:tc>
          <w:tcPr>
            <w:tcW w:w="7560" w:type="dxa"/>
          </w:tcPr>
          <w:p w:rsidRPr="00B771D2" w:rsidR="0003248D" w:rsidP="00D13C7D" w:rsidRDefault="0003248D" w14:paraId="41E19DFB" w14:textId="17D080FF">
            <w:r w:rsidRPr="00D50C8A">
              <w:rPr>
                <w:i/>
              </w:rPr>
              <w:t>See</w:t>
            </w:r>
            <w:r>
              <w:t xml:space="preserve"> Item #33 Purpose/Instructions above. </w:t>
            </w:r>
          </w:p>
        </w:tc>
      </w:tr>
      <w:tr w:rsidRPr="00B771D2" w:rsidR="0003248D" w:rsidTr="0003248D" w14:paraId="1480FFE2" w14:textId="77777777">
        <w:trPr>
          <w:cantSplit/>
          <w:trHeight w:val="269"/>
        </w:trPr>
        <w:tc>
          <w:tcPr>
            <w:tcW w:w="805" w:type="dxa"/>
          </w:tcPr>
          <w:p w:rsidR="0003248D" w:rsidP="00D13C7D" w:rsidRDefault="0003248D" w14:paraId="25B15E8F" w14:textId="3923D24F">
            <w:pPr>
              <w:jc w:val="center"/>
              <w:rPr>
                <w:rFonts w:ascii="Calibri" w:hAnsi="Calibri"/>
              </w:rPr>
            </w:pPr>
            <w:r>
              <w:rPr>
                <w:rFonts w:ascii="Calibri" w:hAnsi="Calibri"/>
              </w:rPr>
              <w:t>40</w:t>
            </w:r>
          </w:p>
        </w:tc>
        <w:tc>
          <w:tcPr>
            <w:tcW w:w="4770" w:type="dxa"/>
          </w:tcPr>
          <w:p w:rsidRPr="006665E0" w:rsidR="0003248D" w:rsidP="00D13C7D" w:rsidRDefault="0003248D" w14:paraId="20855BCF" w14:textId="3D71A72B">
            <w:pPr>
              <w:widowControl w:val="0"/>
              <w:autoSpaceDE w:val="0"/>
              <w:autoSpaceDN w:val="0"/>
              <w:adjustRightInd w:val="0"/>
              <w:ind w:right="100"/>
              <w:rPr>
                <w:rFonts w:cstheme="minorHAnsi"/>
              </w:rPr>
            </w:pPr>
            <w:r>
              <w:rPr>
                <w:rFonts w:cstheme="minorHAnsi"/>
                <w:color w:val="000000"/>
              </w:rPr>
              <w:t>I</w:t>
            </w:r>
            <w:r w:rsidRPr="0050161D">
              <w:rPr>
                <w:rFonts w:cstheme="minorHAnsi"/>
                <w:color w:val="000000"/>
              </w:rPr>
              <w:t xml:space="preserve"> certify</w:t>
            </w:r>
            <w:r>
              <w:rPr>
                <w:rFonts w:cstheme="minorHAnsi"/>
                <w:color w:val="000000"/>
              </w:rPr>
              <w:t xml:space="preserve"> under penalty of perjury</w:t>
            </w:r>
            <w:r w:rsidRPr="0050161D">
              <w:rPr>
                <w:rFonts w:cstheme="minorHAnsi"/>
                <w:color w:val="000000"/>
              </w:rPr>
              <w:t xml:space="preserve">, as a condition of receiving support, that </w:t>
            </w:r>
            <w:r>
              <w:rPr>
                <w:rFonts w:cstheme="minorHAnsi"/>
                <w:color w:val="000000"/>
              </w:rPr>
              <w:t xml:space="preserve">I </w:t>
            </w:r>
            <w:r w:rsidRPr="0050161D">
              <w:rPr>
                <w:rFonts w:cstheme="minorHAnsi"/>
                <w:color w:val="000000"/>
              </w:rPr>
              <w:t xml:space="preserve">will provide to </w:t>
            </w:r>
            <w:r>
              <w:rPr>
                <w:rFonts w:cstheme="minorHAnsi"/>
                <w:color w:val="000000"/>
              </w:rPr>
              <w:t>applicant</w:t>
            </w:r>
            <w:r w:rsidRPr="0050161D">
              <w:rPr>
                <w:rFonts w:cstheme="minorHAnsi"/>
                <w:color w:val="000000"/>
              </w:rPr>
              <w:t xml:space="preserve">s, on a timely basis, all information and documents regarding supported equipment, facilities, or services that are necessary for the </w:t>
            </w:r>
            <w:r>
              <w:rPr>
                <w:rFonts w:cstheme="minorHAnsi"/>
                <w:color w:val="000000"/>
              </w:rPr>
              <w:t>applicant</w:t>
            </w:r>
            <w:r w:rsidRPr="0050161D">
              <w:rPr>
                <w:rFonts w:cstheme="minorHAnsi"/>
                <w:color w:val="000000"/>
              </w:rPr>
              <w:t xml:space="preserve"> to submit required forms or respond to Commission or Administrator inquiries.</w:t>
            </w:r>
          </w:p>
        </w:tc>
        <w:tc>
          <w:tcPr>
            <w:tcW w:w="7560" w:type="dxa"/>
          </w:tcPr>
          <w:p w:rsidRPr="00B771D2" w:rsidR="0003248D" w:rsidP="00D13C7D" w:rsidRDefault="0003248D" w14:paraId="5A589CB7" w14:textId="4C26F569">
            <w:r w:rsidRPr="00D50C8A">
              <w:rPr>
                <w:i/>
              </w:rPr>
              <w:t>See</w:t>
            </w:r>
            <w:r>
              <w:t xml:space="preserve"> Item #33 Purpose/Instructions above. </w:t>
            </w:r>
          </w:p>
        </w:tc>
      </w:tr>
      <w:tr w:rsidRPr="00B771D2" w:rsidR="0003248D" w:rsidTr="0003248D" w14:paraId="6BE4339B" w14:textId="77777777">
        <w:trPr>
          <w:cantSplit/>
          <w:trHeight w:val="269"/>
        </w:trPr>
        <w:tc>
          <w:tcPr>
            <w:tcW w:w="805" w:type="dxa"/>
          </w:tcPr>
          <w:p w:rsidR="0003248D" w:rsidP="006B45A3" w:rsidRDefault="0003248D" w14:paraId="0829EA16" w14:textId="2E20E092">
            <w:pPr>
              <w:jc w:val="center"/>
              <w:rPr>
                <w:rFonts w:ascii="Calibri" w:hAnsi="Calibri"/>
              </w:rPr>
            </w:pPr>
            <w:r>
              <w:rPr>
                <w:rFonts w:ascii="Calibri" w:hAnsi="Calibri"/>
              </w:rPr>
              <w:t>41</w:t>
            </w:r>
          </w:p>
        </w:tc>
        <w:tc>
          <w:tcPr>
            <w:tcW w:w="4770" w:type="dxa"/>
          </w:tcPr>
          <w:p w:rsidRPr="006665E0" w:rsidR="0003248D" w:rsidP="006B45A3" w:rsidRDefault="0003248D" w14:paraId="4B061373" w14:textId="5A63F47E">
            <w:pPr>
              <w:rPr>
                <w:rFonts w:cstheme="minorHAnsi"/>
              </w:rPr>
            </w:pPr>
            <w:r>
              <w:t>I understand that all documentation associated with this application, including all billing records for services received, must be retained for a period of at least five years after the last day of the delivery of supported services, equipment or facilities pursuant to 47 CFR § 54.631.</w:t>
            </w:r>
          </w:p>
        </w:tc>
        <w:tc>
          <w:tcPr>
            <w:tcW w:w="7560" w:type="dxa"/>
          </w:tcPr>
          <w:p w:rsidRPr="00B771D2" w:rsidR="0003248D" w:rsidP="006B45A3" w:rsidRDefault="0003248D" w14:paraId="7F2C91D9" w14:textId="0DA1A05A">
            <w:r w:rsidRPr="00D50C8A">
              <w:rPr>
                <w:i/>
              </w:rPr>
              <w:t>See</w:t>
            </w:r>
            <w:r>
              <w:t xml:space="preserve"> Item #33 Purpose/Instructions above. </w:t>
            </w:r>
          </w:p>
        </w:tc>
      </w:tr>
      <w:tr w:rsidRPr="00B771D2" w:rsidR="000F7598" w:rsidTr="00FF5EA8" w14:paraId="7C0D46B7" w14:textId="77777777">
        <w:trPr>
          <w:cantSplit/>
          <w:trHeight w:val="269"/>
        </w:trPr>
        <w:tc>
          <w:tcPr>
            <w:tcW w:w="805" w:type="dxa"/>
          </w:tcPr>
          <w:p w:rsidRPr="00B771D2" w:rsidR="000F7598" w:rsidP="006B45A3" w:rsidRDefault="000F7598" w14:paraId="1641E897" w14:textId="77777777">
            <w:pPr>
              <w:jc w:val="center"/>
              <w:rPr>
                <w:rFonts w:ascii="Calibri" w:hAnsi="Calibri"/>
              </w:rPr>
            </w:pPr>
            <w:r>
              <w:rPr>
                <w:rFonts w:ascii="Calibri" w:hAnsi="Calibri"/>
              </w:rPr>
              <w:t>42</w:t>
            </w:r>
          </w:p>
        </w:tc>
        <w:tc>
          <w:tcPr>
            <w:tcW w:w="4770" w:type="dxa"/>
          </w:tcPr>
          <w:p w:rsidRPr="006665E0" w:rsidR="000F7598" w:rsidP="006B45A3" w:rsidRDefault="000F7598" w14:paraId="7984B38E" w14:textId="77777777">
            <w:pPr>
              <w:rPr>
                <w:rFonts w:cstheme="minorHAnsi"/>
              </w:rPr>
            </w:pPr>
            <w:r w:rsidRPr="006665E0">
              <w:rPr>
                <w:rFonts w:cstheme="minorHAnsi"/>
              </w:rPr>
              <w:t xml:space="preserve">Signature </w:t>
            </w:r>
          </w:p>
        </w:tc>
        <w:tc>
          <w:tcPr>
            <w:tcW w:w="7560" w:type="dxa"/>
          </w:tcPr>
          <w:p w:rsidRPr="00B771D2" w:rsidR="000F7598" w:rsidP="006B45A3" w:rsidRDefault="000F7598" w14:paraId="72E95275" w14:textId="245ED032">
            <w:r>
              <w:t xml:space="preserve">The Authorized Person is required to provide all required certifications and signatures. </w:t>
            </w:r>
            <w:r w:rsidRPr="00B771D2">
              <w:t xml:space="preserve">The </w:t>
            </w:r>
            <w:r>
              <w:t>FCC F</w:t>
            </w:r>
            <w:r w:rsidRPr="00B771D2">
              <w:t xml:space="preserve">orm </w:t>
            </w:r>
            <w:r>
              <w:t xml:space="preserve">463 </w:t>
            </w:r>
            <w:r w:rsidRPr="00B771D2">
              <w:t>must be certified electronically.</w:t>
            </w:r>
          </w:p>
        </w:tc>
      </w:tr>
      <w:tr w:rsidRPr="00B771D2" w:rsidR="000F7598" w:rsidTr="006A54BC" w14:paraId="4527A948" w14:textId="77777777">
        <w:trPr>
          <w:cantSplit/>
          <w:trHeight w:val="269"/>
        </w:trPr>
        <w:tc>
          <w:tcPr>
            <w:tcW w:w="805" w:type="dxa"/>
          </w:tcPr>
          <w:p w:rsidRPr="00B771D2" w:rsidR="000F7598" w:rsidP="006B45A3" w:rsidRDefault="000F7598" w14:paraId="69D1EEBC" w14:textId="77777777">
            <w:pPr>
              <w:jc w:val="center"/>
              <w:rPr>
                <w:rFonts w:ascii="Calibri" w:hAnsi="Calibri"/>
              </w:rPr>
            </w:pPr>
            <w:r>
              <w:rPr>
                <w:rFonts w:ascii="Calibri" w:hAnsi="Calibri"/>
              </w:rPr>
              <w:t>43</w:t>
            </w:r>
          </w:p>
        </w:tc>
        <w:tc>
          <w:tcPr>
            <w:tcW w:w="4770" w:type="dxa"/>
          </w:tcPr>
          <w:p w:rsidRPr="006665E0" w:rsidR="000F7598" w:rsidP="006B45A3" w:rsidRDefault="000F7598" w14:paraId="35C08727" w14:textId="77777777">
            <w:pPr>
              <w:rPr>
                <w:rFonts w:cstheme="minorHAnsi"/>
              </w:rPr>
            </w:pPr>
            <w:r w:rsidRPr="006665E0">
              <w:rPr>
                <w:rFonts w:cstheme="minorHAnsi"/>
              </w:rPr>
              <w:t>Date Submitted</w:t>
            </w:r>
          </w:p>
        </w:tc>
        <w:tc>
          <w:tcPr>
            <w:tcW w:w="7560" w:type="dxa"/>
          </w:tcPr>
          <w:p w:rsidRPr="00B771D2" w:rsidR="000F7598" w:rsidP="006B45A3" w:rsidRDefault="000F7598" w14:paraId="360DA960" w14:textId="77777777">
            <w:r w:rsidRPr="00B771D2">
              <w:t>Auto generated by system.</w:t>
            </w:r>
          </w:p>
        </w:tc>
      </w:tr>
      <w:tr w:rsidRPr="00B771D2" w:rsidR="000F7598" w:rsidTr="00880759" w14:paraId="4395D794" w14:textId="77777777">
        <w:trPr>
          <w:cantSplit/>
          <w:trHeight w:val="269"/>
        </w:trPr>
        <w:tc>
          <w:tcPr>
            <w:tcW w:w="805" w:type="dxa"/>
          </w:tcPr>
          <w:p w:rsidRPr="00B771D2" w:rsidR="000F7598" w:rsidP="006B45A3" w:rsidRDefault="000F7598" w14:paraId="1F3A3C98" w14:textId="77777777">
            <w:pPr>
              <w:jc w:val="center"/>
              <w:rPr>
                <w:rFonts w:ascii="Calibri" w:hAnsi="Calibri"/>
              </w:rPr>
            </w:pPr>
            <w:r>
              <w:rPr>
                <w:rFonts w:ascii="Calibri" w:hAnsi="Calibri"/>
              </w:rPr>
              <w:t>44</w:t>
            </w:r>
          </w:p>
        </w:tc>
        <w:tc>
          <w:tcPr>
            <w:tcW w:w="4770" w:type="dxa"/>
          </w:tcPr>
          <w:p w:rsidRPr="006665E0" w:rsidR="000F7598" w:rsidP="006B45A3" w:rsidRDefault="000F7598" w14:paraId="1833686B" w14:textId="77777777">
            <w:pPr>
              <w:rPr>
                <w:rFonts w:cstheme="minorHAnsi"/>
              </w:rPr>
            </w:pPr>
            <w:r w:rsidRPr="006665E0">
              <w:rPr>
                <w:rFonts w:cstheme="minorHAnsi"/>
              </w:rPr>
              <w:t>Date Signed</w:t>
            </w:r>
          </w:p>
        </w:tc>
        <w:tc>
          <w:tcPr>
            <w:tcW w:w="7560" w:type="dxa"/>
          </w:tcPr>
          <w:p w:rsidRPr="00B771D2" w:rsidR="000F7598" w:rsidP="006B45A3" w:rsidRDefault="000F7598" w14:paraId="07397DA5" w14:textId="77777777">
            <w:r w:rsidRPr="00B771D2">
              <w:t>Auto generated by system.</w:t>
            </w:r>
          </w:p>
        </w:tc>
      </w:tr>
      <w:tr w:rsidRPr="00B771D2" w:rsidR="000F7598" w:rsidTr="00CE1DB3" w14:paraId="38A64431" w14:textId="77777777">
        <w:trPr>
          <w:cantSplit/>
          <w:trHeight w:val="269"/>
        </w:trPr>
        <w:tc>
          <w:tcPr>
            <w:tcW w:w="805" w:type="dxa"/>
          </w:tcPr>
          <w:p w:rsidRPr="00B771D2" w:rsidR="000F7598" w:rsidP="006B45A3" w:rsidRDefault="000F7598" w14:paraId="46E1688C" w14:textId="77777777">
            <w:pPr>
              <w:jc w:val="center"/>
              <w:rPr>
                <w:rFonts w:ascii="Calibri" w:hAnsi="Calibri"/>
              </w:rPr>
            </w:pPr>
            <w:r>
              <w:rPr>
                <w:rFonts w:ascii="Calibri" w:hAnsi="Calibri"/>
              </w:rPr>
              <w:lastRenderedPageBreak/>
              <w:t>45</w:t>
            </w:r>
          </w:p>
        </w:tc>
        <w:tc>
          <w:tcPr>
            <w:tcW w:w="4770" w:type="dxa"/>
          </w:tcPr>
          <w:p w:rsidRPr="006665E0" w:rsidR="000F7598" w:rsidP="006B45A3" w:rsidRDefault="000F7598" w14:paraId="5074A19B" w14:textId="77777777">
            <w:pPr>
              <w:rPr>
                <w:rFonts w:cstheme="minorHAnsi"/>
              </w:rPr>
            </w:pPr>
            <w:r w:rsidRPr="006665E0">
              <w:rPr>
                <w:rFonts w:cstheme="minorHAnsi"/>
              </w:rPr>
              <w:t>Authorized Person Name</w:t>
            </w:r>
          </w:p>
        </w:tc>
        <w:tc>
          <w:tcPr>
            <w:tcW w:w="7560" w:type="dxa"/>
          </w:tcPr>
          <w:p w:rsidRPr="00B771D2" w:rsidR="000F7598" w:rsidP="006B45A3" w:rsidRDefault="000F7598" w14:paraId="25689845" w14:textId="5D92DD52">
            <w:r w:rsidRPr="00B771D2">
              <w:t xml:space="preserve">This is the name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 xml:space="preserve">This field will be </w:t>
            </w:r>
            <w:proofErr w:type="gramStart"/>
            <w:r>
              <w:t>auto-populated</w:t>
            </w:r>
            <w:proofErr w:type="gramEnd"/>
            <w:r>
              <w:t xml:space="preserve"> if the name of the Authorized Person is already within the system.</w:t>
            </w:r>
          </w:p>
        </w:tc>
      </w:tr>
      <w:tr w:rsidRPr="00B771D2" w:rsidR="000F7598" w:rsidTr="0022383E" w14:paraId="203AD16D" w14:textId="77777777">
        <w:trPr>
          <w:cantSplit/>
          <w:trHeight w:val="269"/>
        </w:trPr>
        <w:tc>
          <w:tcPr>
            <w:tcW w:w="805" w:type="dxa"/>
          </w:tcPr>
          <w:p w:rsidRPr="00B771D2" w:rsidR="000F7598" w:rsidP="006B45A3" w:rsidRDefault="000F7598" w14:paraId="3189A1DE" w14:textId="77777777">
            <w:pPr>
              <w:jc w:val="center"/>
              <w:rPr>
                <w:rFonts w:ascii="Calibri" w:hAnsi="Calibri"/>
              </w:rPr>
            </w:pPr>
            <w:r>
              <w:rPr>
                <w:rFonts w:ascii="Calibri" w:hAnsi="Calibri"/>
              </w:rPr>
              <w:t>46</w:t>
            </w:r>
          </w:p>
        </w:tc>
        <w:tc>
          <w:tcPr>
            <w:tcW w:w="4770" w:type="dxa"/>
          </w:tcPr>
          <w:p w:rsidRPr="00B771D2" w:rsidR="000F7598" w:rsidP="006B45A3" w:rsidRDefault="000F7598" w14:paraId="081399D8" w14:textId="77777777">
            <w:r>
              <w:t>Authorized Person</w:t>
            </w:r>
            <w:r w:rsidRPr="00B771D2">
              <w:t>’s Employer</w:t>
            </w:r>
          </w:p>
        </w:tc>
        <w:tc>
          <w:tcPr>
            <w:tcW w:w="7560" w:type="dxa"/>
          </w:tcPr>
          <w:p w:rsidRPr="00B771D2" w:rsidR="000F7598" w:rsidP="006B45A3" w:rsidRDefault="000F7598" w14:paraId="73019EED" w14:textId="0B8108A9">
            <w:r w:rsidRPr="00B771D2">
              <w:t xml:space="preserve">This is the name of the employer of the </w:t>
            </w:r>
            <w:r>
              <w:t>Authorized Person</w:t>
            </w:r>
            <w:r w:rsidRPr="00B771D2">
              <w:t xml:space="preserve"> </w:t>
            </w:r>
            <w:r>
              <w:t>certifying</w:t>
            </w:r>
            <w:r w:rsidRPr="00B771D2">
              <w:t xml:space="preserve"> the </w:t>
            </w:r>
            <w:r>
              <w:t>FCC Form 463 on behalf of the service provider</w:t>
            </w:r>
            <w:r w:rsidRPr="00B771D2">
              <w:t xml:space="preserve">. </w:t>
            </w:r>
            <w:r>
              <w:t xml:space="preserve">This field will be </w:t>
            </w:r>
            <w:proofErr w:type="gramStart"/>
            <w:r>
              <w:t>auto-populated</w:t>
            </w:r>
            <w:proofErr w:type="gramEnd"/>
            <w:r>
              <w:t xml:space="preserve"> if already within the system.</w:t>
            </w:r>
          </w:p>
        </w:tc>
      </w:tr>
      <w:tr w:rsidRPr="00B771D2" w:rsidR="000F7598" w:rsidTr="00B64E9F" w14:paraId="6B9347D1" w14:textId="77777777">
        <w:trPr>
          <w:cantSplit/>
          <w:trHeight w:val="269"/>
        </w:trPr>
        <w:tc>
          <w:tcPr>
            <w:tcW w:w="805" w:type="dxa"/>
          </w:tcPr>
          <w:p w:rsidRPr="00B771D2" w:rsidR="000F7598" w:rsidP="006B45A3" w:rsidRDefault="000F7598" w14:paraId="187142E8" w14:textId="77777777">
            <w:pPr>
              <w:jc w:val="center"/>
              <w:rPr>
                <w:rFonts w:ascii="Calibri" w:hAnsi="Calibri"/>
              </w:rPr>
            </w:pPr>
            <w:r>
              <w:rPr>
                <w:rFonts w:ascii="Calibri" w:hAnsi="Calibri"/>
              </w:rPr>
              <w:t>47</w:t>
            </w:r>
          </w:p>
        </w:tc>
        <w:tc>
          <w:tcPr>
            <w:tcW w:w="4770" w:type="dxa"/>
          </w:tcPr>
          <w:p w:rsidRPr="00B771D2" w:rsidR="000F7598" w:rsidP="006B45A3" w:rsidRDefault="000F7598" w14:paraId="4C208C0E" w14:textId="77777777">
            <w:r>
              <w:t>Authorized Person</w:t>
            </w:r>
            <w:r w:rsidRPr="00B771D2">
              <w:t>’s Employer FCC RN</w:t>
            </w:r>
          </w:p>
        </w:tc>
        <w:tc>
          <w:tcPr>
            <w:tcW w:w="7560" w:type="dxa"/>
          </w:tcPr>
          <w:p w:rsidRPr="00B771D2" w:rsidR="000F7598" w:rsidP="006B45A3" w:rsidRDefault="000F7598" w14:paraId="17A9E3C2" w14:textId="0C36FB90">
            <w:r w:rsidRPr="00B771D2">
              <w:t xml:space="preserve">This is the FCC RN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w:t>
            </w:r>
            <w:r>
              <w:t xml:space="preserve"> This field will be </w:t>
            </w:r>
            <w:proofErr w:type="gramStart"/>
            <w:r>
              <w:t>auto-populated</w:t>
            </w:r>
            <w:proofErr w:type="gramEnd"/>
            <w:r>
              <w:t xml:space="preserve"> if already within the system.</w:t>
            </w:r>
          </w:p>
        </w:tc>
      </w:tr>
      <w:tr w:rsidRPr="00B771D2" w:rsidR="000F7598" w:rsidTr="008C140F" w14:paraId="224E1E63" w14:textId="77777777">
        <w:trPr>
          <w:cantSplit/>
          <w:trHeight w:val="269"/>
        </w:trPr>
        <w:tc>
          <w:tcPr>
            <w:tcW w:w="805" w:type="dxa"/>
          </w:tcPr>
          <w:p w:rsidRPr="00B771D2" w:rsidR="000F7598" w:rsidP="006B45A3" w:rsidRDefault="000F7598" w14:paraId="28BF48D9" w14:textId="77777777">
            <w:pPr>
              <w:jc w:val="center"/>
              <w:rPr>
                <w:rFonts w:ascii="Calibri" w:hAnsi="Calibri"/>
              </w:rPr>
            </w:pPr>
            <w:r>
              <w:rPr>
                <w:rFonts w:ascii="Calibri" w:hAnsi="Calibri"/>
              </w:rPr>
              <w:t>48</w:t>
            </w:r>
          </w:p>
        </w:tc>
        <w:tc>
          <w:tcPr>
            <w:tcW w:w="4770" w:type="dxa"/>
          </w:tcPr>
          <w:p w:rsidRPr="00B771D2" w:rsidR="000F7598" w:rsidP="006B45A3" w:rsidRDefault="000F7598" w14:paraId="4D5A7E21" w14:textId="77777777">
            <w:r>
              <w:t>Authorized Person</w:t>
            </w:r>
            <w:r w:rsidRPr="00B771D2">
              <w:t>’s Title/Position</w:t>
            </w:r>
          </w:p>
        </w:tc>
        <w:tc>
          <w:tcPr>
            <w:tcW w:w="7560" w:type="dxa"/>
          </w:tcPr>
          <w:p w:rsidRPr="00B771D2" w:rsidR="000F7598" w:rsidP="006B45A3" w:rsidRDefault="000F7598" w14:paraId="23A594E7" w14:textId="29F085D9">
            <w:r w:rsidRPr="00B771D2">
              <w:t xml:space="preserve">This is the title of the </w:t>
            </w:r>
            <w:r>
              <w:t>Authorized Person</w:t>
            </w:r>
            <w:r w:rsidRPr="00B771D2">
              <w:t xml:space="preserve"> </w:t>
            </w:r>
            <w:r>
              <w:t>certifying</w:t>
            </w:r>
            <w:r w:rsidRPr="00B771D2">
              <w:t xml:space="preserve"> the</w:t>
            </w:r>
            <w:r>
              <w:t xml:space="preserve"> FCC F</w:t>
            </w:r>
            <w:r w:rsidRPr="00B771D2">
              <w:t>orm</w:t>
            </w:r>
            <w:r>
              <w:t xml:space="preserve"> 463 on behalf of the service provider</w:t>
            </w:r>
            <w:r w:rsidRPr="00B771D2">
              <w:t xml:space="preserve">. </w:t>
            </w:r>
            <w:r>
              <w:t xml:space="preserve">This field will be </w:t>
            </w:r>
            <w:proofErr w:type="gramStart"/>
            <w:r>
              <w:t>auto-populated</w:t>
            </w:r>
            <w:proofErr w:type="gramEnd"/>
            <w:r>
              <w:t xml:space="preserve"> if already within the system.</w:t>
            </w:r>
          </w:p>
        </w:tc>
      </w:tr>
      <w:tr w:rsidRPr="00B771D2" w:rsidR="000F7598" w:rsidTr="000A4013" w14:paraId="71AA07C1" w14:textId="77777777">
        <w:trPr>
          <w:cantSplit/>
          <w:trHeight w:val="269"/>
        </w:trPr>
        <w:tc>
          <w:tcPr>
            <w:tcW w:w="805" w:type="dxa"/>
          </w:tcPr>
          <w:p w:rsidRPr="00B771D2" w:rsidR="000F7598" w:rsidP="006B45A3" w:rsidRDefault="000F7598" w14:paraId="7DA28D59" w14:textId="77777777">
            <w:pPr>
              <w:jc w:val="center"/>
              <w:rPr>
                <w:rFonts w:ascii="Calibri" w:hAnsi="Calibri"/>
              </w:rPr>
            </w:pPr>
            <w:r>
              <w:rPr>
                <w:rFonts w:ascii="Calibri" w:hAnsi="Calibri"/>
              </w:rPr>
              <w:t>49</w:t>
            </w:r>
          </w:p>
        </w:tc>
        <w:tc>
          <w:tcPr>
            <w:tcW w:w="4770" w:type="dxa"/>
          </w:tcPr>
          <w:p w:rsidRPr="00B771D2" w:rsidR="000F7598" w:rsidP="006B45A3" w:rsidRDefault="000F7598" w14:paraId="60159D9F" w14:textId="77777777">
            <w:r>
              <w:t>Authorized Person</w:t>
            </w:r>
            <w:r w:rsidRPr="00B771D2">
              <w:t>’s Mailing Address</w:t>
            </w:r>
          </w:p>
        </w:tc>
        <w:tc>
          <w:tcPr>
            <w:tcW w:w="7560" w:type="dxa"/>
          </w:tcPr>
          <w:p w:rsidRPr="00B771D2" w:rsidR="000F7598" w:rsidP="006B45A3" w:rsidRDefault="000F7598" w14:paraId="384CB434" w14:textId="22F8614A">
            <w:r w:rsidRPr="00B771D2">
              <w:t xml:space="preserve">This is the address (can be physical address or mailing address)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w:t>
            </w:r>
            <w:r>
              <w:t xml:space="preserve"> This field will be </w:t>
            </w:r>
            <w:proofErr w:type="gramStart"/>
            <w:r>
              <w:t>auto-populated</w:t>
            </w:r>
            <w:proofErr w:type="gramEnd"/>
            <w:r>
              <w:t xml:space="preserve"> if already within the system.</w:t>
            </w:r>
          </w:p>
        </w:tc>
      </w:tr>
      <w:tr w:rsidRPr="00B771D2" w:rsidR="000F7598" w:rsidTr="003F6EAE" w14:paraId="2C54DE79" w14:textId="77777777">
        <w:trPr>
          <w:cantSplit/>
          <w:trHeight w:val="269"/>
        </w:trPr>
        <w:tc>
          <w:tcPr>
            <w:tcW w:w="805" w:type="dxa"/>
          </w:tcPr>
          <w:p w:rsidRPr="00B771D2" w:rsidR="000F7598" w:rsidP="006B45A3" w:rsidRDefault="000F7598" w14:paraId="664633D5" w14:textId="77777777">
            <w:pPr>
              <w:jc w:val="center"/>
              <w:rPr>
                <w:rFonts w:ascii="Calibri" w:hAnsi="Calibri"/>
              </w:rPr>
            </w:pPr>
            <w:r>
              <w:rPr>
                <w:rFonts w:ascii="Calibri" w:hAnsi="Calibri"/>
              </w:rPr>
              <w:t>50</w:t>
            </w:r>
          </w:p>
        </w:tc>
        <w:tc>
          <w:tcPr>
            <w:tcW w:w="4770" w:type="dxa"/>
          </w:tcPr>
          <w:p w:rsidRPr="00B771D2" w:rsidR="000F7598" w:rsidP="006B45A3" w:rsidRDefault="000F7598" w14:paraId="2E3F701C" w14:textId="77777777">
            <w:r>
              <w:t>Authorized Person</w:t>
            </w:r>
            <w:r w:rsidRPr="00B771D2">
              <w:t xml:space="preserve"> Telephone Number</w:t>
            </w:r>
          </w:p>
        </w:tc>
        <w:tc>
          <w:tcPr>
            <w:tcW w:w="7560" w:type="dxa"/>
          </w:tcPr>
          <w:p w:rsidRPr="00B771D2" w:rsidR="000F7598" w:rsidP="006B45A3" w:rsidRDefault="000F7598" w14:paraId="52BCB411" w14:textId="4EE789D2">
            <w:r w:rsidRPr="00B771D2">
              <w:t xml:space="preserve">This is the telephone number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 xml:space="preserve">This field will be </w:t>
            </w:r>
            <w:proofErr w:type="gramStart"/>
            <w:r>
              <w:t>auto-populated</w:t>
            </w:r>
            <w:proofErr w:type="gramEnd"/>
            <w:r>
              <w:t xml:space="preserve"> if already within the system.</w:t>
            </w:r>
          </w:p>
        </w:tc>
      </w:tr>
      <w:tr w:rsidRPr="00B771D2" w:rsidR="000F7598" w:rsidTr="007258F2" w14:paraId="23CEA7ED" w14:textId="77777777">
        <w:trPr>
          <w:cantSplit/>
          <w:trHeight w:val="269"/>
        </w:trPr>
        <w:tc>
          <w:tcPr>
            <w:tcW w:w="805" w:type="dxa"/>
          </w:tcPr>
          <w:p w:rsidRPr="00B771D2" w:rsidR="000F7598" w:rsidP="006B45A3" w:rsidRDefault="000F7598" w14:paraId="58822E2A" w14:textId="77777777">
            <w:pPr>
              <w:jc w:val="center"/>
              <w:rPr>
                <w:rFonts w:ascii="Calibri" w:hAnsi="Calibri"/>
              </w:rPr>
            </w:pPr>
            <w:r>
              <w:rPr>
                <w:rFonts w:ascii="Calibri" w:hAnsi="Calibri"/>
              </w:rPr>
              <w:t>51</w:t>
            </w:r>
          </w:p>
        </w:tc>
        <w:tc>
          <w:tcPr>
            <w:tcW w:w="4770" w:type="dxa"/>
          </w:tcPr>
          <w:p w:rsidRPr="00B771D2" w:rsidR="000F7598" w:rsidP="006B45A3" w:rsidRDefault="000F7598" w14:paraId="1531DA20" w14:textId="77777777">
            <w:r>
              <w:t>Authorized Person</w:t>
            </w:r>
            <w:r w:rsidRPr="00B771D2">
              <w:t xml:space="preserve"> Email Address</w:t>
            </w:r>
          </w:p>
        </w:tc>
        <w:tc>
          <w:tcPr>
            <w:tcW w:w="7560" w:type="dxa"/>
          </w:tcPr>
          <w:p w:rsidRPr="00B771D2" w:rsidR="000F7598" w:rsidP="006B45A3" w:rsidRDefault="000F7598" w14:paraId="3489C170" w14:textId="4A0CF874">
            <w:r w:rsidRPr="00B771D2">
              <w:t xml:space="preserve">This is the email address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 xml:space="preserve">This field will be </w:t>
            </w:r>
            <w:proofErr w:type="gramStart"/>
            <w:r>
              <w:t>auto-populated</w:t>
            </w:r>
            <w:proofErr w:type="gramEnd"/>
            <w:r>
              <w:t xml:space="preserve"> if already within the system.</w:t>
            </w:r>
          </w:p>
        </w:tc>
      </w:tr>
      <w:tr w:rsidRPr="00B771D2" w:rsidR="000F7598" w:rsidTr="00825FEB" w14:paraId="08F078C1" w14:textId="77777777">
        <w:trPr>
          <w:cantSplit/>
          <w:trHeight w:val="864" w:hRule="exact"/>
        </w:trPr>
        <w:tc>
          <w:tcPr>
            <w:tcW w:w="805" w:type="dxa"/>
          </w:tcPr>
          <w:p w:rsidRPr="00B771D2" w:rsidR="000F7598" w:rsidP="006B45A3" w:rsidRDefault="000F7598" w14:paraId="7BBFCE31" w14:textId="77777777">
            <w:pPr>
              <w:jc w:val="center"/>
              <w:rPr>
                <w:rFonts w:ascii="Calibri" w:hAnsi="Calibri"/>
              </w:rPr>
            </w:pPr>
            <w:r>
              <w:rPr>
                <w:rFonts w:ascii="Calibri" w:hAnsi="Calibri"/>
              </w:rPr>
              <w:t>52</w:t>
            </w:r>
          </w:p>
        </w:tc>
        <w:tc>
          <w:tcPr>
            <w:tcW w:w="4770" w:type="dxa"/>
          </w:tcPr>
          <w:p w:rsidRPr="00B771D2" w:rsidR="000F7598" w:rsidP="006B45A3" w:rsidRDefault="000F7598" w14:paraId="08561BF3" w14:textId="77777777">
            <w:r w:rsidRPr="00B771D2">
              <w:t xml:space="preserve">I certify under penalty of perjury that I am authorized to submit this request on behalf of the </w:t>
            </w:r>
            <w:r>
              <w:t>applicant</w:t>
            </w:r>
            <w:r w:rsidRPr="00B771D2">
              <w:t xml:space="preserve"> or consortium.</w:t>
            </w:r>
          </w:p>
        </w:tc>
        <w:tc>
          <w:tcPr>
            <w:tcW w:w="7560" w:type="dxa"/>
          </w:tcPr>
          <w:p w:rsidRPr="00B771D2" w:rsidR="000F7598" w:rsidP="000F7598" w:rsidRDefault="000F7598" w14:paraId="6A7AED5A" w14:textId="3D0024FE">
            <w:pPr>
              <w:autoSpaceDE w:val="0"/>
              <w:autoSpaceDN w:val="0"/>
              <w:adjustRightInd w:val="0"/>
              <w:spacing w:line="276" w:lineRule="auto"/>
            </w:pPr>
            <w:r w:rsidRPr="00E96A4E">
              <w:rPr>
                <w:rFonts w:cstheme="minorHAnsi"/>
                <w:color w:val="000000"/>
              </w:rPr>
              <w:t xml:space="preserve">The authorized </w:t>
            </w:r>
            <w:r w:rsidRPr="009B790C">
              <w:rPr>
                <w:rFonts w:cstheme="minorHAnsi"/>
                <w:color w:val="000000"/>
              </w:rPr>
              <w:t>representative of the Consortium Leader (or, Health</w:t>
            </w:r>
            <w:r>
              <w:rPr>
                <w:rFonts w:cstheme="minorHAnsi"/>
                <w:color w:val="000000"/>
              </w:rPr>
              <w:t xml:space="preserve"> C</w:t>
            </w:r>
            <w:r w:rsidRPr="009B790C">
              <w:rPr>
                <w:rFonts w:cstheme="minorHAnsi"/>
                <w:color w:val="000000"/>
              </w:rPr>
              <w:t>are P</w:t>
            </w:r>
            <w:r w:rsidRPr="00E96A4E">
              <w:rPr>
                <w:rFonts w:cstheme="minorHAnsi"/>
                <w:color w:val="000000"/>
              </w:rPr>
              <w:t>rovider, if participatin</w:t>
            </w:r>
            <w:r>
              <w:rPr>
                <w:rFonts w:cstheme="minorHAnsi"/>
                <w:color w:val="000000"/>
              </w:rPr>
              <w:t xml:space="preserve">g </w:t>
            </w:r>
            <w:r w:rsidRPr="009B790C">
              <w:rPr>
                <w:rFonts w:cstheme="minorHAnsi"/>
                <w:color w:val="000000"/>
              </w:rPr>
              <w:t xml:space="preserve">individually) </w:t>
            </w:r>
            <w:r w:rsidRPr="00E96A4E">
              <w:rPr>
                <w:rFonts w:cstheme="minorHAnsi"/>
                <w:color w:val="000000"/>
              </w:rPr>
              <w:t xml:space="preserve">must </w:t>
            </w:r>
            <w:r>
              <w:rPr>
                <w:rFonts w:cstheme="minorHAnsi"/>
                <w:color w:val="000000"/>
              </w:rPr>
              <w:t>provide</w:t>
            </w:r>
            <w:r w:rsidRPr="00E96A4E">
              <w:rPr>
                <w:rFonts w:cstheme="minorHAnsi"/>
                <w:color w:val="000000"/>
              </w:rPr>
              <w:t xml:space="preserve"> this certification.</w:t>
            </w:r>
          </w:p>
        </w:tc>
      </w:tr>
      <w:tr w:rsidRPr="00B771D2" w:rsidR="000F7598" w:rsidTr="009C09E9" w14:paraId="286CA335" w14:textId="77777777">
        <w:trPr>
          <w:cantSplit/>
          <w:trHeight w:val="269"/>
        </w:trPr>
        <w:tc>
          <w:tcPr>
            <w:tcW w:w="805" w:type="dxa"/>
          </w:tcPr>
          <w:p w:rsidRPr="00B771D2" w:rsidR="000F7598" w:rsidP="006B45A3" w:rsidRDefault="000F7598" w14:paraId="551E1047" w14:textId="77777777">
            <w:pPr>
              <w:jc w:val="center"/>
              <w:rPr>
                <w:rFonts w:ascii="Calibri" w:hAnsi="Calibri"/>
              </w:rPr>
            </w:pPr>
            <w:r>
              <w:rPr>
                <w:rFonts w:ascii="Calibri" w:hAnsi="Calibri"/>
              </w:rPr>
              <w:t>53</w:t>
            </w:r>
          </w:p>
        </w:tc>
        <w:tc>
          <w:tcPr>
            <w:tcW w:w="4770" w:type="dxa"/>
          </w:tcPr>
          <w:p w:rsidRPr="00B771D2" w:rsidR="000F7598" w:rsidP="006B45A3" w:rsidRDefault="000F7598" w14:paraId="7D6367A1" w14:textId="77777777">
            <w:r w:rsidRPr="00B771D2">
              <w:t xml:space="preserve">I </w:t>
            </w:r>
            <w:r>
              <w:t xml:space="preserve">certify </w:t>
            </w:r>
            <w:r w:rsidRPr="00B771D2">
              <w:t xml:space="preserve">under penalty of perjury that I have examined this form and attachments </w:t>
            </w:r>
            <w:r>
              <w:t xml:space="preserve">and, </w:t>
            </w:r>
            <w:r w:rsidRPr="00B771D2">
              <w:t xml:space="preserve">to the best of my knowledge, information, and belief, </w:t>
            </w:r>
            <w:r>
              <w:t>all information contained therein is true and correct</w:t>
            </w:r>
            <w:r w:rsidRPr="00B771D2">
              <w:t>.</w:t>
            </w:r>
          </w:p>
        </w:tc>
        <w:tc>
          <w:tcPr>
            <w:tcW w:w="7560" w:type="dxa"/>
          </w:tcPr>
          <w:p w:rsidRPr="000F7598" w:rsidR="000F7598" w:rsidP="000F7598" w:rsidRDefault="000F7598" w14:paraId="698B84A5" w14:textId="77777777">
            <w:pPr>
              <w:autoSpaceDE w:val="0"/>
              <w:autoSpaceDN w:val="0"/>
              <w:adjustRightInd w:val="0"/>
              <w:rPr>
                <w:color w:val="000000"/>
              </w:rPr>
            </w:pPr>
            <w:r w:rsidRPr="00D50C8A">
              <w:rPr>
                <w:i/>
              </w:rPr>
              <w:t>See</w:t>
            </w:r>
            <w:r>
              <w:t xml:space="preserve"> Item #52 Purpose/Instructions above. </w:t>
            </w:r>
          </w:p>
        </w:tc>
      </w:tr>
      <w:tr w:rsidRPr="00B771D2" w:rsidR="000F7598" w:rsidTr="00815A31" w14:paraId="545E470B" w14:textId="77777777">
        <w:trPr>
          <w:cantSplit/>
          <w:trHeight w:val="269"/>
        </w:trPr>
        <w:tc>
          <w:tcPr>
            <w:tcW w:w="805" w:type="dxa"/>
          </w:tcPr>
          <w:p w:rsidRPr="00B771D2" w:rsidR="000F7598" w:rsidP="00AA6757" w:rsidRDefault="000F7598" w14:paraId="1941E617" w14:textId="77777777">
            <w:pPr>
              <w:jc w:val="center"/>
              <w:rPr>
                <w:rFonts w:ascii="Calibri" w:hAnsi="Calibri"/>
              </w:rPr>
            </w:pPr>
            <w:r>
              <w:rPr>
                <w:rFonts w:ascii="Calibri" w:hAnsi="Calibri"/>
              </w:rPr>
              <w:t>54</w:t>
            </w:r>
          </w:p>
        </w:tc>
        <w:tc>
          <w:tcPr>
            <w:tcW w:w="4770" w:type="dxa"/>
          </w:tcPr>
          <w:p w:rsidRPr="00B771D2" w:rsidR="000F7598" w:rsidP="00AA6757" w:rsidRDefault="000F7598" w14:paraId="1024C3A5" w14:textId="77777777">
            <w:r w:rsidRPr="00B771D2">
              <w:t xml:space="preserve">I </w:t>
            </w:r>
            <w:r>
              <w:t>certify</w:t>
            </w:r>
            <w:r w:rsidRPr="00B771D2">
              <w:t xml:space="preserve"> under penalty of perjury that the </w:t>
            </w:r>
            <w:r>
              <w:t xml:space="preserve">applicant </w:t>
            </w:r>
            <w:r w:rsidRPr="00B771D2">
              <w:t>or consortium members have received the related services, network equipment, and/or facilities itemized on th</w:t>
            </w:r>
            <w:r>
              <w:t>e invoice form</w:t>
            </w:r>
            <w:r w:rsidRPr="00B771D2">
              <w:t>.</w:t>
            </w:r>
          </w:p>
        </w:tc>
        <w:tc>
          <w:tcPr>
            <w:tcW w:w="7560" w:type="dxa"/>
          </w:tcPr>
          <w:p w:rsidRPr="00F72FFB" w:rsidR="000F7598" w:rsidP="00AA6757" w:rsidRDefault="000F7598" w14:paraId="6D7248C3" w14:textId="66575573">
            <w:r w:rsidRPr="00B15C16">
              <w:rPr>
                <w:i/>
              </w:rPr>
              <w:t>See</w:t>
            </w:r>
            <w:r w:rsidRPr="00B15C16">
              <w:t xml:space="preserve"> Item #52 Purpose/Instructions above. </w:t>
            </w:r>
          </w:p>
        </w:tc>
      </w:tr>
      <w:tr w:rsidRPr="00B771D2" w:rsidR="000F7598" w:rsidTr="00AD3926" w14:paraId="623D6832" w14:textId="77777777">
        <w:trPr>
          <w:cantSplit/>
          <w:trHeight w:val="269"/>
        </w:trPr>
        <w:tc>
          <w:tcPr>
            <w:tcW w:w="805" w:type="dxa"/>
          </w:tcPr>
          <w:p w:rsidRPr="00B771D2" w:rsidR="000F7598" w:rsidP="00AA6757" w:rsidRDefault="000F7598" w14:paraId="4B070F70" w14:textId="77777777">
            <w:pPr>
              <w:jc w:val="center"/>
              <w:rPr>
                <w:rFonts w:ascii="Calibri" w:hAnsi="Calibri"/>
              </w:rPr>
            </w:pPr>
            <w:r>
              <w:rPr>
                <w:rFonts w:ascii="Calibri" w:hAnsi="Calibri"/>
              </w:rPr>
              <w:lastRenderedPageBreak/>
              <w:t>55</w:t>
            </w:r>
          </w:p>
        </w:tc>
        <w:tc>
          <w:tcPr>
            <w:tcW w:w="4770" w:type="dxa"/>
          </w:tcPr>
          <w:p w:rsidRPr="00B771D2" w:rsidR="000F7598" w:rsidP="00AA6757" w:rsidRDefault="000F7598" w14:paraId="68E81081" w14:textId="77777777">
            <w:r w:rsidRPr="00B771D2">
              <w:t xml:space="preserve">I </w:t>
            </w:r>
            <w:r>
              <w:t>certify</w:t>
            </w:r>
            <w:r w:rsidRPr="00B771D2">
              <w:t xml:space="preserve"> under penalty of perjury that the required 35</w:t>
            </w:r>
            <w:r>
              <w:t xml:space="preserve">% </w:t>
            </w:r>
            <w:r w:rsidRPr="00B771D2">
              <w:t xml:space="preserve">minimum contribution for each item on the </w:t>
            </w:r>
            <w:r>
              <w:t xml:space="preserve">FCC </w:t>
            </w:r>
            <w:r w:rsidRPr="00B771D2">
              <w:t xml:space="preserve">Form 463 was funded by eligible sources as defined in the FCC rules and that the required contribution was remitted to the service provider. </w:t>
            </w:r>
          </w:p>
        </w:tc>
        <w:tc>
          <w:tcPr>
            <w:tcW w:w="7560" w:type="dxa"/>
          </w:tcPr>
          <w:p w:rsidRPr="00F72FFB" w:rsidR="000F7598" w:rsidP="00AA6757" w:rsidRDefault="000F7598" w14:paraId="29CE1662" w14:textId="06BED532">
            <w:r w:rsidRPr="00B15C16">
              <w:rPr>
                <w:i/>
              </w:rPr>
              <w:t>See</w:t>
            </w:r>
            <w:r w:rsidRPr="00B15C16">
              <w:t xml:space="preserve"> Item #52 Purpose/Instructions above. </w:t>
            </w:r>
          </w:p>
        </w:tc>
      </w:tr>
      <w:tr w:rsidRPr="00B771D2" w:rsidR="0003248D" w:rsidTr="0003248D" w14:paraId="5AEDC629" w14:textId="77777777">
        <w:trPr>
          <w:cantSplit/>
          <w:trHeight w:val="269"/>
        </w:trPr>
        <w:tc>
          <w:tcPr>
            <w:tcW w:w="805" w:type="dxa"/>
          </w:tcPr>
          <w:p w:rsidR="0003248D" w:rsidP="006B45A3" w:rsidRDefault="0003248D" w14:paraId="652217E3" w14:textId="04454F99">
            <w:pPr>
              <w:jc w:val="center"/>
              <w:rPr>
                <w:rFonts w:ascii="Calibri" w:hAnsi="Calibri"/>
              </w:rPr>
            </w:pPr>
            <w:r>
              <w:rPr>
                <w:rFonts w:ascii="Calibri" w:hAnsi="Calibri"/>
              </w:rPr>
              <w:t>56</w:t>
            </w:r>
          </w:p>
        </w:tc>
        <w:tc>
          <w:tcPr>
            <w:tcW w:w="4770" w:type="dxa"/>
          </w:tcPr>
          <w:p w:rsidRPr="00B771D2" w:rsidR="0003248D" w:rsidP="006B45A3" w:rsidRDefault="0003248D" w14:paraId="67FB5566" w14:textId="77810429">
            <w:r>
              <w:t>I understand that all documentation associated with this application, including all billing records for services received, must be retained for a period of at least five years after the last date of service delivered in a particular funding year pursuant to 47 CFR § 54.631.</w:t>
            </w:r>
          </w:p>
        </w:tc>
        <w:tc>
          <w:tcPr>
            <w:tcW w:w="7560" w:type="dxa"/>
          </w:tcPr>
          <w:p w:rsidRPr="006B45A3" w:rsidR="0003248D" w:rsidP="006B45A3" w:rsidRDefault="00AA6757" w14:paraId="43BA3E1D" w14:textId="4CB3699D">
            <w:r w:rsidRPr="00D50C8A">
              <w:rPr>
                <w:i/>
              </w:rPr>
              <w:t>See</w:t>
            </w:r>
            <w:r>
              <w:t xml:space="preserve"> Item #52 Purpose/Instructions above. </w:t>
            </w:r>
          </w:p>
        </w:tc>
      </w:tr>
      <w:tr w:rsidRPr="00B771D2" w:rsidR="000F7598" w:rsidTr="00FA5526" w14:paraId="714CC694" w14:textId="77777777">
        <w:trPr>
          <w:cantSplit/>
          <w:trHeight w:val="269"/>
        </w:trPr>
        <w:tc>
          <w:tcPr>
            <w:tcW w:w="805" w:type="dxa"/>
          </w:tcPr>
          <w:p w:rsidRPr="00B771D2" w:rsidR="000F7598" w:rsidP="006B45A3" w:rsidRDefault="000F7598" w14:paraId="215B4C26" w14:textId="77777777">
            <w:pPr>
              <w:jc w:val="center"/>
              <w:rPr>
                <w:rFonts w:ascii="Calibri" w:hAnsi="Calibri"/>
              </w:rPr>
            </w:pPr>
            <w:r>
              <w:rPr>
                <w:rFonts w:ascii="Calibri" w:hAnsi="Calibri"/>
              </w:rPr>
              <w:t>57</w:t>
            </w:r>
          </w:p>
        </w:tc>
        <w:tc>
          <w:tcPr>
            <w:tcW w:w="4770" w:type="dxa"/>
          </w:tcPr>
          <w:p w:rsidRPr="00B771D2" w:rsidR="000F7598" w:rsidP="006B45A3" w:rsidRDefault="000F7598" w14:paraId="468524CC" w14:textId="77777777">
            <w:r w:rsidRPr="00B771D2">
              <w:t xml:space="preserve">Signature </w:t>
            </w:r>
          </w:p>
        </w:tc>
        <w:tc>
          <w:tcPr>
            <w:tcW w:w="7560" w:type="dxa"/>
          </w:tcPr>
          <w:p w:rsidRPr="00B771D2" w:rsidR="000F7598" w:rsidP="006B45A3" w:rsidRDefault="000F7598" w14:paraId="7CE17B86" w14:textId="296B0232">
            <w:r>
              <w:t xml:space="preserve">The authorized representative of the Consortium Leader (or Health Care Provider) is required to provide all required certifications and signatures. </w:t>
            </w:r>
            <w:r w:rsidRPr="00B771D2">
              <w:t xml:space="preserve">The </w:t>
            </w:r>
            <w:r>
              <w:t>FCC F</w:t>
            </w:r>
            <w:r w:rsidRPr="00B771D2">
              <w:t xml:space="preserve">orm </w:t>
            </w:r>
            <w:r>
              <w:t xml:space="preserve">463 </w:t>
            </w:r>
            <w:r w:rsidRPr="00B771D2">
              <w:t>must be certified electronically</w:t>
            </w:r>
            <w:r>
              <w:t>.</w:t>
            </w:r>
          </w:p>
        </w:tc>
      </w:tr>
      <w:tr w:rsidRPr="00B771D2" w:rsidR="000F7598" w:rsidTr="00D838A4" w14:paraId="594ED688" w14:textId="77777777">
        <w:trPr>
          <w:cantSplit/>
          <w:trHeight w:val="269"/>
        </w:trPr>
        <w:tc>
          <w:tcPr>
            <w:tcW w:w="805" w:type="dxa"/>
          </w:tcPr>
          <w:p w:rsidRPr="00B771D2" w:rsidR="000F7598" w:rsidP="006B45A3" w:rsidRDefault="000F7598" w14:paraId="44745F00" w14:textId="77777777">
            <w:pPr>
              <w:jc w:val="center"/>
              <w:rPr>
                <w:rFonts w:ascii="Calibri" w:hAnsi="Calibri"/>
              </w:rPr>
            </w:pPr>
            <w:r>
              <w:rPr>
                <w:rFonts w:ascii="Calibri" w:hAnsi="Calibri"/>
              </w:rPr>
              <w:t>58</w:t>
            </w:r>
          </w:p>
        </w:tc>
        <w:tc>
          <w:tcPr>
            <w:tcW w:w="4770" w:type="dxa"/>
          </w:tcPr>
          <w:p w:rsidRPr="00B771D2" w:rsidR="000F7598" w:rsidP="006B45A3" w:rsidRDefault="000F7598" w14:paraId="3F6D6947" w14:textId="77777777">
            <w:r w:rsidRPr="00B771D2">
              <w:t>Date Submitted</w:t>
            </w:r>
          </w:p>
        </w:tc>
        <w:tc>
          <w:tcPr>
            <w:tcW w:w="7560" w:type="dxa"/>
          </w:tcPr>
          <w:p w:rsidRPr="00B771D2" w:rsidR="000F7598" w:rsidP="006B45A3" w:rsidRDefault="000F7598" w14:paraId="636CA04F" w14:textId="77777777">
            <w:r w:rsidRPr="00B771D2">
              <w:t>Auto generated by system.</w:t>
            </w:r>
          </w:p>
        </w:tc>
      </w:tr>
      <w:tr w:rsidRPr="00B771D2" w:rsidR="000F7598" w:rsidTr="002353A7" w14:paraId="7F300FDF" w14:textId="77777777">
        <w:trPr>
          <w:cantSplit/>
          <w:trHeight w:val="70"/>
        </w:trPr>
        <w:tc>
          <w:tcPr>
            <w:tcW w:w="805" w:type="dxa"/>
          </w:tcPr>
          <w:p w:rsidRPr="00B771D2" w:rsidR="000F7598" w:rsidP="006B45A3" w:rsidRDefault="000F7598" w14:paraId="60489190" w14:textId="77777777">
            <w:pPr>
              <w:jc w:val="center"/>
              <w:rPr>
                <w:rFonts w:ascii="Calibri" w:hAnsi="Calibri"/>
              </w:rPr>
            </w:pPr>
            <w:r>
              <w:rPr>
                <w:rFonts w:ascii="Calibri" w:hAnsi="Calibri"/>
              </w:rPr>
              <w:t>59</w:t>
            </w:r>
          </w:p>
        </w:tc>
        <w:tc>
          <w:tcPr>
            <w:tcW w:w="4770" w:type="dxa"/>
          </w:tcPr>
          <w:p w:rsidRPr="00B771D2" w:rsidR="000F7598" w:rsidP="006B45A3" w:rsidRDefault="000F7598" w14:paraId="5B0521BE" w14:textId="77777777">
            <w:r w:rsidRPr="00B771D2">
              <w:t>Date Signed</w:t>
            </w:r>
          </w:p>
        </w:tc>
        <w:tc>
          <w:tcPr>
            <w:tcW w:w="7560" w:type="dxa"/>
          </w:tcPr>
          <w:p w:rsidRPr="00B771D2" w:rsidR="000F7598" w:rsidP="006B45A3" w:rsidRDefault="000F7598" w14:paraId="6EEC6D75" w14:textId="77777777">
            <w:r w:rsidRPr="00B771D2">
              <w:t>Auto generated by system.</w:t>
            </w:r>
          </w:p>
        </w:tc>
      </w:tr>
      <w:tr w:rsidRPr="00B771D2" w:rsidR="000F7598" w:rsidTr="00FA7C51" w14:paraId="7BD127C4" w14:textId="77777777">
        <w:trPr>
          <w:cantSplit/>
          <w:trHeight w:val="269"/>
        </w:trPr>
        <w:tc>
          <w:tcPr>
            <w:tcW w:w="805" w:type="dxa"/>
          </w:tcPr>
          <w:p w:rsidRPr="00B771D2" w:rsidR="000F7598" w:rsidP="006B45A3" w:rsidRDefault="000F7598" w14:paraId="396578BF" w14:textId="77777777">
            <w:pPr>
              <w:jc w:val="center"/>
              <w:rPr>
                <w:rFonts w:ascii="Calibri" w:hAnsi="Calibri"/>
              </w:rPr>
            </w:pPr>
            <w:r>
              <w:rPr>
                <w:rFonts w:ascii="Calibri" w:hAnsi="Calibri"/>
              </w:rPr>
              <w:t>60</w:t>
            </w:r>
          </w:p>
        </w:tc>
        <w:tc>
          <w:tcPr>
            <w:tcW w:w="4770" w:type="dxa"/>
          </w:tcPr>
          <w:p w:rsidRPr="00B771D2" w:rsidR="000F7598" w:rsidP="006B45A3" w:rsidRDefault="000F7598" w14:paraId="04D608C3" w14:textId="77777777">
            <w:r>
              <w:t>Authorized Person</w:t>
            </w:r>
            <w:r w:rsidRPr="00B771D2">
              <w:t xml:space="preserve"> Name</w:t>
            </w:r>
          </w:p>
        </w:tc>
        <w:tc>
          <w:tcPr>
            <w:tcW w:w="7560" w:type="dxa"/>
          </w:tcPr>
          <w:p w:rsidRPr="00B771D2" w:rsidR="000F7598" w:rsidP="006B45A3" w:rsidRDefault="000F7598" w14:paraId="221ADE5C" w14:textId="7B47A46D">
            <w:r w:rsidRPr="00B771D2">
              <w:t xml:space="preserve">This is the name of the </w:t>
            </w:r>
            <w:r>
              <w:t>Authorized Person</w:t>
            </w:r>
            <w:r w:rsidRPr="00B771D2">
              <w:t xml:space="preserve"> </w:t>
            </w:r>
            <w:r>
              <w:t>certifying</w:t>
            </w:r>
            <w:r w:rsidRPr="00B771D2">
              <w:t xml:space="preserve"> the</w:t>
            </w:r>
            <w:r>
              <w:t xml:space="preserve"> FCC Form 463 on behalf of the applicant.  This field will be </w:t>
            </w:r>
            <w:proofErr w:type="gramStart"/>
            <w:r>
              <w:t>auto-populated</w:t>
            </w:r>
            <w:proofErr w:type="gramEnd"/>
            <w:r>
              <w:t xml:space="preserve"> if the name of the Authorized Person is already within the system.</w:t>
            </w:r>
          </w:p>
        </w:tc>
      </w:tr>
      <w:tr w:rsidRPr="00B771D2" w:rsidR="000F7598" w:rsidTr="00D675E5" w14:paraId="756B1A90" w14:textId="77777777">
        <w:trPr>
          <w:cantSplit/>
          <w:trHeight w:val="269"/>
        </w:trPr>
        <w:tc>
          <w:tcPr>
            <w:tcW w:w="805" w:type="dxa"/>
          </w:tcPr>
          <w:p w:rsidRPr="00B771D2" w:rsidR="000F7598" w:rsidP="006B45A3" w:rsidRDefault="000F7598" w14:paraId="29D10DBB" w14:textId="77777777">
            <w:pPr>
              <w:jc w:val="center"/>
              <w:rPr>
                <w:rFonts w:ascii="Calibri" w:hAnsi="Calibri"/>
              </w:rPr>
            </w:pPr>
            <w:r>
              <w:rPr>
                <w:rFonts w:ascii="Calibri" w:hAnsi="Calibri"/>
              </w:rPr>
              <w:t>61</w:t>
            </w:r>
          </w:p>
        </w:tc>
        <w:tc>
          <w:tcPr>
            <w:tcW w:w="4770" w:type="dxa"/>
          </w:tcPr>
          <w:p w:rsidRPr="00B771D2" w:rsidR="000F7598" w:rsidP="006B45A3" w:rsidRDefault="000F7598" w14:paraId="54089480" w14:textId="77777777">
            <w:r>
              <w:t>Authorized Person</w:t>
            </w:r>
            <w:r w:rsidRPr="00B771D2">
              <w:t>’s Employer</w:t>
            </w:r>
          </w:p>
        </w:tc>
        <w:tc>
          <w:tcPr>
            <w:tcW w:w="7560" w:type="dxa"/>
          </w:tcPr>
          <w:p w:rsidRPr="00B771D2" w:rsidR="000F7598" w:rsidP="006B45A3" w:rsidRDefault="000F7598" w14:paraId="6835DCF9" w14:textId="28E70BE9">
            <w:r w:rsidRPr="00B771D2">
              <w:t xml:space="preserve">This is the name of the employer of the </w:t>
            </w:r>
            <w:r>
              <w:t>Authorized Person</w:t>
            </w:r>
            <w:r w:rsidRPr="00B771D2">
              <w:t xml:space="preserve"> </w:t>
            </w:r>
            <w:r>
              <w:t>certifying</w:t>
            </w:r>
            <w:r w:rsidRPr="00B771D2">
              <w:t xml:space="preserve"> the </w:t>
            </w:r>
            <w:r>
              <w:t xml:space="preserve">FCC Form 463 on behalf of the applicant. </w:t>
            </w:r>
            <w:r w:rsidRPr="00B771D2">
              <w:t xml:space="preserve"> </w:t>
            </w:r>
            <w:r>
              <w:t xml:space="preserve">This field will be </w:t>
            </w:r>
            <w:proofErr w:type="gramStart"/>
            <w:r>
              <w:t>auto-populated</w:t>
            </w:r>
            <w:proofErr w:type="gramEnd"/>
            <w:r>
              <w:t xml:space="preserve"> if already within the system.</w:t>
            </w:r>
          </w:p>
        </w:tc>
      </w:tr>
      <w:tr w:rsidRPr="00B771D2" w:rsidR="000F7598" w:rsidTr="002446C4" w14:paraId="10C30529" w14:textId="77777777">
        <w:trPr>
          <w:cantSplit/>
          <w:trHeight w:val="269"/>
        </w:trPr>
        <w:tc>
          <w:tcPr>
            <w:tcW w:w="805" w:type="dxa"/>
          </w:tcPr>
          <w:p w:rsidRPr="00B771D2" w:rsidR="000F7598" w:rsidP="006B45A3" w:rsidRDefault="000F7598" w14:paraId="45234A5A" w14:textId="77777777">
            <w:pPr>
              <w:jc w:val="center"/>
              <w:rPr>
                <w:rFonts w:ascii="Calibri" w:hAnsi="Calibri"/>
              </w:rPr>
            </w:pPr>
            <w:r>
              <w:rPr>
                <w:rFonts w:ascii="Calibri" w:hAnsi="Calibri"/>
              </w:rPr>
              <w:t>62</w:t>
            </w:r>
          </w:p>
        </w:tc>
        <w:tc>
          <w:tcPr>
            <w:tcW w:w="4770" w:type="dxa"/>
          </w:tcPr>
          <w:p w:rsidRPr="00B771D2" w:rsidR="000F7598" w:rsidP="006B45A3" w:rsidRDefault="000F7598" w14:paraId="75E835FC" w14:textId="77777777">
            <w:r>
              <w:t>Authorized Person</w:t>
            </w:r>
            <w:r w:rsidRPr="00B771D2">
              <w:t>’s Employer FCC RN</w:t>
            </w:r>
          </w:p>
        </w:tc>
        <w:tc>
          <w:tcPr>
            <w:tcW w:w="7560" w:type="dxa"/>
          </w:tcPr>
          <w:p w:rsidRPr="00B771D2" w:rsidR="000F7598" w:rsidP="006B45A3" w:rsidRDefault="000F7598" w14:paraId="686BF5D6" w14:textId="24A9B762">
            <w:r w:rsidRPr="00B771D2">
              <w:t xml:space="preserve">This is the FCC RN of the </w:t>
            </w:r>
            <w:r>
              <w:t>Authorized Person</w:t>
            </w:r>
            <w:r w:rsidRPr="00B771D2">
              <w:t xml:space="preserve"> </w:t>
            </w:r>
            <w:r>
              <w:t>certifying</w:t>
            </w:r>
            <w:r w:rsidRPr="00B771D2">
              <w:t xml:space="preserve"> the </w:t>
            </w:r>
            <w:r>
              <w:t xml:space="preserve">FCC Form 463 on behalf of the applicant.  This field will be </w:t>
            </w:r>
            <w:proofErr w:type="gramStart"/>
            <w:r>
              <w:t>auto-populated</w:t>
            </w:r>
            <w:proofErr w:type="gramEnd"/>
            <w:r>
              <w:t xml:space="preserve"> if already within the system.</w:t>
            </w:r>
          </w:p>
        </w:tc>
      </w:tr>
      <w:tr w:rsidRPr="00B771D2" w:rsidR="000F7598" w:rsidTr="00143484" w14:paraId="5B5A8E34" w14:textId="77777777">
        <w:trPr>
          <w:cantSplit/>
          <w:trHeight w:val="269"/>
        </w:trPr>
        <w:tc>
          <w:tcPr>
            <w:tcW w:w="805" w:type="dxa"/>
          </w:tcPr>
          <w:p w:rsidRPr="00B771D2" w:rsidR="000F7598" w:rsidP="006B45A3" w:rsidRDefault="000F7598" w14:paraId="7FB514CD" w14:textId="77777777">
            <w:pPr>
              <w:jc w:val="center"/>
              <w:rPr>
                <w:rFonts w:ascii="Calibri" w:hAnsi="Calibri"/>
              </w:rPr>
            </w:pPr>
            <w:r>
              <w:rPr>
                <w:rFonts w:ascii="Calibri" w:hAnsi="Calibri"/>
              </w:rPr>
              <w:t>63</w:t>
            </w:r>
          </w:p>
        </w:tc>
        <w:tc>
          <w:tcPr>
            <w:tcW w:w="4770" w:type="dxa"/>
          </w:tcPr>
          <w:p w:rsidRPr="00B771D2" w:rsidR="000F7598" w:rsidP="006B45A3" w:rsidRDefault="000F7598" w14:paraId="60EC0477" w14:textId="77777777">
            <w:r>
              <w:t>Authorized Person</w:t>
            </w:r>
            <w:r w:rsidRPr="00B771D2">
              <w:t>’s Title/Position</w:t>
            </w:r>
          </w:p>
        </w:tc>
        <w:tc>
          <w:tcPr>
            <w:tcW w:w="7560" w:type="dxa"/>
          </w:tcPr>
          <w:p w:rsidRPr="00B771D2" w:rsidR="000F7598" w:rsidP="006B45A3" w:rsidRDefault="000F7598" w14:paraId="59743D25" w14:textId="0C6B0185">
            <w:r w:rsidRPr="00B771D2">
              <w:t xml:space="preserve">This is the title of the </w:t>
            </w:r>
            <w:r>
              <w:t>Authorized Person</w:t>
            </w:r>
            <w:r w:rsidRPr="00B771D2">
              <w:t xml:space="preserve"> </w:t>
            </w:r>
            <w:r>
              <w:t>certifying</w:t>
            </w:r>
            <w:r w:rsidRPr="00B771D2">
              <w:t xml:space="preserve"> the</w:t>
            </w:r>
            <w:r>
              <w:t xml:space="preserve"> FCC Form 463 on behalf of the applicant.  This field will be </w:t>
            </w:r>
            <w:proofErr w:type="gramStart"/>
            <w:r>
              <w:t>auto-populated</w:t>
            </w:r>
            <w:proofErr w:type="gramEnd"/>
            <w:r>
              <w:t xml:space="preserve"> if already within the system.</w:t>
            </w:r>
          </w:p>
        </w:tc>
      </w:tr>
      <w:tr w:rsidRPr="00B771D2" w:rsidR="000F7598" w:rsidTr="005D1585" w14:paraId="6CCAF431" w14:textId="77777777">
        <w:trPr>
          <w:cantSplit/>
          <w:trHeight w:val="269"/>
        </w:trPr>
        <w:tc>
          <w:tcPr>
            <w:tcW w:w="805" w:type="dxa"/>
          </w:tcPr>
          <w:p w:rsidRPr="00B771D2" w:rsidR="000F7598" w:rsidP="006B45A3" w:rsidRDefault="000F7598" w14:paraId="38614E6A" w14:textId="77777777">
            <w:pPr>
              <w:jc w:val="center"/>
              <w:rPr>
                <w:rFonts w:ascii="Calibri" w:hAnsi="Calibri"/>
              </w:rPr>
            </w:pPr>
            <w:r>
              <w:rPr>
                <w:rFonts w:ascii="Calibri" w:hAnsi="Calibri"/>
              </w:rPr>
              <w:t>64</w:t>
            </w:r>
          </w:p>
        </w:tc>
        <w:tc>
          <w:tcPr>
            <w:tcW w:w="4770" w:type="dxa"/>
          </w:tcPr>
          <w:p w:rsidRPr="00B771D2" w:rsidR="000F7598" w:rsidP="006B45A3" w:rsidRDefault="000F7598" w14:paraId="080A1BA4" w14:textId="77777777">
            <w:r>
              <w:t>Authorized Person</w:t>
            </w:r>
            <w:r w:rsidRPr="00B771D2">
              <w:t>’s Mailing Address</w:t>
            </w:r>
          </w:p>
        </w:tc>
        <w:tc>
          <w:tcPr>
            <w:tcW w:w="7560" w:type="dxa"/>
          </w:tcPr>
          <w:p w:rsidRPr="00B771D2" w:rsidR="000F7598" w:rsidP="006B45A3" w:rsidRDefault="000F7598" w14:paraId="06D321F9" w14:textId="4106F87B">
            <w:r w:rsidRPr="00B771D2">
              <w:t xml:space="preserve">This is the address (can be physical address or mailing address) of the </w:t>
            </w:r>
            <w:r>
              <w:t>Authorized Person</w:t>
            </w:r>
            <w:r w:rsidRPr="00B771D2">
              <w:t xml:space="preserve"> </w:t>
            </w:r>
            <w:r>
              <w:t>certifying</w:t>
            </w:r>
            <w:r w:rsidRPr="00B771D2">
              <w:t xml:space="preserve"> the </w:t>
            </w:r>
            <w:r>
              <w:t xml:space="preserve">FCC Form 463 on behalf of the applicant. </w:t>
            </w:r>
            <w:r w:rsidRPr="00B771D2">
              <w:t xml:space="preserve"> </w:t>
            </w:r>
            <w:r>
              <w:t xml:space="preserve">This field will be </w:t>
            </w:r>
            <w:proofErr w:type="gramStart"/>
            <w:r>
              <w:t>auto-populated</w:t>
            </w:r>
            <w:proofErr w:type="gramEnd"/>
            <w:r>
              <w:t xml:space="preserve"> if already within the system.</w:t>
            </w:r>
          </w:p>
        </w:tc>
      </w:tr>
      <w:tr w:rsidRPr="00B771D2" w:rsidR="000F7598" w:rsidTr="00CA51F7" w14:paraId="74F4FD83" w14:textId="77777777">
        <w:trPr>
          <w:cantSplit/>
          <w:trHeight w:val="269"/>
        </w:trPr>
        <w:tc>
          <w:tcPr>
            <w:tcW w:w="805" w:type="dxa"/>
          </w:tcPr>
          <w:p w:rsidRPr="00B771D2" w:rsidR="000F7598" w:rsidP="006B45A3" w:rsidRDefault="000F7598" w14:paraId="14E4F109" w14:textId="77777777">
            <w:pPr>
              <w:jc w:val="center"/>
              <w:rPr>
                <w:rFonts w:ascii="Calibri" w:hAnsi="Calibri"/>
              </w:rPr>
            </w:pPr>
            <w:r>
              <w:rPr>
                <w:rFonts w:ascii="Calibri" w:hAnsi="Calibri"/>
              </w:rPr>
              <w:t>65</w:t>
            </w:r>
          </w:p>
        </w:tc>
        <w:tc>
          <w:tcPr>
            <w:tcW w:w="4770" w:type="dxa"/>
          </w:tcPr>
          <w:p w:rsidRPr="00B771D2" w:rsidR="000F7598" w:rsidP="006B45A3" w:rsidRDefault="000F7598" w14:paraId="2DFF9EC4" w14:textId="77777777">
            <w:r>
              <w:t>Authorized Person</w:t>
            </w:r>
            <w:r w:rsidRPr="00B771D2">
              <w:t xml:space="preserve"> Telephone Number</w:t>
            </w:r>
          </w:p>
        </w:tc>
        <w:tc>
          <w:tcPr>
            <w:tcW w:w="7560" w:type="dxa"/>
          </w:tcPr>
          <w:p w:rsidRPr="00B771D2" w:rsidR="000F7598" w:rsidP="006B45A3" w:rsidRDefault="000F7598" w14:paraId="427A9D65" w14:textId="75AE71EA">
            <w:r w:rsidRPr="00B771D2">
              <w:t xml:space="preserve">This is the telephone number of the </w:t>
            </w:r>
            <w:r>
              <w:t>Authorized Person</w:t>
            </w:r>
            <w:r w:rsidRPr="00B771D2">
              <w:t xml:space="preserve"> </w:t>
            </w:r>
            <w:r>
              <w:t>certifying</w:t>
            </w:r>
            <w:r w:rsidRPr="00B771D2">
              <w:t xml:space="preserve"> the </w:t>
            </w:r>
            <w:r>
              <w:t xml:space="preserve">FCC Form 463 on behalf of the applicant. This field will be </w:t>
            </w:r>
            <w:proofErr w:type="gramStart"/>
            <w:r>
              <w:t>auto-populated</w:t>
            </w:r>
            <w:proofErr w:type="gramEnd"/>
            <w:r>
              <w:t xml:space="preserve"> if already within the system.</w:t>
            </w:r>
          </w:p>
        </w:tc>
      </w:tr>
      <w:tr w:rsidRPr="00561815" w:rsidR="000F7598" w:rsidTr="00270A38" w14:paraId="72BB2894" w14:textId="77777777">
        <w:trPr>
          <w:cantSplit/>
          <w:trHeight w:val="269"/>
        </w:trPr>
        <w:tc>
          <w:tcPr>
            <w:tcW w:w="805" w:type="dxa"/>
          </w:tcPr>
          <w:p w:rsidRPr="00B771D2" w:rsidR="000F7598" w:rsidP="006B45A3" w:rsidRDefault="000F7598" w14:paraId="33673046" w14:textId="77777777">
            <w:pPr>
              <w:jc w:val="center"/>
              <w:rPr>
                <w:rFonts w:ascii="Calibri" w:hAnsi="Calibri"/>
              </w:rPr>
            </w:pPr>
            <w:r>
              <w:rPr>
                <w:rFonts w:ascii="Calibri" w:hAnsi="Calibri"/>
              </w:rPr>
              <w:lastRenderedPageBreak/>
              <w:t>66</w:t>
            </w:r>
          </w:p>
        </w:tc>
        <w:tc>
          <w:tcPr>
            <w:tcW w:w="4770" w:type="dxa"/>
          </w:tcPr>
          <w:p w:rsidRPr="00B771D2" w:rsidR="000F7598" w:rsidP="006B45A3" w:rsidRDefault="000F7598" w14:paraId="18B3C639" w14:textId="77777777">
            <w:r>
              <w:t>Authorized Person</w:t>
            </w:r>
            <w:r w:rsidRPr="00B771D2">
              <w:t xml:space="preserve"> Email Address</w:t>
            </w:r>
          </w:p>
        </w:tc>
        <w:tc>
          <w:tcPr>
            <w:tcW w:w="7560" w:type="dxa"/>
          </w:tcPr>
          <w:p w:rsidRPr="00B771D2" w:rsidR="000F7598" w:rsidP="006B45A3" w:rsidRDefault="000F7598" w14:paraId="43C8358D" w14:textId="1110A51D">
            <w:r w:rsidRPr="00B771D2">
              <w:t xml:space="preserve">This is the email address of the </w:t>
            </w:r>
            <w:r>
              <w:t>Authorized Person</w:t>
            </w:r>
            <w:r w:rsidRPr="00B771D2">
              <w:t xml:space="preserve"> </w:t>
            </w:r>
            <w:r>
              <w:t>certifying</w:t>
            </w:r>
            <w:r w:rsidRPr="00B771D2">
              <w:t xml:space="preserve"> the </w:t>
            </w:r>
            <w:r>
              <w:t xml:space="preserve">FCC Form 463 on behalf of the applicant. </w:t>
            </w:r>
            <w:r w:rsidRPr="00B771D2">
              <w:t xml:space="preserve"> </w:t>
            </w:r>
            <w:r>
              <w:t xml:space="preserve">This field will be </w:t>
            </w:r>
            <w:proofErr w:type="gramStart"/>
            <w:r>
              <w:t>auto-populated</w:t>
            </w:r>
            <w:proofErr w:type="gramEnd"/>
            <w:r>
              <w:t xml:space="preserve"> if already within the system.</w:t>
            </w:r>
          </w:p>
        </w:tc>
      </w:tr>
    </w:tbl>
    <w:p w:rsidR="0085768C" w:rsidP="009034BD" w:rsidRDefault="0085768C" w14:paraId="429381AC" w14:textId="41AE0709"/>
    <w:p w:rsidR="00BE71B4" w:rsidP="00BE71B4" w:rsidRDefault="00BE71B4" w14:paraId="4DBFEAB1" w14:textId="77777777">
      <w:pPr>
        <w:rPr>
          <w:b/>
          <w:bCs/>
        </w:rPr>
      </w:pPr>
      <w:r>
        <w:rPr>
          <w:b/>
          <w:bCs/>
        </w:rPr>
        <w:t>FCC NOTICE FOR INDIVIDUALS REQUIRED BY THE PRIVACY ACT AND THE PAPERWORK REDUCTION ACT</w:t>
      </w:r>
    </w:p>
    <w:p w:rsidR="00BE71B4" w:rsidP="00BE71B4" w:rsidRDefault="00BE71B4" w14:paraId="569B6CA1"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BE71B4" w:rsidP="00BE71B4" w:rsidRDefault="00BE71B4" w14:paraId="23A33EA5" w14:textId="4A8AE798">
      <w:pPr>
        <w:spacing w:after="120"/>
        <w:rPr>
          <w:color w:val="000000"/>
        </w:rPr>
      </w:pPr>
      <w:r>
        <w:rPr>
          <w:color w:val="000000"/>
        </w:rPr>
        <w:t>We have estimated that your response to this collection of information will take 2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BE71B4" w:rsidP="00BE71B4" w:rsidRDefault="00BE71B4" w14:paraId="48A717D5"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BE71B4" w:rsidP="00BE71B4" w:rsidRDefault="00BE71B4" w14:paraId="4D4A22B1"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BE71B4" w:rsidP="009034BD" w:rsidRDefault="00BE71B4" w14:paraId="4C50AB14" w14:textId="77777777"/>
    <w:sectPr w:rsidRPr="00561815" w:rsidR="00BE71B4" w:rsidSect="00210560">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C005D" w14:textId="77777777" w:rsidR="008238B7" w:rsidRDefault="008238B7" w:rsidP="00685BDA">
      <w:pPr>
        <w:spacing w:after="0" w:line="240" w:lineRule="auto"/>
      </w:pPr>
      <w:r>
        <w:separator/>
      </w:r>
    </w:p>
  </w:endnote>
  <w:endnote w:type="continuationSeparator" w:id="0">
    <w:p w14:paraId="5BABA98E" w14:textId="77777777" w:rsidR="008238B7" w:rsidRDefault="008238B7" w:rsidP="00685BDA">
      <w:pPr>
        <w:spacing w:after="0" w:line="240" w:lineRule="auto"/>
      </w:pPr>
      <w:r>
        <w:continuationSeparator/>
      </w:r>
    </w:p>
  </w:endnote>
  <w:endnote w:type="continuationNotice" w:id="1">
    <w:p w14:paraId="56ECB320" w14:textId="77777777" w:rsidR="008238B7" w:rsidRDefault="008238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05905C00" w14:textId="77777777" w:rsidR="009B790C" w:rsidRDefault="009B790C">
        <w:pPr>
          <w:pStyle w:val="Footer"/>
          <w:jc w:val="center"/>
        </w:pPr>
        <w:r>
          <w:fldChar w:fldCharType="begin"/>
        </w:r>
        <w:r>
          <w:instrText xml:space="preserve"> PAGE   \* MERGEFORMAT </w:instrText>
        </w:r>
        <w:r>
          <w:fldChar w:fldCharType="separate"/>
        </w:r>
        <w:r w:rsidR="001E127A">
          <w:rPr>
            <w:noProof/>
          </w:rPr>
          <w:t>2</w:t>
        </w:r>
        <w:r>
          <w:rPr>
            <w:noProof/>
          </w:rPr>
          <w:fldChar w:fldCharType="end"/>
        </w:r>
      </w:p>
    </w:sdtContent>
  </w:sdt>
  <w:p w14:paraId="0E261D62" w14:textId="77777777" w:rsidR="009B790C" w:rsidRDefault="009B7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2B551" w14:textId="77777777" w:rsidR="008238B7" w:rsidRDefault="008238B7" w:rsidP="00685BDA">
      <w:pPr>
        <w:spacing w:after="0" w:line="240" w:lineRule="auto"/>
      </w:pPr>
      <w:r>
        <w:separator/>
      </w:r>
    </w:p>
  </w:footnote>
  <w:footnote w:type="continuationSeparator" w:id="0">
    <w:p w14:paraId="5774F4EC" w14:textId="77777777" w:rsidR="008238B7" w:rsidRDefault="008238B7" w:rsidP="00685BDA">
      <w:pPr>
        <w:spacing w:after="0" w:line="240" w:lineRule="auto"/>
      </w:pPr>
      <w:r>
        <w:continuationSeparator/>
      </w:r>
    </w:p>
  </w:footnote>
  <w:footnote w:type="continuationNotice" w:id="1">
    <w:p w14:paraId="3599E79D" w14:textId="77777777" w:rsidR="008238B7" w:rsidRDefault="008238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4CC6F" w14:textId="12717C09" w:rsidR="00A23F11" w:rsidRPr="00A23F11" w:rsidRDefault="00A23F11">
    <w:pPr>
      <w:pStyle w:val="Header"/>
      <w:rPr>
        <w:b/>
      </w:rPr>
    </w:pPr>
    <w:r w:rsidRPr="00A23F11">
      <w:rPr>
        <w:b/>
      </w:rPr>
      <w:t>OMB 3060</w:t>
    </w:r>
    <w:r w:rsidR="00994B07">
      <w:rPr>
        <w:b/>
      </w:rPr>
      <w:t>-0804</w:t>
    </w:r>
  </w:p>
  <w:p w14:paraId="693AC1A2" w14:textId="2F0F8573" w:rsidR="00A23F11" w:rsidRPr="00A23F11" w:rsidRDefault="00A23F11">
    <w:pPr>
      <w:pStyle w:val="Header"/>
      <w:rPr>
        <w:b/>
      </w:rPr>
    </w:pPr>
    <w:r w:rsidRPr="00A23F11">
      <w:rPr>
        <w:b/>
      </w:rPr>
      <w:t>X/X/2020</w:t>
    </w:r>
  </w:p>
  <w:p w14:paraId="5CA9AED7" w14:textId="4AB8294A" w:rsidR="009B790C" w:rsidRDefault="009B790C"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3BC"/>
    <w:multiLevelType w:val="hybridMultilevel"/>
    <w:tmpl w:val="D610A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892CB5"/>
    <w:multiLevelType w:val="hybridMultilevel"/>
    <w:tmpl w:val="C81C7DCC"/>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74125B06">
      <w:start w:val="1"/>
      <w:numFmt w:val="lowerRoman"/>
      <w:lvlText w:val="(%3)"/>
      <w:lvlJc w:val="left"/>
      <w:pPr>
        <w:ind w:left="2700" w:hanging="720"/>
      </w:pPr>
      <w:rPr>
        <w:rFonts w:hint="default"/>
      </w:rPr>
    </w:lvl>
    <w:lvl w:ilvl="3" w:tplc="676C29B4">
      <w:start w:val="1"/>
      <w:numFmt w:val="lowerLetter"/>
      <w:lvlText w:val="(%4)"/>
      <w:lvlJc w:val="left"/>
      <w:pPr>
        <w:ind w:left="2880" w:hanging="360"/>
      </w:pPr>
      <w:rPr>
        <w:rFonts w:hint="default"/>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0F5FF7"/>
    <w:multiLevelType w:val="hybridMultilevel"/>
    <w:tmpl w:val="98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9"/>
  </w:num>
  <w:num w:numId="4">
    <w:abstractNumId w:val="7"/>
  </w:num>
  <w:num w:numId="5">
    <w:abstractNumId w:val="6"/>
  </w:num>
  <w:num w:numId="6">
    <w:abstractNumId w:val="10"/>
  </w:num>
  <w:num w:numId="7">
    <w:abstractNumId w:val="8"/>
  </w:num>
  <w:num w:numId="8">
    <w:abstractNumId w:val="1"/>
  </w:num>
  <w:num w:numId="9">
    <w:abstractNumId w:val="4"/>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sDQ1MbQ0NLMwMrBU0lEKTi0uzszPAykwrAUAyivwQSwAAAA="/>
  </w:docVars>
  <w:rsids>
    <w:rsidRoot w:val="00685BDA"/>
    <w:rsid w:val="00002C4B"/>
    <w:rsid w:val="00013733"/>
    <w:rsid w:val="00020BD1"/>
    <w:rsid w:val="00022B75"/>
    <w:rsid w:val="00030C51"/>
    <w:rsid w:val="0003248D"/>
    <w:rsid w:val="000340F1"/>
    <w:rsid w:val="00035565"/>
    <w:rsid w:val="00036E98"/>
    <w:rsid w:val="0004727D"/>
    <w:rsid w:val="00047915"/>
    <w:rsid w:val="0005590B"/>
    <w:rsid w:val="000573A1"/>
    <w:rsid w:val="00067B0E"/>
    <w:rsid w:val="00073771"/>
    <w:rsid w:val="00077997"/>
    <w:rsid w:val="00080C74"/>
    <w:rsid w:val="00083454"/>
    <w:rsid w:val="00086523"/>
    <w:rsid w:val="000901BD"/>
    <w:rsid w:val="000A6400"/>
    <w:rsid w:val="000B3843"/>
    <w:rsid w:val="000B3B90"/>
    <w:rsid w:val="000D3F0E"/>
    <w:rsid w:val="000E0F48"/>
    <w:rsid w:val="000E33AE"/>
    <w:rsid w:val="000E450B"/>
    <w:rsid w:val="000F7598"/>
    <w:rsid w:val="001062C8"/>
    <w:rsid w:val="00114E54"/>
    <w:rsid w:val="001174E2"/>
    <w:rsid w:val="0012277C"/>
    <w:rsid w:val="00130FED"/>
    <w:rsid w:val="001314DB"/>
    <w:rsid w:val="00141DCA"/>
    <w:rsid w:val="001564E8"/>
    <w:rsid w:val="0016165C"/>
    <w:rsid w:val="00162BF6"/>
    <w:rsid w:val="00167830"/>
    <w:rsid w:val="00174E99"/>
    <w:rsid w:val="00174FF5"/>
    <w:rsid w:val="00175B78"/>
    <w:rsid w:val="00190F0B"/>
    <w:rsid w:val="001953D7"/>
    <w:rsid w:val="001A1A3C"/>
    <w:rsid w:val="001C6A67"/>
    <w:rsid w:val="001D0B85"/>
    <w:rsid w:val="001E127A"/>
    <w:rsid w:val="001E59CE"/>
    <w:rsid w:val="001F1C71"/>
    <w:rsid w:val="0020336B"/>
    <w:rsid w:val="00205C1A"/>
    <w:rsid w:val="00210560"/>
    <w:rsid w:val="0021328C"/>
    <w:rsid w:val="002169CA"/>
    <w:rsid w:val="00223416"/>
    <w:rsid w:val="0022581E"/>
    <w:rsid w:val="00226737"/>
    <w:rsid w:val="00234035"/>
    <w:rsid w:val="002371AE"/>
    <w:rsid w:val="0024083D"/>
    <w:rsid w:val="00241048"/>
    <w:rsid w:val="00241E1F"/>
    <w:rsid w:val="00251F2A"/>
    <w:rsid w:val="0025311D"/>
    <w:rsid w:val="002543AF"/>
    <w:rsid w:val="00254816"/>
    <w:rsid w:val="00255F12"/>
    <w:rsid w:val="00261BBD"/>
    <w:rsid w:val="002653B0"/>
    <w:rsid w:val="0026612E"/>
    <w:rsid w:val="0026646D"/>
    <w:rsid w:val="0026734B"/>
    <w:rsid w:val="002743E3"/>
    <w:rsid w:val="002765E3"/>
    <w:rsid w:val="00282632"/>
    <w:rsid w:val="002911B9"/>
    <w:rsid w:val="0029481A"/>
    <w:rsid w:val="002A363B"/>
    <w:rsid w:val="002A6459"/>
    <w:rsid w:val="002A7CB5"/>
    <w:rsid w:val="002B1A68"/>
    <w:rsid w:val="002B2755"/>
    <w:rsid w:val="002B6974"/>
    <w:rsid w:val="002F4EEA"/>
    <w:rsid w:val="002F7078"/>
    <w:rsid w:val="00311697"/>
    <w:rsid w:val="0032443C"/>
    <w:rsid w:val="00324E83"/>
    <w:rsid w:val="0033044E"/>
    <w:rsid w:val="00334EDF"/>
    <w:rsid w:val="00343CB7"/>
    <w:rsid w:val="00345EDC"/>
    <w:rsid w:val="00356E86"/>
    <w:rsid w:val="00362B19"/>
    <w:rsid w:val="003800FB"/>
    <w:rsid w:val="003802A5"/>
    <w:rsid w:val="0039768D"/>
    <w:rsid w:val="003977A5"/>
    <w:rsid w:val="003A2927"/>
    <w:rsid w:val="003A3FAB"/>
    <w:rsid w:val="003A4185"/>
    <w:rsid w:val="003C2A74"/>
    <w:rsid w:val="003C7C3A"/>
    <w:rsid w:val="003E2B4B"/>
    <w:rsid w:val="003E4288"/>
    <w:rsid w:val="003F6250"/>
    <w:rsid w:val="00405D22"/>
    <w:rsid w:val="0040782E"/>
    <w:rsid w:val="00414118"/>
    <w:rsid w:val="004200C6"/>
    <w:rsid w:val="00426A1B"/>
    <w:rsid w:val="004342FE"/>
    <w:rsid w:val="00435422"/>
    <w:rsid w:val="00445EA0"/>
    <w:rsid w:val="00446DE6"/>
    <w:rsid w:val="0045120F"/>
    <w:rsid w:val="00460238"/>
    <w:rsid w:val="00461A0C"/>
    <w:rsid w:val="00461DDD"/>
    <w:rsid w:val="00464AA0"/>
    <w:rsid w:val="004810CE"/>
    <w:rsid w:val="0048387D"/>
    <w:rsid w:val="004851C4"/>
    <w:rsid w:val="0049020D"/>
    <w:rsid w:val="004A6A57"/>
    <w:rsid w:val="004C011C"/>
    <w:rsid w:val="004D53DD"/>
    <w:rsid w:val="004F59C3"/>
    <w:rsid w:val="004F66B2"/>
    <w:rsid w:val="00500B03"/>
    <w:rsid w:val="0050161D"/>
    <w:rsid w:val="005144E5"/>
    <w:rsid w:val="005145E9"/>
    <w:rsid w:val="00520189"/>
    <w:rsid w:val="005253FB"/>
    <w:rsid w:val="00535313"/>
    <w:rsid w:val="005369B3"/>
    <w:rsid w:val="005427AD"/>
    <w:rsid w:val="005531EF"/>
    <w:rsid w:val="005564ED"/>
    <w:rsid w:val="00561815"/>
    <w:rsid w:val="0057212F"/>
    <w:rsid w:val="0057250B"/>
    <w:rsid w:val="00575694"/>
    <w:rsid w:val="00580885"/>
    <w:rsid w:val="005809D8"/>
    <w:rsid w:val="00586819"/>
    <w:rsid w:val="00591F2B"/>
    <w:rsid w:val="005935A6"/>
    <w:rsid w:val="005A26D4"/>
    <w:rsid w:val="005B3C6F"/>
    <w:rsid w:val="005B409D"/>
    <w:rsid w:val="005B4BF1"/>
    <w:rsid w:val="005B628C"/>
    <w:rsid w:val="005B6759"/>
    <w:rsid w:val="005C3C5F"/>
    <w:rsid w:val="005C4192"/>
    <w:rsid w:val="005C4C5D"/>
    <w:rsid w:val="005C5B05"/>
    <w:rsid w:val="005C6587"/>
    <w:rsid w:val="005D1EDE"/>
    <w:rsid w:val="005E31D1"/>
    <w:rsid w:val="005F09A9"/>
    <w:rsid w:val="005F1909"/>
    <w:rsid w:val="00600E16"/>
    <w:rsid w:val="006155D2"/>
    <w:rsid w:val="00627440"/>
    <w:rsid w:val="0062795A"/>
    <w:rsid w:val="00646A8C"/>
    <w:rsid w:val="00655B1D"/>
    <w:rsid w:val="006665E0"/>
    <w:rsid w:val="00667909"/>
    <w:rsid w:val="00677284"/>
    <w:rsid w:val="00681B61"/>
    <w:rsid w:val="00685BDA"/>
    <w:rsid w:val="00692A01"/>
    <w:rsid w:val="006A3978"/>
    <w:rsid w:val="006A3EDB"/>
    <w:rsid w:val="006A3FCB"/>
    <w:rsid w:val="006B34F4"/>
    <w:rsid w:val="006B45A3"/>
    <w:rsid w:val="006B595E"/>
    <w:rsid w:val="006C516E"/>
    <w:rsid w:val="006C66E0"/>
    <w:rsid w:val="006D076B"/>
    <w:rsid w:val="006D4363"/>
    <w:rsid w:val="006D556A"/>
    <w:rsid w:val="006F32C3"/>
    <w:rsid w:val="00700AE6"/>
    <w:rsid w:val="00701CC8"/>
    <w:rsid w:val="0070266F"/>
    <w:rsid w:val="00716BCD"/>
    <w:rsid w:val="00723A7A"/>
    <w:rsid w:val="00724C22"/>
    <w:rsid w:val="00726629"/>
    <w:rsid w:val="007275D3"/>
    <w:rsid w:val="00732766"/>
    <w:rsid w:val="00736D2E"/>
    <w:rsid w:val="00741E83"/>
    <w:rsid w:val="007551F3"/>
    <w:rsid w:val="0075705F"/>
    <w:rsid w:val="00757BB0"/>
    <w:rsid w:val="00767E1C"/>
    <w:rsid w:val="007726F7"/>
    <w:rsid w:val="00772F9D"/>
    <w:rsid w:val="00780CF0"/>
    <w:rsid w:val="00796409"/>
    <w:rsid w:val="007A4BB4"/>
    <w:rsid w:val="007D152D"/>
    <w:rsid w:val="007D4D2E"/>
    <w:rsid w:val="007E4B93"/>
    <w:rsid w:val="007F2D4F"/>
    <w:rsid w:val="008014B5"/>
    <w:rsid w:val="0081597B"/>
    <w:rsid w:val="00817D21"/>
    <w:rsid w:val="0082138A"/>
    <w:rsid w:val="008238B7"/>
    <w:rsid w:val="00830DFB"/>
    <w:rsid w:val="00834AE5"/>
    <w:rsid w:val="008507F5"/>
    <w:rsid w:val="0085768C"/>
    <w:rsid w:val="0088026F"/>
    <w:rsid w:val="0089102B"/>
    <w:rsid w:val="008B4684"/>
    <w:rsid w:val="008C2D97"/>
    <w:rsid w:val="008E12FF"/>
    <w:rsid w:val="008E6859"/>
    <w:rsid w:val="008F1629"/>
    <w:rsid w:val="009029AD"/>
    <w:rsid w:val="009034BD"/>
    <w:rsid w:val="00912941"/>
    <w:rsid w:val="0091761C"/>
    <w:rsid w:val="00920FAA"/>
    <w:rsid w:val="00926921"/>
    <w:rsid w:val="00930773"/>
    <w:rsid w:val="0094284E"/>
    <w:rsid w:val="00956962"/>
    <w:rsid w:val="00961975"/>
    <w:rsid w:val="00964143"/>
    <w:rsid w:val="00994B07"/>
    <w:rsid w:val="009B0C0A"/>
    <w:rsid w:val="009B3227"/>
    <w:rsid w:val="009B6D64"/>
    <w:rsid w:val="009B7667"/>
    <w:rsid w:val="009B790C"/>
    <w:rsid w:val="009C1A03"/>
    <w:rsid w:val="009C3029"/>
    <w:rsid w:val="009C51C5"/>
    <w:rsid w:val="009C5569"/>
    <w:rsid w:val="009C772B"/>
    <w:rsid w:val="009D1752"/>
    <w:rsid w:val="009D2535"/>
    <w:rsid w:val="009D4022"/>
    <w:rsid w:val="009D5819"/>
    <w:rsid w:val="009D61B4"/>
    <w:rsid w:val="009E23D8"/>
    <w:rsid w:val="009F17D6"/>
    <w:rsid w:val="00A0260A"/>
    <w:rsid w:val="00A22500"/>
    <w:rsid w:val="00A23F11"/>
    <w:rsid w:val="00A26C44"/>
    <w:rsid w:val="00A270F5"/>
    <w:rsid w:val="00A4787C"/>
    <w:rsid w:val="00A57A04"/>
    <w:rsid w:val="00A6134D"/>
    <w:rsid w:val="00A72DAD"/>
    <w:rsid w:val="00A73CEF"/>
    <w:rsid w:val="00A73D5C"/>
    <w:rsid w:val="00A835D8"/>
    <w:rsid w:val="00A87C35"/>
    <w:rsid w:val="00A91E34"/>
    <w:rsid w:val="00AA017E"/>
    <w:rsid w:val="00AA2B94"/>
    <w:rsid w:val="00AA6757"/>
    <w:rsid w:val="00AB0CD9"/>
    <w:rsid w:val="00AB40EB"/>
    <w:rsid w:val="00AC706D"/>
    <w:rsid w:val="00AD5168"/>
    <w:rsid w:val="00AD64C0"/>
    <w:rsid w:val="00AD6FCF"/>
    <w:rsid w:val="00AE5C74"/>
    <w:rsid w:val="00AE68F2"/>
    <w:rsid w:val="00AF4D08"/>
    <w:rsid w:val="00AF66BA"/>
    <w:rsid w:val="00AF7270"/>
    <w:rsid w:val="00B0062F"/>
    <w:rsid w:val="00B00AC1"/>
    <w:rsid w:val="00B02F5F"/>
    <w:rsid w:val="00B113B3"/>
    <w:rsid w:val="00B153C8"/>
    <w:rsid w:val="00B15640"/>
    <w:rsid w:val="00B173B8"/>
    <w:rsid w:val="00B175F5"/>
    <w:rsid w:val="00B20FFA"/>
    <w:rsid w:val="00B21D82"/>
    <w:rsid w:val="00B24C93"/>
    <w:rsid w:val="00B27A42"/>
    <w:rsid w:val="00B320BE"/>
    <w:rsid w:val="00B35165"/>
    <w:rsid w:val="00B36CFD"/>
    <w:rsid w:val="00B43B4D"/>
    <w:rsid w:val="00B53DEE"/>
    <w:rsid w:val="00B55AE1"/>
    <w:rsid w:val="00B56153"/>
    <w:rsid w:val="00B57F19"/>
    <w:rsid w:val="00B73715"/>
    <w:rsid w:val="00B761E2"/>
    <w:rsid w:val="00B771D2"/>
    <w:rsid w:val="00BC0CDE"/>
    <w:rsid w:val="00BC6F3B"/>
    <w:rsid w:val="00BD2336"/>
    <w:rsid w:val="00BD63D9"/>
    <w:rsid w:val="00BE71B4"/>
    <w:rsid w:val="00BF34D9"/>
    <w:rsid w:val="00BF3A7A"/>
    <w:rsid w:val="00C00949"/>
    <w:rsid w:val="00C0203B"/>
    <w:rsid w:val="00C060B9"/>
    <w:rsid w:val="00C13047"/>
    <w:rsid w:val="00C17F21"/>
    <w:rsid w:val="00C233A0"/>
    <w:rsid w:val="00C24D74"/>
    <w:rsid w:val="00C25CCC"/>
    <w:rsid w:val="00C264A2"/>
    <w:rsid w:val="00C407B7"/>
    <w:rsid w:val="00C408E9"/>
    <w:rsid w:val="00C61AB0"/>
    <w:rsid w:val="00C63248"/>
    <w:rsid w:val="00C70DC9"/>
    <w:rsid w:val="00C7580E"/>
    <w:rsid w:val="00C76123"/>
    <w:rsid w:val="00C835B0"/>
    <w:rsid w:val="00C87EA7"/>
    <w:rsid w:val="00C964DA"/>
    <w:rsid w:val="00CC735A"/>
    <w:rsid w:val="00CD44FE"/>
    <w:rsid w:val="00CD7FE2"/>
    <w:rsid w:val="00CE3260"/>
    <w:rsid w:val="00CE3533"/>
    <w:rsid w:val="00CE5A52"/>
    <w:rsid w:val="00CE6924"/>
    <w:rsid w:val="00CE6F58"/>
    <w:rsid w:val="00CF603B"/>
    <w:rsid w:val="00CF7C4E"/>
    <w:rsid w:val="00D13C7D"/>
    <w:rsid w:val="00D16B63"/>
    <w:rsid w:val="00D26A99"/>
    <w:rsid w:val="00D351F2"/>
    <w:rsid w:val="00D45322"/>
    <w:rsid w:val="00D46D1E"/>
    <w:rsid w:val="00D50AFE"/>
    <w:rsid w:val="00D512CA"/>
    <w:rsid w:val="00D74699"/>
    <w:rsid w:val="00D808E0"/>
    <w:rsid w:val="00D86BAD"/>
    <w:rsid w:val="00D90031"/>
    <w:rsid w:val="00D92668"/>
    <w:rsid w:val="00D972ED"/>
    <w:rsid w:val="00DA140F"/>
    <w:rsid w:val="00DA211A"/>
    <w:rsid w:val="00DA2D31"/>
    <w:rsid w:val="00DA3EB7"/>
    <w:rsid w:val="00DA435E"/>
    <w:rsid w:val="00DA4917"/>
    <w:rsid w:val="00DB0AEC"/>
    <w:rsid w:val="00DB4FE1"/>
    <w:rsid w:val="00DB5B8B"/>
    <w:rsid w:val="00DC14D2"/>
    <w:rsid w:val="00DC2889"/>
    <w:rsid w:val="00DC3CE9"/>
    <w:rsid w:val="00DC4E8E"/>
    <w:rsid w:val="00DD28EB"/>
    <w:rsid w:val="00DD6C03"/>
    <w:rsid w:val="00DE1272"/>
    <w:rsid w:val="00DF1969"/>
    <w:rsid w:val="00DF374B"/>
    <w:rsid w:val="00E0020F"/>
    <w:rsid w:val="00E058BD"/>
    <w:rsid w:val="00E07859"/>
    <w:rsid w:val="00E244BA"/>
    <w:rsid w:val="00E24B02"/>
    <w:rsid w:val="00E416DF"/>
    <w:rsid w:val="00E42567"/>
    <w:rsid w:val="00E57814"/>
    <w:rsid w:val="00E76383"/>
    <w:rsid w:val="00E76D9D"/>
    <w:rsid w:val="00E851F1"/>
    <w:rsid w:val="00E86C11"/>
    <w:rsid w:val="00E90484"/>
    <w:rsid w:val="00E93175"/>
    <w:rsid w:val="00E96A4E"/>
    <w:rsid w:val="00E972DC"/>
    <w:rsid w:val="00E975DD"/>
    <w:rsid w:val="00EA1D41"/>
    <w:rsid w:val="00EA2EB3"/>
    <w:rsid w:val="00EA4029"/>
    <w:rsid w:val="00EA594A"/>
    <w:rsid w:val="00EA7F46"/>
    <w:rsid w:val="00EB61B8"/>
    <w:rsid w:val="00EB78DF"/>
    <w:rsid w:val="00EC48BD"/>
    <w:rsid w:val="00EF0E65"/>
    <w:rsid w:val="00EF5B06"/>
    <w:rsid w:val="00F03D7F"/>
    <w:rsid w:val="00F1480D"/>
    <w:rsid w:val="00F14971"/>
    <w:rsid w:val="00F31FD6"/>
    <w:rsid w:val="00F54886"/>
    <w:rsid w:val="00F61D77"/>
    <w:rsid w:val="00F70F9D"/>
    <w:rsid w:val="00F72FFB"/>
    <w:rsid w:val="00F80295"/>
    <w:rsid w:val="00F8732E"/>
    <w:rsid w:val="00F949BF"/>
    <w:rsid w:val="00F966ED"/>
    <w:rsid w:val="00F97EE2"/>
    <w:rsid w:val="00FA4474"/>
    <w:rsid w:val="00FA4655"/>
    <w:rsid w:val="00FA785F"/>
    <w:rsid w:val="00FD0BB7"/>
    <w:rsid w:val="00FE3AA0"/>
    <w:rsid w:val="00FE782C"/>
    <w:rsid w:val="00FE7B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815F91"/>
  <w15:docId w15:val="{FBF23402-D082-4FD4-8C89-25E6DF5A3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BE71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AAB9A0-711F-4D02-9E9D-596E19A47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94</Words>
  <Characters>1307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5-04-20T18:48:00Z</cp:lastPrinted>
  <dcterms:created xsi:type="dcterms:W3CDTF">2020-04-07T20:19:00Z</dcterms:created>
  <dcterms:modified xsi:type="dcterms:W3CDTF">2020-04-07T20:19:00Z</dcterms:modified>
</cp:coreProperties>
</file>